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94630A" w14:textId="13AA92DF" w:rsidR="002F2D85" w:rsidRDefault="003C2AA6" w:rsidP="00001CF9">
      <w:pPr>
        <w:ind w:left="1440"/>
        <w:jc w:val="both"/>
        <w:rPr>
          <w:b/>
          <w:bCs/>
          <w:sz w:val="24"/>
          <w:szCs w:val="24"/>
        </w:rPr>
      </w:pPr>
      <w:bookmarkStart w:id="0" w:name="SGVCOG_Governing_Board_Unapproved_Minute"/>
      <w:bookmarkEnd w:id="0"/>
      <w:r w:rsidRPr="00CA6A93">
        <w:rPr>
          <w:noProof/>
          <w:sz w:val="24"/>
          <w:szCs w:val="24"/>
        </w:rPr>
        <w:drawing>
          <wp:anchor distT="0" distB="0" distL="0" distR="0" simplePos="0" relativeHeight="251658240" behindDoc="0" locked="0" layoutInCell="1" allowOverlap="1" wp14:anchorId="7D2752D8" wp14:editId="473C0C92">
            <wp:simplePos x="0" y="0"/>
            <wp:positionH relativeFrom="page">
              <wp:posOffset>814705</wp:posOffset>
            </wp:positionH>
            <wp:positionV relativeFrom="paragraph">
              <wp:posOffset>-26035</wp:posOffset>
            </wp:positionV>
            <wp:extent cx="888999" cy="888999"/>
            <wp:effectExtent l="0" t="0" r="6985" b="6985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88999" cy="88899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17178" w:rsidRPr="3DC00739">
        <w:rPr>
          <w:b/>
          <w:bCs/>
          <w:sz w:val="24"/>
          <w:szCs w:val="24"/>
        </w:rPr>
        <w:t xml:space="preserve">SGVCOG </w:t>
      </w:r>
      <w:r w:rsidR="00A35766">
        <w:rPr>
          <w:b/>
          <w:bCs/>
          <w:sz w:val="24"/>
          <w:szCs w:val="24"/>
        </w:rPr>
        <w:t>Capital Proje</w:t>
      </w:r>
      <w:r w:rsidR="002F2D85">
        <w:rPr>
          <w:b/>
          <w:bCs/>
          <w:sz w:val="24"/>
          <w:szCs w:val="24"/>
        </w:rPr>
        <w:t xml:space="preserve">cts and Construction Committee, </w:t>
      </w:r>
      <w:r w:rsidR="00803DD2">
        <w:rPr>
          <w:b/>
          <w:bCs/>
          <w:sz w:val="24"/>
          <w:szCs w:val="24"/>
        </w:rPr>
        <w:t xml:space="preserve">Energy, Environment, and Natural Resources Committee, </w:t>
      </w:r>
      <w:r w:rsidR="00A35766">
        <w:rPr>
          <w:b/>
          <w:bCs/>
          <w:sz w:val="24"/>
          <w:szCs w:val="24"/>
        </w:rPr>
        <w:t xml:space="preserve">Executive Committee, </w:t>
      </w:r>
      <w:r w:rsidR="002A2484" w:rsidRPr="3DC00739">
        <w:rPr>
          <w:b/>
          <w:bCs/>
          <w:sz w:val="24"/>
          <w:szCs w:val="24"/>
        </w:rPr>
        <w:t>Governing Board</w:t>
      </w:r>
      <w:r w:rsidR="00803DD2">
        <w:rPr>
          <w:b/>
          <w:bCs/>
          <w:sz w:val="24"/>
          <w:szCs w:val="24"/>
        </w:rPr>
        <w:t>, Homelessness Committee, Transportation Committee, and Water Committee</w:t>
      </w:r>
    </w:p>
    <w:p w14:paraId="11D13155" w14:textId="77777777" w:rsidR="000961C6" w:rsidRDefault="000961C6" w:rsidP="00001CF9">
      <w:pPr>
        <w:ind w:left="1440"/>
        <w:jc w:val="both"/>
        <w:rPr>
          <w:b/>
          <w:bCs/>
          <w:sz w:val="24"/>
          <w:szCs w:val="24"/>
        </w:rPr>
      </w:pPr>
    </w:p>
    <w:p w14:paraId="01DFFBA2" w14:textId="1A3B0299" w:rsidR="003C2AA6" w:rsidRPr="00CA6A93" w:rsidRDefault="00680BFB" w:rsidP="00001CF9">
      <w:pPr>
        <w:ind w:left="1440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Una</w:t>
      </w:r>
      <w:r w:rsidR="002A2484" w:rsidRPr="3DC00739">
        <w:rPr>
          <w:b/>
          <w:bCs/>
          <w:sz w:val="24"/>
          <w:szCs w:val="24"/>
        </w:rPr>
        <w:t>pproved</w:t>
      </w:r>
      <w:r w:rsidR="00E6507F" w:rsidRPr="3DC00739">
        <w:rPr>
          <w:b/>
          <w:bCs/>
          <w:color w:val="FF0000"/>
          <w:sz w:val="24"/>
          <w:szCs w:val="24"/>
        </w:rPr>
        <w:t xml:space="preserve"> </w:t>
      </w:r>
      <w:r w:rsidR="00A35766">
        <w:rPr>
          <w:b/>
          <w:bCs/>
          <w:color w:val="FF0000"/>
          <w:sz w:val="24"/>
          <w:szCs w:val="24"/>
        </w:rPr>
        <w:t xml:space="preserve">Special Joint </w:t>
      </w:r>
      <w:r w:rsidR="00E6507F" w:rsidRPr="3DC00739">
        <w:rPr>
          <w:b/>
          <w:bCs/>
          <w:sz w:val="24"/>
          <w:szCs w:val="24"/>
        </w:rPr>
        <w:t>Meeting</w:t>
      </w:r>
      <w:r w:rsidR="00FA7D09" w:rsidRPr="3DC00739">
        <w:rPr>
          <w:b/>
          <w:bCs/>
          <w:sz w:val="24"/>
          <w:szCs w:val="24"/>
        </w:rPr>
        <w:t xml:space="preserve"> Minutes</w:t>
      </w:r>
    </w:p>
    <w:p w14:paraId="7469A723" w14:textId="00ADE240" w:rsidR="003C2AA6" w:rsidRPr="00CA6A93" w:rsidRDefault="3DC00739" w:rsidP="00001CF9">
      <w:pPr>
        <w:pStyle w:val="BodyText"/>
        <w:tabs>
          <w:tab w:val="left" w:pos="2823"/>
        </w:tabs>
        <w:ind w:left="1440"/>
        <w:jc w:val="both"/>
        <w:rPr>
          <w:color w:val="000000" w:themeColor="text1"/>
        </w:rPr>
      </w:pPr>
      <w:r w:rsidRPr="3DC00739">
        <w:t>Date:</w:t>
      </w:r>
      <w:r w:rsidR="00FA7D09">
        <w:tab/>
      </w:r>
      <w:r w:rsidR="00FA7D09">
        <w:tab/>
      </w:r>
      <w:r w:rsidR="00D953A9">
        <w:rPr>
          <w:color w:val="000000" w:themeColor="text1"/>
        </w:rPr>
        <w:t>December 15</w:t>
      </w:r>
      <w:r w:rsidR="006F7AE9">
        <w:rPr>
          <w:color w:val="000000" w:themeColor="text1"/>
        </w:rPr>
        <w:t>, 2022</w:t>
      </w:r>
    </w:p>
    <w:p w14:paraId="09D4FF1A" w14:textId="6FFE52DE" w:rsidR="000F30CC" w:rsidRPr="00E001FB" w:rsidRDefault="3DC00739" w:rsidP="00001CF9">
      <w:pPr>
        <w:pStyle w:val="BodyText"/>
        <w:tabs>
          <w:tab w:val="left" w:pos="2856"/>
        </w:tabs>
        <w:ind w:left="1440"/>
        <w:jc w:val="both"/>
        <w:rPr>
          <w:color w:val="000000" w:themeColor="text1"/>
        </w:rPr>
      </w:pPr>
      <w:r w:rsidRPr="3DC00739">
        <w:t>Time:</w:t>
      </w:r>
      <w:r w:rsidR="00F5432C">
        <w:tab/>
      </w:r>
      <w:r w:rsidR="00F5432C" w:rsidRPr="00E001FB">
        <w:rPr>
          <w:color w:val="000000" w:themeColor="text1"/>
        </w:rPr>
        <w:tab/>
      </w:r>
      <w:r w:rsidRPr="00E001FB">
        <w:rPr>
          <w:color w:val="000000" w:themeColor="text1"/>
        </w:rPr>
        <w:t>4:00 PM</w:t>
      </w:r>
    </w:p>
    <w:p w14:paraId="4B4B436A" w14:textId="3002AAA9" w:rsidR="000F30CC" w:rsidRPr="00E001FB" w:rsidRDefault="3DC00739" w:rsidP="00001CF9">
      <w:pPr>
        <w:pStyle w:val="BodyText"/>
        <w:ind w:left="2880" w:hanging="1440"/>
        <w:jc w:val="both"/>
        <w:rPr>
          <w:color w:val="000000" w:themeColor="text1"/>
        </w:rPr>
      </w:pPr>
      <w:bookmarkStart w:id="1" w:name="Location:_USGVMWD_(602_E._Huntington_Dri"/>
      <w:bookmarkEnd w:id="1"/>
      <w:r w:rsidRPr="00E001FB">
        <w:rPr>
          <w:color w:val="000000" w:themeColor="text1"/>
        </w:rPr>
        <w:t xml:space="preserve">Location: </w:t>
      </w:r>
      <w:r w:rsidR="00FA7D09" w:rsidRPr="00E001FB">
        <w:rPr>
          <w:color w:val="000000" w:themeColor="text1"/>
        </w:rPr>
        <w:tab/>
      </w:r>
      <w:r w:rsidRPr="00E001FB">
        <w:rPr>
          <w:color w:val="000000" w:themeColor="text1"/>
        </w:rPr>
        <w:t>Zoom Virtual Meeting</w:t>
      </w:r>
    </w:p>
    <w:p w14:paraId="2166117A" w14:textId="77777777" w:rsidR="000F30CC" w:rsidRPr="00E001FB" w:rsidRDefault="000F30CC" w:rsidP="00001CF9">
      <w:pPr>
        <w:pStyle w:val="BodyText"/>
        <w:tabs>
          <w:tab w:val="left" w:pos="8640"/>
        </w:tabs>
        <w:jc w:val="both"/>
        <w:rPr>
          <w:color w:val="000000" w:themeColor="text1"/>
        </w:rPr>
      </w:pPr>
    </w:p>
    <w:p w14:paraId="7B5CCAA7" w14:textId="31D76294" w:rsidR="004934A1" w:rsidRPr="00E001FB" w:rsidRDefault="3DC00739" w:rsidP="00001CF9">
      <w:pPr>
        <w:pStyle w:val="Heading1"/>
        <w:ind w:left="464" w:hanging="914"/>
        <w:jc w:val="both"/>
        <w:rPr>
          <w:color w:val="000000" w:themeColor="text1"/>
        </w:rPr>
      </w:pPr>
      <w:bookmarkStart w:id="2" w:name="Preliminary_Business"/>
      <w:bookmarkEnd w:id="2"/>
      <w:r w:rsidRPr="00E001FB">
        <w:rPr>
          <w:color w:val="000000" w:themeColor="text1"/>
        </w:rPr>
        <w:t>PRELIMINARY BUSINESS</w:t>
      </w:r>
    </w:p>
    <w:p w14:paraId="52C91B7C" w14:textId="77777777" w:rsidR="000F30CC" w:rsidRPr="00E001FB" w:rsidRDefault="00FA7D09" w:rsidP="00001CF9">
      <w:pPr>
        <w:pStyle w:val="ListParagraph"/>
        <w:numPr>
          <w:ilvl w:val="0"/>
          <w:numId w:val="10"/>
        </w:numPr>
        <w:tabs>
          <w:tab w:val="left" w:pos="450"/>
        </w:tabs>
        <w:ind w:hanging="1082"/>
        <w:jc w:val="both"/>
        <w:rPr>
          <w:color w:val="000000" w:themeColor="text1"/>
          <w:sz w:val="24"/>
          <w:szCs w:val="24"/>
        </w:rPr>
      </w:pPr>
      <w:bookmarkStart w:id="3" w:name="1.____Call_to_Order"/>
      <w:bookmarkEnd w:id="3"/>
      <w:r w:rsidRPr="00E001FB">
        <w:rPr>
          <w:color w:val="000000" w:themeColor="text1"/>
          <w:sz w:val="24"/>
          <w:szCs w:val="24"/>
        </w:rPr>
        <w:t>Call to</w:t>
      </w:r>
      <w:r w:rsidRPr="00E001FB">
        <w:rPr>
          <w:color w:val="000000" w:themeColor="text1"/>
          <w:spacing w:val="-5"/>
          <w:sz w:val="24"/>
          <w:szCs w:val="24"/>
        </w:rPr>
        <w:t xml:space="preserve"> </w:t>
      </w:r>
      <w:r w:rsidRPr="00E001FB">
        <w:rPr>
          <w:color w:val="000000" w:themeColor="text1"/>
          <w:sz w:val="24"/>
          <w:szCs w:val="24"/>
        </w:rPr>
        <w:t>Order</w:t>
      </w:r>
    </w:p>
    <w:p w14:paraId="08304F46" w14:textId="64D0202D" w:rsidR="000F30CC" w:rsidRPr="00E001FB" w:rsidRDefault="004D2B72" w:rsidP="00001CF9">
      <w:pPr>
        <w:pStyle w:val="BodyText"/>
        <w:tabs>
          <w:tab w:val="left" w:pos="1080"/>
        </w:tabs>
        <w:ind w:left="450"/>
        <w:jc w:val="both"/>
        <w:rPr>
          <w:color w:val="000000" w:themeColor="text1"/>
        </w:rPr>
      </w:pPr>
      <w:r w:rsidRPr="00E001FB">
        <w:rPr>
          <w:color w:val="000000" w:themeColor="text1"/>
        </w:rPr>
        <w:t>SGVCOG President, Becky</w:t>
      </w:r>
      <w:r w:rsidR="3DC00739" w:rsidRPr="00E001FB">
        <w:rPr>
          <w:color w:val="000000" w:themeColor="text1"/>
        </w:rPr>
        <w:t xml:space="preserve"> She</w:t>
      </w:r>
      <w:r w:rsidRPr="00E001FB">
        <w:rPr>
          <w:color w:val="000000" w:themeColor="text1"/>
        </w:rPr>
        <w:t>vlin,</w:t>
      </w:r>
      <w:r w:rsidR="3DC00739" w:rsidRPr="00E001FB">
        <w:rPr>
          <w:color w:val="000000" w:themeColor="text1"/>
        </w:rPr>
        <w:t xml:space="preserve"> called the </w:t>
      </w:r>
      <w:r w:rsidR="001A5AF7">
        <w:rPr>
          <w:color w:val="000000" w:themeColor="text1"/>
        </w:rPr>
        <w:t xml:space="preserve">Special </w:t>
      </w:r>
      <w:r w:rsidR="00FC7292" w:rsidRPr="00E001FB">
        <w:rPr>
          <w:color w:val="000000" w:themeColor="text1"/>
        </w:rPr>
        <w:t xml:space="preserve">Joint </w:t>
      </w:r>
      <w:r w:rsidR="0017557C">
        <w:rPr>
          <w:color w:val="000000" w:themeColor="text1"/>
        </w:rPr>
        <w:t xml:space="preserve">Meeting of the </w:t>
      </w:r>
      <w:r w:rsidR="00FC7292" w:rsidRPr="00E001FB">
        <w:rPr>
          <w:color w:val="000000" w:themeColor="text1"/>
        </w:rPr>
        <w:t>Capital Projects and Construction Committee,</w:t>
      </w:r>
      <w:r w:rsidR="001A1E4D" w:rsidRPr="00E001FB">
        <w:rPr>
          <w:color w:val="000000" w:themeColor="text1"/>
        </w:rPr>
        <w:t xml:space="preserve"> </w:t>
      </w:r>
      <w:r w:rsidR="00803DD2" w:rsidRPr="00E001FB">
        <w:rPr>
          <w:color w:val="000000" w:themeColor="text1"/>
        </w:rPr>
        <w:t xml:space="preserve">Energy, Environment, and Natural Resources Committee, Executive Committee, Governing Board, Homelessness Committee, Transportation Committee, and Water Committee </w:t>
      </w:r>
      <w:r w:rsidR="3DC00739" w:rsidRPr="00E001FB">
        <w:rPr>
          <w:color w:val="000000" w:themeColor="text1"/>
        </w:rPr>
        <w:t xml:space="preserve">to order at </w:t>
      </w:r>
      <w:r w:rsidR="3DC00739" w:rsidRPr="00767718">
        <w:t>4</w:t>
      </w:r>
      <w:r w:rsidR="0063052E" w:rsidRPr="00767718">
        <w:t>:</w:t>
      </w:r>
      <w:r w:rsidR="001214E0" w:rsidRPr="00767718">
        <w:t>03</w:t>
      </w:r>
      <w:r w:rsidR="00803DD2" w:rsidRPr="00767718">
        <w:t xml:space="preserve"> </w:t>
      </w:r>
      <w:r w:rsidR="001214E0" w:rsidRPr="00767718">
        <w:t>PM</w:t>
      </w:r>
      <w:r w:rsidR="3DC00739" w:rsidRPr="005E0168">
        <w:t xml:space="preserve">. </w:t>
      </w:r>
      <w:r w:rsidR="0009571E" w:rsidRPr="00E001FB">
        <w:rPr>
          <w:color w:val="000000" w:themeColor="text1"/>
        </w:rPr>
        <w:t>A quorum was in attendance.</w:t>
      </w:r>
    </w:p>
    <w:p w14:paraId="405DE122" w14:textId="77777777" w:rsidR="000F30CC" w:rsidRPr="00E001FB" w:rsidRDefault="000F30CC" w:rsidP="00001CF9">
      <w:pPr>
        <w:pStyle w:val="BodyText"/>
        <w:tabs>
          <w:tab w:val="left" w:pos="1080"/>
        </w:tabs>
        <w:ind w:hanging="555"/>
        <w:jc w:val="both"/>
        <w:rPr>
          <w:color w:val="000000" w:themeColor="text1"/>
        </w:rPr>
      </w:pPr>
    </w:p>
    <w:p w14:paraId="6C92B1BC" w14:textId="77777777" w:rsidR="000F30CC" w:rsidRPr="00767718" w:rsidRDefault="00FA7D09" w:rsidP="00001CF9">
      <w:pPr>
        <w:pStyle w:val="ListParagraph"/>
        <w:numPr>
          <w:ilvl w:val="0"/>
          <w:numId w:val="10"/>
        </w:numPr>
        <w:tabs>
          <w:tab w:val="left" w:pos="450"/>
        </w:tabs>
        <w:ind w:hanging="1082"/>
        <w:jc w:val="both"/>
        <w:rPr>
          <w:sz w:val="24"/>
          <w:szCs w:val="24"/>
        </w:rPr>
      </w:pPr>
      <w:bookmarkStart w:id="4" w:name="2.____Pledge_of_Allegiance"/>
      <w:bookmarkEnd w:id="4"/>
      <w:r w:rsidRPr="00767718">
        <w:rPr>
          <w:sz w:val="24"/>
          <w:szCs w:val="24"/>
        </w:rPr>
        <w:t>Pledge of</w:t>
      </w:r>
      <w:r w:rsidRPr="00767718">
        <w:rPr>
          <w:spacing w:val="-3"/>
          <w:sz w:val="24"/>
          <w:szCs w:val="24"/>
        </w:rPr>
        <w:t xml:space="preserve"> </w:t>
      </w:r>
      <w:r w:rsidRPr="00767718">
        <w:rPr>
          <w:sz w:val="24"/>
          <w:szCs w:val="24"/>
        </w:rPr>
        <w:t>Allegiance</w:t>
      </w:r>
    </w:p>
    <w:p w14:paraId="52B97813" w14:textId="28E220E6" w:rsidR="000F30CC" w:rsidRPr="00767718" w:rsidRDefault="00767718" w:rsidP="00001CF9">
      <w:pPr>
        <w:pStyle w:val="BodyText"/>
        <w:tabs>
          <w:tab w:val="left" w:pos="1080"/>
        </w:tabs>
        <w:ind w:left="450"/>
        <w:jc w:val="both"/>
      </w:pPr>
      <w:r w:rsidRPr="00767718">
        <w:t xml:space="preserve">April </w:t>
      </w:r>
      <w:proofErr w:type="spellStart"/>
      <w:r w:rsidRPr="00767718">
        <w:t>Verlato</w:t>
      </w:r>
      <w:proofErr w:type="spellEnd"/>
      <w:r w:rsidR="005B5939" w:rsidRPr="00767718">
        <w:t>,</w:t>
      </w:r>
      <w:r w:rsidR="3DC00739" w:rsidRPr="00767718">
        <w:t xml:space="preserve"> </w:t>
      </w:r>
      <w:r w:rsidRPr="00767718">
        <w:t>Arcadia Councilmember</w:t>
      </w:r>
      <w:r w:rsidR="005E0168" w:rsidRPr="00767718">
        <w:t xml:space="preserve">, </w:t>
      </w:r>
      <w:r w:rsidR="3DC00739" w:rsidRPr="00767718">
        <w:t xml:space="preserve">led the Pledge of Allegiance. </w:t>
      </w:r>
    </w:p>
    <w:p w14:paraId="304057A1" w14:textId="77777777" w:rsidR="000F30CC" w:rsidRPr="00D31ABD" w:rsidRDefault="000F30CC" w:rsidP="00001CF9">
      <w:pPr>
        <w:pStyle w:val="BodyText"/>
        <w:tabs>
          <w:tab w:val="left" w:pos="1080"/>
        </w:tabs>
        <w:ind w:hanging="555"/>
        <w:jc w:val="both"/>
        <w:rPr>
          <w:color w:val="FF0000"/>
        </w:rPr>
      </w:pPr>
    </w:p>
    <w:p w14:paraId="2F6E9674" w14:textId="211B8AF4" w:rsidR="000F30CC" w:rsidRPr="00E001FB" w:rsidRDefault="00FA7D09" w:rsidP="009F0D86">
      <w:pPr>
        <w:pStyle w:val="ListParagraph"/>
        <w:numPr>
          <w:ilvl w:val="0"/>
          <w:numId w:val="10"/>
        </w:numPr>
        <w:tabs>
          <w:tab w:val="left" w:pos="450"/>
        </w:tabs>
        <w:ind w:right="320" w:hanging="1082"/>
        <w:jc w:val="both"/>
        <w:rPr>
          <w:color w:val="000000" w:themeColor="text1"/>
          <w:sz w:val="24"/>
          <w:szCs w:val="24"/>
        </w:rPr>
      </w:pPr>
      <w:bookmarkStart w:id="5" w:name="3._____Roll_Call"/>
      <w:bookmarkEnd w:id="5"/>
      <w:r w:rsidRPr="00E001FB">
        <w:rPr>
          <w:color w:val="000000" w:themeColor="text1"/>
          <w:sz w:val="24"/>
          <w:szCs w:val="24"/>
        </w:rPr>
        <w:t>Roll</w:t>
      </w:r>
      <w:r w:rsidRPr="00E001FB">
        <w:rPr>
          <w:color w:val="000000" w:themeColor="text1"/>
          <w:spacing w:val="-1"/>
          <w:sz w:val="24"/>
          <w:szCs w:val="24"/>
        </w:rPr>
        <w:t xml:space="preserve"> </w:t>
      </w:r>
      <w:r w:rsidRPr="00E001FB">
        <w:rPr>
          <w:color w:val="000000" w:themeColor="text1"/>
          <w:sz w:val="24"/>
          <w:szCs w:val="24"/>
        </w:rPr>
        <w:t>Call</w:t>
      </w:r>
    </w:p>
    <w:p w14:paraId="6CAB668C" w14:textId="6CCECE97" w:rsidR="00A65B1B" w:rsidRPr="00CA6A93" w:rsidRDefault="00A65B1B" w:rsidP="00362DE2">
      <w:pPr>
        <w:pStyle w:val="Heading1"/>
        <w:ind w:left="450"/>
        <w:jc w:val="both"/>
        <w:rPr>
          <w:b w:val="0"/>
          <w:bCs w:val="0"/>
        </w:rPr>
      </w:pPr>
      <w:r w:rsidRPr="00E001FB">
        <w:rPr>
          <w:color w:val="000000" w:themeColor="text1"/>
        </w:rPr>
        <w:t xml:space="preserve">A quorum </w:t>
      </w:r>
      <w:r>
        <w:t xml:space="preserve">for the Capital Projects and Construction Committee, </w:t>
      </w:r>
      <w:r w:rsidR="00E001FB">
        <w:t xml:space="preserve">Energy, Environment, and Natural Resources Committee, </w:t>
      </w:r>
      <w:r>
        <w:t>Executive Committee, Governing Board</w:t>
      </w:r>
      <w:r w:rsidR="00E001FB">
        <w:t>, Homelessness Committee, Transportation Committee, and Water Committee</w:t>
      </w:r>
      <w:r>
        <w:t xml:space="preserve"> was</w:t>
      </w:r>
      <w:r w:rsidRPr="3DC00739">
        <w:t xml:space="preserve"> in attendance.</w:t>
      </w:r>
      <w:r w:rsidRPr="3DC00739">
        <w:rPr>
          <w:b w:val="0"/>
          <w:bCs w:val="0"/>
        </w:rPr>
        <w:t xml:space="preserve"> </w:t>
      </w:r>
    </w:p>
    <w:p w14:paraId="0689FD9A" w14:textId="77777777" w:rsidR="00A65B1B" w:rsidRPr="00CA6A93" w:rsidRDefault="00A65B1B" w:rsidP="00A65B1B">
      <w:pPr>
        <w:pStyle w:val="Heading1"/>
        <w:ind w:left="0" w:right="320" w:firstLine="362"/>
        <w:jc w:val="both"/>
        <w:rPr>
          <w:b w:val="0"/>
          <w:bCs w:val="0"/>
        </w:rPr>
      </w:pPr>
    </w:p>
    <w:p w14:paraId="289AEB5C" w14:textId="77777777" w:rsidR="001214E0" w:rsidRPr="005206B8" w:rsidRDefault="001214E0" w:rsidP="001214E0">
      <w:pPr>
        <w:pStyle w:val="Heading1"/>
        <w:ind w:left="0" w:right="320" w:firstLine="450"/>
        <w:jc w:val="both"/>
        <w:rPr>
          <w:color w:val="000000" w:themeColor="text1"/>
          <w:u w:val="single"/>
        </w:rPr>
      </w:pPr>
      <w:bookmarkStart w:id="6" w:name="4._____Public_Comment"/>
      <w:bookmarkEnd w:id="6"/>
      <w:r w:rsidRPr="005206B8">
        <w:rPr>
          <w:color w:val="000000" w:themeColor="text1"/>
          <w:u w:val="single"/>
        </w:rPr>
        <w:t>Committee Members Present</w:t>
      </w:r>
      <w:r w:rsidRPr="005206B8">
        <w:rPr>
          <w:color w:val="000000" w:themeColor="text1"/>
        </w:rPr>
        <w:tab/>
      </w:r>
      <w:r w:rsidRPr="005206B8">
        <w:rPr>
          <w:color w:val="000000" w:themeColor="text1"/>
        </w:rPr>
        <w:tab/>
      </w:r>
      <w:r w:rsidRPr="005206B8">
        <w:rPr>
          <w:color w:val="000000" w:themeColor="text1"/>
        </w:rPr>
        <w:tab/>
      </w:r>
      <w:r w:rsidRPr="005206B8">
        <w:rPr>
          <w:color w:val="000000" w:themeColor="text1"/>
        </w:rPr>
        <w:tab/>
      </w:r>
      <w:r w:rsidRPr="005206B8">
        <w:rPr>
          <w:color w:val="000000" w:themeColor="text1"/>
          <w:u w:val="single"/>
        </w:rPr>
        <w:t>Absent</w:t>
      </w:r>
    </w:p>
    <w:p w14:paraId="5A43E377" w14:textId="77777777" w:rsidR="001214E0" w:rsidRDefault="001214E0" w:rsidP="001214E0">
      <w:pPr>
        <w:pStyle w:val="Heading1"/>
        <w:spacing w:line="259" w:lineRule="auto"/>
        <w:ind w:left="450" w:right="320"/>
        <w:jc w:val="both"/>
        <w:rPr>
          <w:b w:val="0"/>
          <w:bCs w:val="0"/>
          <w:color w:val="000000" w:themeColor="text1"/>
        </w:rPr>
      </w:pPr>
      <w:r w:rsidRPr="00986F73">
        <w:rPr>
          <w:b w:val="0"/>
          <w:bCs w:val="0"/>
          <w:color w:val="000000" w:themeColor="text1"/>
        </w:rPr>
        <w:t>Arcadia</w:t>
      </w:r>
      <w:r w:rsidRPr="00986F73">
        <w:rPr>
          <w:b w:val="0"/>
          <w:bCs w:val="0"/>
          <w:color w:val="000000" w:themeColor="text1"/>
        </w:rPr>
        <w:tab/>
      </w:r>
      <w:r w:rsidRPr="00986F73">
        <w:rPr>
          <w:b w:val="0"/>
          <w:bCs w:val="0"/>
          <w:color w:val="000000" w:themeColor="text1"/>
        </w:rPr>
        <w:tab/>
      </w:r>
      <w:r w:rsidRPr="00986F73">
        <w:rPr>
          <w:b w:val="0"/>
          <w:bCs w:val="0"/>
          <w:color w:val="000000" w:themeColor="text1"/>
        </w:rPr>
        <w:tab/>
        <w:t>A. Verlato</w:t>
      </w:r>
      <w:r w:rsidRPr="005206B8">
        <w:rPr>
          <w:b w:val="0"/>
          <w:bCs w:val="0"/>
          <w:color w:val="000000" w:themeColor="text1"/>
        </w:rPr>
        <w:tab/>
      </w:r>
      <w:r w:rsidRPr="005206B8">
        <w:rPr>
          <w:b w:val="0"/>
          <w:bCs w:val="0"/>
          <w:color w:val="000000" w:themeColor="text1"/>
        </w:rPr>
        <w:tab/>
      </w:r>
      <w:r>
        <w:rPr>
          <w:b w:val="0"/>
          <w:bCs w:val="0"/>
          <w:color w:val="000000" w:themeColor="text1"/>
        </w:rPr>
        <w:tab/>
        <w:t>Alhambra</w:t>
      </w:r>
    </w:p>
    <w:p w14:paraId="797A2B29" w14:textId="0A002E43" w:rsidR="001214E0" w:rsidRPr="005206B8" w:rsidRDefault="001214E0" w:rsidP="001214E0">
      <w:pPr>
        <w:pStyle w:val="Heading1"/>
        <w:spacing w:line="259" w:lineRule="auto"/>
        <w:ind w:left="450" w:right="320"/>
        <w:jc w:val="both"/>
        <w:rPr>
          <w:b w:val="0"/>
          <w:bCs w:val="0"/>
          <w:color w:val="000000" w:themeColor="text1"/>
        </w:rPr>
      </w:pPr>
      <w:r w:rsidRPr="00986F73">
        <w:rPr>
          <w:b w:val="0"/>
          <w:bCs w:val="0"/>
          <w:color w:val="000000" w:themeColor="text1"/>
        </w:rPr>
        <w:t>Azusa</w:t>
      </w:r>
      <w:r w:rsidRPr="00986F73">
        <w:rPr>
          <w:b w:val="0"/>
          <w:bCs w:val="0"/>
          <w:color w:val="000000" w:themeColor="text1"/>
        </w:rPr>
        <w:tab/>
      </w:r>
      <w:r w:rsidRPr="00986F73">
        <w:rPr>
          <w:b w:val="0"/>
          <w:bCs w:val="0"/>
          <w:color w:val="000000" w:themeColor="text1"/>
        </w:rPr>
        <w:tab/>
      </w:r>
      <w:r w:rsidRPr="00986F73">
        <w:rPr>
          <w:b w:val="0"/>
          <w:bCs w:val="0"/>
          <w:color w:val="000000" w:themeColor="text1"/>
        </w:rPr>
        <w:tab/>
        <w:t>R. Gonzales</w:t>
      </w:r>
      <w:r w:rsidRPr="005206B8">
        <w:rPr>
          <w:b w:val="0"/>
          <w:bCs w:val="0"/>
          <w:color w:val="000000" w:themeColor="text1"/>
        </w:rPr>
        <w:t xml:space="preserve"> </w:t>
      </w:r>
      <w:r>
        <w:rPr>
          <w:b w:val="0"/>
          <w:bCs w:val="0"/>
          <w:color w:val="000000" w:themeColor="text1"/>
        </w:rPr>
        <w:tab/>
      </w:r>
      <w:r>
        <w:rPr>
          <w:b w:val="0"/>
          <w:bCs w:val="0"/>
          <w:color w:val="000000" w:themeColor="text1"/>
        </w:rPr>
        <w:tab/>
      </w:r>
      <w:r>
        <w:rPr>
          <w:b w:val="0"/>
          <w:bCs w:val="0"/>
          <w:color w:val="000000" w:themeColor="text1"/>
        </w:rPr>
        <w:tab/>
      </w:r>
      <w:r w:rsidR="00D953A9" w:rsidRPr="005206B8">
        <w:rPr>
          <w:b w:val="0"/>
          <w:bCs w:val="0"/>
          <w:color w:val="000000" w:themeColor="text1"/>
          <w:lang w:val="es-ES"/>
        </w:rPr>
        <w:t>La Puente</w:t>
      </w:r>
    </w:p>
    <w:p w14:paraId="5ED6C96A" w14:textId="02BE62F1" w:rsidR="001214E0" w:rsidRPr="00986F73" w:rsidRDefault="00D953A9" w:rsidP="00D953A9">
      <w:pPr>
        <w:pStyle w:val="Heading1"/>
        <w:spacing w:line="259" w:lineRule="auto"/>
        <w:ind w:left="450" w:right="320"/>
        <w:jc w:val="both"/>
        <w:rPr>
          <w:b w:val="0"/>
          <w:bCs w:val="0"/>
          <w:color w:val="000000" w:themeColor="text1"/>
        </w:rPr>
      </w:pPr>
      <w:r w:rsidRPr="00D953A9">
        <w:rPr>
          <w:b w:val="0"/>
          <w:bCs w:val="0"/>
          <w:color w:val="000000" w:themeColor="text1"/>
        </w:rPr>
        <w:t>Baldwin Park</w:t>
      </w:r>
      <w:r>
        <w:rPr>
          <w:b w:val="0"/>
          <w:bCs w:val="0"/>
          <w:color w:val="000000" w:themeColor="text1"/>
        </w:rPr>
        <w:tab/>
      </w:r>
      <w:r>
        <w:rPr>
          <w:b w:val="0"/>
          <w:bCs w:val="0"/>
          <w:color w:val="000000" w:themeColor="text1"/>
        </w:rPr>
        <w:tab/>
        <w:t>E. Estrada</w:t>
      </w:r>
      <w:r>
        <w:rPr>
          <w:b w:val="0"/>
          <w:bCs w:val="0"/>
          <w:color w:val="000000" w:themeColor="text1"/>
        </w:rPr>
        <w:tab/>
      </w:r>
      <w:r>
        <w:rPr>
          <w:b w:val="0"/>
          <w:bCs w:val="0"/>
          <w:color w:val="000000" w:themeColor="text1"/>
        </w:rPr>
        <w:tab/>
      </w:r>
      <w:r>
        <w:rPr>
          <w:b w:val="0"/>
          <w:bCs w:val="0"/>
          <w:color w:val="000000" w:themeColor="text1"/>
        </w:rPr>
        <w:tab/>
      </w:r>
      <w:r w:rsidRPr="00986F73">
        <w:rPr>
          <w:b w:val="0"/>
          <w:bCs w:val="0"/>
          <w:color w:val="000000" w:themeColor="text1"/>
          <w:lang w:val="es-ES"/>
        </w:rPr>
        <w:t>Monterey Park</w:t>
      </w:r>
    </w:p>
    <w:p w14:paraId="0F23B674" w14:textId="18F9EF1B" w:rsidR="00D953A9" w:rsidRDefault="00D953A9" w:rsidP="001214E0">
      <w:pPr>
        <w:pStyle w:val="Heading1"/>
        <w:spacing w:line="259" w:lineRule="auto"/>
        <w:ind w:left="0" w:right="320" w:firstLine="450"/>
        <w:jc w:val="both"/>
        <w:rPr>
          <w:b w:val="0"/>
          <w:bCs w:val="0"/>
          <w:color w:val="000000" w:themeColor="text1"/>
        </w:rPr>
      </w:pPr>
      <w:r w:rsidRPr="00D953A9">
        <w:rPr>
          <w:b w:val="0"/>
          <w:bCs w:val="0"/>
          <w:color w:val="000000" w:themeColor="text1"/>
        </w:rPr>
        <w:t>Bradbury</w:t>
      </w:r>
      <w:r>
        <w:rPr>
          <w:b w:val="0"/>
          <w:bCs w:val="0"/>
          <w:color w:val="000000" w:themeColor="text1"/>
        </w:rPr>
        <w:tab/>
      </w:r>
      <w:r>
        <w:rPr>
          <w:b w:val="0"/>
          <w:bCs w:val="0"/>
          <w:color w:val="000000" w:themeColor="text1"/>
        </w:rPr>
        <w:tab/>
      </w:r>
      <w:r>
        <w:rPr>
          <w:b w:val="0"/>
          <w:bCs w:val="0"/>
          <w:color w:val="000000" w:themeColor="text1"/>
        </w:rPr>
        <w:tab/>
        <w:t xml:space="preserve">R. </w:t>
      </w:r>
      <w:proofErr w:type="spellStart"/>
      <w:r>
        <w:rPr>
          <w:b w:val="0"/>
          <w:bCs w:val="0"/>
          <w:color w:val="000000" w:themeColor="text1"/>
        </w:rPr>
        <w:t>Barakat</w:t>
      </w:r>
      <w:proofErr w:type="spellEnd"/>
      <w:r w:rsidR="00A64FB1">
        <w:rPr>
          <w:b w:val="0"/>
          <w:bCs w:val="0"/>
          <w:color w:val="000000" w:themeColor="text1"/>
        </w:rPr>
        <w:tab/>
      </w:r>
      <w:r w:rsidR="00A64FB1">
        <w:rPr>
          <w:b w:val="0"/>
          <w:bCs w:val="0"/>
          <w:color w:val="000000" w:themeColor="text1"/>
        </w:rPr>
        <w:tab/>
      </w:r>
      <w:r w:rsidR="00A64FB1">
        <w:rPr>
          <w:b w:val="0"/>
          <w:bCs w:val="0"/>
          <w:color w:val="000000" w:themeColor="text1"/>
        </w:rPr>
        <w:tab/>
      </w:r>
      <w:r w:rsidR="00A64FB1" w:rsidRPr="00986F73">
        <w:rPr>
          <w:b w:val="0"/>
          <w:bCs w:val="0"/>
          <w:color w:val="000000" w:themeColor="text1"/>
        </w:rPr>
        <w:t>San Dimas</w:t>
      </w:r>
    </w:p>
    <w:p w14:paraId="180F0520" w14:textId="2A459C19" w:rsidR="00D953A9" w:rsidRDefault="00D953A9" w:rsidP="001214E0">
      <w:pPr>
        <w:pStyle w:val="Heading1"/>
        <w:spacing w:line="259" w:lineRule="auto"/>
        <w:ind w:left="0" w:right="320" w:firstLine="450"/>
        <w:jc w:val="both"/>
        <w:rPr>
          <w:b w:val="0"/>
          <w:bCs w:val="0"/>
          <w:color w:val="000000" w:themeColor="text1"/>
        </w:rPr>
      </w:pPr>
      <w:r w:rsidRPr="00D953A9">
        <w:rPr>
          <w:b w:val="0"/>
          <w:bCs w:val="0"/>
          <w:color w:val="000000" w:themeColor="text1"/>
        </w:rPr>
        <w:t>Claremont</w:t>
      </w:r>
      <w:r w:rsidRPr="00D953A9">
        <w:rPr>
          <w:b w:val="0"/>
          <w:bCs w:val="0"/>
          <w:color w:val="000000" w:themeColor="text1"/>
        </w:rPr>
        <w:tab/>
      </w:r>
      <w:r w:rsidRPr="00D953A9">
        <w:rPr>
          <w:b w:val="0"/>
          <w:bCs w:val="0"/>
          <w:color w:val="000000" w:themeColor="text1"/>
        </w:rPr>
        <w:tab/>
        <w:t>E. Reece</w:t>
      </w:r>
      <w:r w:rsidR="00A64FB1">
        <w:rPr>
          <w:b w:val="0"/>
          <w:bCs w:val="0"/>
          <w:color w:val="000000" w:themeColor="text1"/>
        </w:rPr>
        <w:tab/>
      </w:r>
      <w:r w:rsidR="00A64FB1">
        <w:rPr>
          <w:b w:val="0"/>
          <w:bCs w:val="0"/>
          <w:color w:val="000000" w:themeColor="text1"/>
        </w:rPr>
        <w:tab/>
      </w:r>
      <w:r w:rsidR="00A64FB1">
        <w:rPr>
          <w:b w:val="0"/>
          <w:bCs w:val="0"/>
          <w:color w:val="000000" w:themeColor="text1"/>
        </w:rPr>
        <w:tab/>
        <w:t>San Gabriel</w:t>
      </w:r>
    </w:p>
    <w:p w14:paraId="2660D3EA" w14:textId="6E1D1128" w:rsidR="00D953A9" w:rsidRDefault="00D953A9" w:rsidP="001214E0">
      <w:pPr>
        <w:pStyle w:val="Heading1"/>
        <w:spacing w:line="259" w:lineRule="auto"/>
        <w:ind w:left="0" w:right="320" w:firstLine="450"/>
        <w:jc w:val="both"/>
        <w:rPr>
          <w:b w:val="0"/>
          <w:bCs w:val="0"/>
          <w:color w:val="000000" w:themeColor="text1"/>
        </w:rPr>
      </w:pPr>
      <w:r>
        <w:rPr>
          <w:b w:val="0"/>
          <w:bCs w:val="0"/>
          <w:color w:val="000000" w:themeColor="text1"/>
        </w:rPr>
        <w:t xml:space="preserve">Covina </w:t>
      </w:r>
      <w:r>
        <w:rPr>
          <w:b w:val="0"/>
          <w:bCs w:val="0"/>
          <w:color w:val="000000" w:themeColor="text1"/>
        </w:rPr>
        <w:tab/>
      </w:r>
      <w:r>
        <w:rPr>
          <w:b w:val="0"/>
          <w:bCs w:val="0"/>
          <w:color w:val="000000" w:themeColor="text1"/>
        </w:rPr>
        <w:tab/>
      </w:r>
      <w:r>
        <w:rPr>
          <w:b w:val="0"/>
          <w:bCs w:val="0"/>
          <w:color w:val="000000" w:themeColor="text1"/>
        </w:rPr>
        <w:tab/>
        <w:t>H. Delgado</w:t>
      </w:r>
      <w:r w:rsidR="00A64FB1">
        <w:rPr>
          <w:b w:val="0"/>
          <w:bCs w:val="0"/>
          <w:color w:val="000000" w:themeColor="text1"/>
        </w:rPr>
        <w:tab/>
      </w:r>
      <w:r w:rsidR="00A64FB1">
        <w:rPr>
          <w:b w:val="0"/>
          <w:bCs w:val="0"/>
          <w:color w:val="000000" w:themeColor="text1"/>
        </w:rPr>
        <w:tab/>
      </w:r>
      <w:r w:rsidR="00A64FB1">
        <w:rPr>
          <w:b w:val="0"/>
          <w:bCs w:val="0"/>
          <w:color w:val="000000" w:themeColor="text1"/>
        </w:rPr>
        <w:tab/>
        <w:t>San Marino</w:t>
      </w:r>
    </w:p>
    <w:p w14:paraId="70F9DBB8" w14:textId="3697253D" w:rsidR="001214E0" w:rsidRPr="00986F73" w:rsidRDefault="00D953A9" w:rsidP="001214E0">
      <w:pPr>
        <w:pStyle w:val="Heading1"/>
        <w:spacing w:line="259" w:lineRule="auto"/>
        <w:ind w:left="0" w:right="320" w:firstLine="450"/>
        <w:jc w:val="both"/>
        <w:rPr>
          <w:b w:val="0"/>
          <w:bCs w:val="0"/>
          <w:color w:val="000000" w:themeColor="text1"/>
        </w:rPr>
      </w:pPr>
      <w:r>
        <w:rPr>
          <w:b w:val="0"/>
          <w:bCs w:val="0"/>
          <w:color w:val="000000" w:themeColor="text1"/>
        </w:rPr>
        <w:t>Diamond Bar</w:t>
      </w:r>
      <w:r>
        <w:rPr>
          <w:b w:val="0"/>
          <w:bCs w:val="0"/>
          <w:color w:val="000000" w:themeColor="text1"/>
        </w:rPr>
        <w:tab/>
      </w:r>
      <w:r>
        <w:rPr>
          <w:b w:val="0"/>
          <w:bCs w:val="0"/>
          <w:color w:val="000000" w:themeColor="text1"/>
        </w:rPr>
        <w:tab/>
        <w:t>R</w:t>
      </w:r>
      <w:r w:rsidR="001214E0" w:rsidRPr="005206B8">
        <w:rPr>
          <w:b w:val="0"/>
          <w:bCs w:val="0"/>
          <w:color w:val="000000" w:themeColor="text1"/>
        </w:rPr>
        <w:t>. L</w:t>
      </w:r>
      <w:r>
        <w:rPr>
          <w:b w:val="0"/>
          <w:bCs w:val="0"/>
          <w:color w:val="000000" w:themeColor="text1"/>
        </w:rPr>
        <w:t>ow</w:t>
      </w:r>
      <w:r w:rsidR="001214E0" w:rsidRPr="00986F73">
        <w:rPr>
          <w:b w:val="0"/>
          <w:bCs w:val="0"/>
          <w:color w:val="000000" w:themeColor="text1"/>
        </w:rPr>
        <w:tab/>
      </w:r>
      <w:r w:rsidR="001214E0" w:rsidRPr="00986F73">
        <w:rPr>
          <w:b w:val="0"/>
          <w:bCs w:val="0"/>
          <w:color w:val="000000" w:themeColor="text1"/>
        </w:rPr>
        <w:tab/>
      </w:r>
      <w:r w:rsidR="001214E0" w:rsidRPr="00986F73">
        <w:rPr>
          <w:b w:val="0"/>
          <w:bCs w:val="0"/>
          <w:color w:val="000000" w:themeColor="text1"/>
        </w:rPr>
        <w:tab/>
      </w:r>
      <w:r w:rsidR="005F13A2">
        <w:rPr>
          <w:b w:val="0"/>
          <w:bCs w:val="0"/>
          <w:color w:val="000000" w:themeColor="text1"/>
        </w:rPr>
        <w:t>Walnut</w:t>
      </w:r>
    </w:p>
    <w:p w14:paraId="3C6F177B" w14:textId="574FA09C" w:rsidR="001214E0" w:rsidRPr="00986F73" w:rsidRDefault="001214E0" w:rsidP="001214E0">
      <w:pPr>
        <w:pStyle w:val="Heading1"/>
        <w:spacing w:line="259" w:lineRule="auto"/>
        <w:ind w:left="0" w:right="320" w:firstLine="450"/>
        <w:jc w:val="both"/>
        <w:rPr>
          <w:b w:val="0"/>
          <w:bCs w:val="0"/>
          <w:color w:val="000000" w:themeColor="text1"/>
          <w:lang w:val="es-ES"/>
        </w:rPr>
      </w:pPr>
      <w:r w:rsidRPr="00986F73">
        <w:rPr>
          <w:b w:val="0"/>
          <w:bCs w:val="0"/>
          <w:color w:val="000000" w:themeColor="text1"/>
          <w:lang w:val="es-ES"/>
        </w:rPr>
        <w:t>Duarte</w:t>
      </w:r>
      <w:r w:rsidRPr="00986F73">
        <w:rPr>
          <w:b w:val="0"/>
          <w:bCs w:val="0"/>
          <w:color w:val="000000" w:themeColor="text1"/>
          <w:lang w:val="es-ES"/>
        </w:rPr>
        <w:tab/>
      </w:r>
      <w:r w:rsidRPr="00986F73">
        <w:rPr>
          <w:b w:val="0"/>
          <w:bCs w:val="0"/>
          <w:color w:val="000000" w:themeColor="text1"/>
          <w:lang w:val="es-ES"/>
        </w:rPr>
        <w:tab/>
      </w:r>
      <w:r w:rsidRPr="00986F73">
        <w:rPr>
          <w:b w:val="0"/>
          <w:bCs w:val="0"/>
          <w:color w:val="000000" w:themeColor="text1"/>
          <w:lang w:val="es-ES"/>
        </w:rPr>
        <w:tab/>
        <w:t xml:space="preserve">J. </w:t>
      </w:r>
      <w:proofErr w:type="spellStart"/>
      <w:r w:rsidRPr="00986F73">
        <w:rPr>
          <w:b w:val="0"/>
          <w:bCs w:val="0"/>
          <w:color w:val="000000" w:themeColor="text1"/>
          <w:lang w:val="es-ES"/>
        </w:rPr>
        <w:t>Shulz</w:t>
      </w:r>
      <w:proofErr w:type="spellEnd"/>
      <w:r w:rsidRPr="00986F73">
        <w:rPr>
          <w:b w:val="0"/>
          <w:bCs w:val="0"/>
          <w:color w:val="000000" w:themeColor="text1"/>
          <w:lang w:val="es-ES"/>
        </w:rPr>
        <w:tab/>
      </w:r>
      <w:r w:rsidRPr="00986F73">
        <w:rPr>
          <w:b w:val="0"/>
          <w:bCs w:val="0"/>
          <w:color w:val="000000" w:themeColor="text1"/>
          <w:lang w:val="es-ES"/>
        </w:rPr>
        <w:tab/>
      </w:r>
      <w:r w:rsidRPr="00986F73">
        <w:rPr>
          <w:b w:val="0"/>
          <w:bCs w:val="0"/>
          <w:color w:val="000000" w:themeColor="text1"/>
          <w:lang w:val="es-ES"/>
        </w:rPr>
        <w:tab/>
      </w:r>
      <w:r w:rsidR="005F13A2">
        <w:rPr>
          <w:b w:val="0"/>
          <w:bCs w:val="0"/>
          <w:color w:val="000000" w:themeColor="text1"/>
          <w:lang w:val="es-ES"/>
        </w:rPr>
        <w:t xml:space="preserve">West </w:t>
      </w:r>
      <w:proofErr w:type="spellStart"/>
      <w:r w:rsidR="005F13A2">
        <w:rPr>
          <w:b w:val="0"/>
          <w:bCs w:val="0"/>
          <w:color w:val="000000" w:themeColor="text1"/>
          <w:lang w:val="es-ES"/>
        </w:rPr>
        <w:t>Covina</w:t>
      </w:r>
      <w:proofErr w:type="spellEnd"/>
    </w:p>
    <w:p w14:paraId="14370385" w14:textId="160D83A3" w:rsidR="00D953A9" w:rsidRDefault="00D953A9" w:rsidP="001214E0">
      <w:pPr>
        <w:pStyle w:val="Heading1"/>
        <w:spacing w:line="259" w:lineRule="auto"/>
        <w:ind w:left="0" w:right="320" w:firstLine="450"/>
        <w:jc w:val="both"/>
        <w:rPr>
          <w:b w:val="0"/>
          <w:bCs w:val="0"/>
          <w:color w:val="000000" w:themeColor="text1"/>
          <w:lang w:val="es-ES"/>
        </w:rPr>
      </w:pPr>
      <w:r w:rsidRPr="00986F73">
        <w:rPr>
          <w:b w:val="0"/>
          <w:bCs w:val="0"/>
          <w:color w:val="000000" w:themeColor="text1"/>
          <w:lang w:val="es-ES"/>
        </w:rPr>
        <w:t>El Monte</w:t>
      </w:r>
      <w:r>
        <w:rPr>
          <w:b w:val="0"/>
          <w:bCs w:val="0"/>
          <w:color w:val="000000" w:themeColor="text1"/>
          <w:lang w:val="es-ES"/>
        </w:rPr>
        <w:tab/>
      </w:r>
      <w:r>
        <w:rPr>
          <w:b w:val="0"/>
          <w:bCs w:val="0"/>
          <w:color w:val="000000" w:themeColor="text1"/>
          <w:lang w:val="es-ES"/>
        </w:rPr>
        <w:tab/>
      </w:r>
      <w:r>
        <w:rPr>
          <w:b w:val="0"/>
          <w:bCs w:val="0"/>
          <w:color w:val="000000" w:themeColor="text1"/>
          <w:lang w:val="es-ES"/>
        </w:rPr>
        <w:tab/>
        <w:t>M. Morales</w:t>
      </w:r>
      <w:r w:rsidR="005F13A2">
        <w:rPr>
          <w:b w:val="0"/>
          <w:bCs w:val="0"/>
          <w:color w:val="000000" w:themeColor="text1"/>
          <w:lang w:val="es-ES"/>
        </w:rPr>
        <w:tab/>
      </w:r>
      <w:r w:rsidR="005F13A2">
        <w:rPr>
          <w:b w:val="0"/>
          <w:bCs w:val="0"/>
          <w:color w:val="000000" w:themeColor="text1"/>
          <w:lang w:val="es-ES"/>
        </w:rPr>
        <w:tab/>
      </w:r>
      <w:r w:rsidR="005F13A2">
        <w:rPr>
          <w:b w:val="0"/>
          <w:bCs w:val="0"/>
          <w:color w:val="000000" w:themeColor="text1"/>
          <w:lang w:val="es-ES"/>
        </w:rPr>
        <w:tab/>
      </w:r>
      <w:r w:rsidR="005F13A2" w:rsidRPr="00986F73">
        <w:rPr>
          <w:b w:val="0"/>
          <w:bCs w:val="0"/>
          <w:color w:val="000000" w:themeColor="text1"/>
          <w:lang w:val="es-ES"/>
        </w:rPr>
        <w:t xml:space="preserve">SGV </w:t>
      </w:r>
      <w:proofErr w:type="spellStart"/>
      <w:r w:rsidR="005F13A2" w:rsidRPr="00986F73">
        <w:rPr>
          <w:b w:val="0"/>
          <w:bCs w:val="0"/>
          <w:color w:val="000000" w:themeColor="text1"/>
          <w:lang w:val="es-ES"/>
        </w:rPr>
        <w:t>Water</w:t>
      </w:r>
      <w:proofErr w:type="spellEnd"/>
      <w:r w:rsidR="005F13A2" w:rsidRPr="00986F73">
        <w:rPr>
          <w:b w:val="0"/>
          <w:bCs w:val="0"/>
          <w:color w:val="000000" w:themeColor="text1"/>
          <w:lang w:val="es-ES"/>
        </w:rPr>
        <w:t xml:space="preserve"> </w:t>
      </w:r>
      <w:proofErr w:type="spellStart"/>
      <w:r w:rsidR="005F13A2" w:rsidRPr="00986F73">
        <w:rPr>
          <w:b w:val="0"/>
          <w:bCs w:val="0"/>
          <w:color w:val="000000" w:themeColor="text1"/>
          <w:lang w:val="es-ES"/>
        </w:rPr>
        <w:t>Districts</w:t>
      </w:r>
      <w:proofErr w:type="spellEnd"/>
    </w:p>
    <w:p w14:paraId="776A3587" w14:textId="0F2B44EF" w:rsidR="007B594A" w:rsidRPr="00986F73" w:rsidRDefault="007B594A" w:rsidP="001214E0">
      <w:pPr>
        <w:pStyle w:val="Heading1"/>
        <w:spacing w:line="259" w:lineRule="auto"/>
        <w:ind w:left="0" w:right="320" w:firstLine="450"/>
        <w:jc w:val="both"/>
        <w:rPr>
          <w:b w:val="0"/>
          <w:color w:val="000000" w:themeColor="text1"/>
          <w:lang w:val="es-ES"/>
        </w:rPr>
      </w:pPr>
      <w:proofErr w:type="spellStart"/>
      <w:r w:rsidRPr="00986F73">
        <w:rPr>
          <w:b w:val="0"/>
          <w:bCs w:val="0"/>
          <w:color w:val="000000" w:themeColor="text1"/>
          <w:lang w:val="es-ES"/>
        </w:rPr>
        <w:t>Glendora</w:t>
      </w:r>
      <w:proofErr w:type="spellEnd"/>
      <w:r w:rsidRPr="00986F73">
        <w:rPr>
          <w:b w:val="0"/>
          <w:bCs w:val="0"/>
          <w:color w:val="000000" w:themeColor="text1"/>
          <w:lang w:val="es-ES"/>
        </w:rPr>
        <w:tab/>
      </w:r>
      <w:r w:rsidRPr="00986F73">
        <w:rPr>
          <w:b w:val="0"/>
          <w:bCs w:val="0"/>
          <w:color w:val="000000" w:themeColor="text1"/>
          <w:lang w:val="es-ES"/>
        </w:rPr>
        <w:tab/>
      </w:r>
      <w:r w:rsidRPr="00986F73">
        <w:rPr>
          <w:b w:val="0"/>
          <w:bCs w:val="0"/>
          <w:color w:val="000000" w:themeColor="text1"/>
          <w:lang w:val="es-ES"/>
        </w:rPr>
        <w:tab/>
        <w:t>M. Allawos</w:t>
      </w:r>
      <w:r w:rsidRPr="00986F73">
        <w:rPr>
          <w:b w:val="0"/>
          <w:bCs w:val="0"/>
          <w:color w:val="000000" w:themeColor="text1"/>
          <w:lang w:val="es-ES"/>
        </w:rPr>
        <w:tab/>
      </w:r>
      <w:r w:rsidR="001214E0" w:rsidRPr="00986F73">
        <w:rPr>
          <w:b w:val="0"/>
          <w:bCs w:val="0"/>
          <w:color w:val="000000" w:themeColor="text1"/>
          <w:lang w:val="es-ES"/>
        </w:rPr>
        <w:tab/>
      </w:r>
      <w:r w:rsidR="001214E0" w:rsidRPr="00986F73">
        <w:rPr>
          <w:b w:val="0"/>
          <w:bCs w:val="0"/>
          <w:color w:val="000000" w:themeColor="text1"/>
          <w:lang w:val="es-ES"/>
        </w:rPr>
        <w:tab/>
      </w:r>
      <w:r w:rsidRPr="005206B8">
        <w:rPr>
          <w:b w:val="0"/>
          <w:bCs w:val="0"/>
          <w:color w:val="000000" w:themeColor="text1"/>
          <w:lang w:val="es-ES"/>
        </w:rPr>
        <w:tab/>
      </w:r>
    </w:p>
    <w:p w14:paraId="0CE4AA6B" w14:textId="7376FA5B" w:rsidR="001214E0" w:rsidRPr="00986F73" w:rsidRDefault="007B594A" w:rsidP="005F13A2">
      <w:pPr>
        <w:pStyle w:val="Heading1"/>
        <w:spacing w:line="259" w:lineRule="auto"/>
        <w:ind w:left="0" w:right="320" w:firstLine="450"/>
        <w:jc w:val="both"/>
        <w:rPr>
          <w:b w:val="0"/>
          <w:bCs w:val="0"/>
          <w:color w:val="000000" w:themeColor="text1"/>
          <w:lang w:val="es-ES"/>
        </w:rPr>
      </w:pPr>
      <w:r w:rsidRPr="00986F73">
        <w:rPr>
          <w:b w:val="0"/>
          <w:bCs w:val="0"/>
          <w:color w:val="000000" w:themeColor="text1"/>
          <w:lang w:val="es-ES"/>
        </w:rPr>
        <w:t xml:space="preserve">Industry </w:t>
      </w:r>
      <w:r w:rsidRPr="00986F73">
        <w:rPr>
          <w:b w:val="0"/>
          <w:bCs w:val="0"/>
          <w:color w:val="000000" w:themeColor="text1"/>
          <w:lang w:val="es-ES"/>
        </w:rPr>
        <w:tab/>
      </w:r>
      <w:r w:rsidRPr="00986F73">
        <w:rPr>
          <w:b w:val="0"/>
          <w:bCs w:val="0"/>
          <w:color w:val="000000" w:themeColor="text1"/>
          <w:lang w:val="es-ES"/>
        </w:rPr>
        <w:tab/>
      </w:r>
      <w:r w:rsidRPr="00986F73">
        <w:rPr>
          <w:b w:val="0"/>
          <w:bCs w:val="0"/>
          <w:color w:val="000000" w:themeColor="text1"/>
          <w:lang w:val="es-ES"/>
        </w:rPr>
        <w:tab/>
        <w:t xml:space="preserve">C. </w:t>
      </w:r>
      <w:proofErr w:type="spellStart"/>
      <w:r w:rsidRPr="00986F73">
        <w:rPr>
          <w:b w:val="0"/>
          <w:bCs w:val="0"/>
          <w:color w:val="000000" w:themeColor="text1"/>
          <w:lang w:val="es-ES"/>
        </w:rPr>
        <w:t>Moss</w:t>
      </w:r>
      <w:proofErr w:type="spellEnd"/>
      <w:r w:rsidRPr="00AE3B16">
        <w:rPr>
          <w:b w:val="0"/>
          <w:bCs w:val="0"/>
          <w:color w:val="000000" w:themeColor="text1"/>
          <w:lang w:val="es-ES"/>
        </w:rPr>
        <w:t xml:space="preserve"> </w:t>
      </w:r>
      <w:r>
        <w:rPr>
          <w:b w:val="0"/>
          <w:bCs w:val="0"/>
          <w:color w:val="000000" w:themeColor="text1"/>
          <w:lang w:val="es-ES"/>
        </w:rPr>
        <w:tab/>
      </w:r>
      <w:r>
        <w:rPr>
          <w:b w:val="0"/>
          <w:bCs w:val="0"/>
          <w:color w:val="000000" w:themeColor="text1"/>
          <w:lang w:val="es-ES"/>
        </w:rPr>
        <w:tab/>
      </w:r>
      <w:r>
        <w:rPr>
          <w:b w:val="0"/>
          <w:bCs w:val="0"/>
          <w:color w:val="000000" w:themeColor="text1"/>
          <w:lang w:val="es-ES"/>
        </w:rPr>
        <w:tab/>
      </w:r>
      <w:r w:rsidR="005F13A2" w:rsidRPr="00AE3B16">
        <w:rPr>
          <w:bCs w:val="0"/>
          <w:color w:val="000000" w:themeColor="text1"/>
          <w:u w:val="single"/>
          <w:lang w:val="es-ES"/>
        </w:rPr>
        <w:t>SGVCOG Staff</w:t>
      </w:r>
    </w:p>
    <w:p w14:paraId="5C75F9E9" w14:textId="7FD8ECB1" w:rsidR="007B594A" w:rsidRPr="00986F73" w:rsidRDefault="007B594A" w:rsidP="007B594A">
      <w:pPr>
        <w:pStyle w:val="Heading1"/>
        <w:spacing w:line="259" w:lineRule="auto"/>
        <w:ind w:left="0" w:right="320" w:firstLine="450"/>
        <w:jc w:val="both"/>
        <w:rPr>
          <w:b w:val="0"/>
          <w:bCs w:val="0"/>
          <w:color w:val="000000" w:themeColor="text1"/>
          <w:lang w:val="es-ES"/>
        </w:rPr>
      </w:pPr>
      <w:proofErr w:type="spellStart"/>
      <w:r w:rsidRPr="005206B8">
        <w:rPr>
          <w:b w:val="0"/>
          <w:bCs w:val="0"/>
          <w:color w:val="000000" w:themeColor="text1"/>
          <w:lang w:val="es-ES"/>
        </w:rPr>
        <w:t>Irwindale</w:t>
      </w:r>
      <w:proofErr w:type="spellEnd"/>
      <w:r w:rsidRPr="005206B8">
        <w:rPr>
          <w:b w:val="0"/>
          <w:bCs w:val="0"/>
          <w:color w:val="000000" w:themeColor="text1"/>
          <w:lang w:val="es-ES"/>
        </w:rPr>
        <w:t xml:space="preserve"> </w:t>
      </w:r>
      <w:r w:rsidRPr="005206B8">
        <w:rPr>
          <w:b w:val="0"/>
          <w:bCs w:val="0"/>
          <w:color w:val="000000" w:themeColor="text1"/>
          <w:lang w:val="es-ES"/>
        </w:rPr>
        <w:tab/>
      </w:r>
      <w:r w:rsidRPr="005206B8">
        <w:rPr>
          <w:b w:val="0"/>
          <w:bCs w:val="0"/>
          <w:color w:val="000000" w:themeColor="text1"/>
          <w:lang w:val="es-ES"/>
        </w:rPr>
        <w:tab/>
      </w:r>
      <w:r w:rsidRPr="005206B8">
        <w:rPr>
          <w:b w:val="0"/>
          <w:bCs w:val="0"/>
          <w:color w:val="000000" w:themeColor="text1"/>
          <w:lang w:val="es-ES"/>
        </w:rPr>
        <w:tab/>
        <w:t>A. Ambriz</w:t>
      </w:r>
      <w:r w:rsidR="001214E0" w:rsidRPr="00986F73">
        <w:rPr>
          <w:b w:val="0"/>
          <w:bCs w:val="0"/>
          <w:color w:val="000000" w:themeColor="text1"/>
          <w:lang w:val="es-ES"/>
        </w:rPr>
        <w:tab/>
      </w:r>
      <w:r w:rsidR="001214E0" w:rsidRPr="00986F73">
        <w:rPr>
          <w:b w:val="0"/>
          <w:bCs w:val="0"/>
          <w:color w:val="000000" w:themeColor="text1"/>
          <w:lang w:val="es-ES"/>
        </w:rPr>
        <w:tab/>
      </w:r>
      <w:r w:rsidRPr="00986F73">
        <w:rPr>
          <w:b w:val="0"/>
          <w:bCs w:val="0"/>
          <w:color w:val="000000" w:themeColor="text1"/>
          <w:lang w:val="es-ES"/>
        </w:rPr>
        <w:tab/>
      </w:r>
      <w:r w:rsidR="005F13A2">
        <w:rPr>
          <w:b w:val="0"/>
          <w:bCs w:val="0"/>
          <w:color w:val="000000" w:themeColor="text1"/>
          <w:lang w:val="es-ES"/>
        </w:rPr>
        <w:t xml:space="preserve">M. </w:t>
      </w:r>
      <w:proofErr w:type="spellStart"/>
      <w:r w:rsidR="005F13A2">
        <w:rPr>
          <w:b w:val="0"/>
          <w:bCs w:val="0"/>
          <w:color w:val="000000" w:themeColor="text1"/>
          <w:lang w:val="es-ES"/>
        </w:rPr>
        <w:t>Creter</w:t>
      </w:r>
      <w:proofErr w:type="spellEnd"/>
      <w:r w:rsidR="005F13A2">
        <w:rPr>
          <w:b w:val="0"/>
          <w:bCs w:val="0"/>
          <w:color w:val="000000" w:themeColor="text1"/>
          <w:lang w:val="es-ES"/>
        </w:rPr>
        <w:t xml:space="preserve">, </w:t>
      </w:r>
      <w:proofErr w:type="spellStart"/>
      <w:r w:rsidR="005F13A2">
        <w:rPr>
          <w:b w:val="0"/>
          <w:bCs w:val="0"/>
          <w:color w:val="000000" w:themeColor="text1"/>
          <w:lang w:val="es-ES"/>
        </w:rPr>
        <w:t>Executive</w:t>
      </w:r>
      <w:proofErr w:type="spellEnd"/>
      <w:r w:rsidR="005F13A2">
        <w:rPr>
          <w:b w:val="0"/>
          <w:bCs w:val="0"/>
          <w:color w:val="000000" w:themeColor="text1"/>
          <w:lang w:val="es-ES"/>
        </w:rPr>
        <w:t xml:space="preserve"> Director</w:t>
      </w:r>
    </w:p>
    <w:p w14:paraId="3B6A9174" w14:textId="47D29F70" w:rsidR="001214E0" w:rsidRPr="00986F73" w:rsidRDefault="007B594A" w:rsidP="007B594A">
      <w:pPr>
        <w:pStyle w:val="Heading1"/>
        <w:spacing w:line="259" w:lineRule="auto"/>
        <w:ind w:left="0" w:right="320" w:firstLine="450"/>
        <w:jc w:val="both"/>
        <w:rPr>
          <w:b w:val="0"/>
          <w:bCs w:val="0"/>
          <w:color w:val="000000" w:themeColor="text1"/>
          <w:lang w:val="es-ES"/>
        </w:rPr>
      </w:pPr>
      <w:r w:rsidRPr="005206B8">
        <w:rPr>
          <w:b w:val="0"/>
          <w:bCs w:val="0"/>
          <w:color w:val="000000" w:themeColor="text1"/>
          <w:lang w:val="es-ES"/>
        </w:rPr>
        <w:t xml:space="preserve">La Cañada </w:t>
      </w:r>
      <w:proofErr w:type="spellStart"/>
      <w:r w:rsidRPr="005206B8">
        <w:rPr>
          <w:b w:val="0"/>
          <w:bCs w:val="0"/>
          <w:color w:val="000000" w:themeColor="text1"/>
          <w:lang w:val="es-ES"/>
        </w:rPr>
        <w:t>Flintridge</w:t>
      </w:r>
      <w:proofErr w:type="spellEnd"/>
      <w:r w:rsidRPr="005206B8">
        <w:rPr>
          <w:b w:val="0"/>
          <w:bCs w:val="0"/>
          <w:color w:val="000000" w:themeColor="text1"/>
          <w:lang w:val="es-ES"/>
        </w:rPr>
        <w:tab/>
        <w:t>R. Gunter</w:t>
      </w:r>
      <w:r w:rsidRPr="00986F73">
        <w:rPr>
          <w:b w:val="0"/>
          <w:bCs w:val="0"/>
          <w:color w:val="000000" w:themeColor="text1"/>
          <w:lang w:val="es-ES"/>
        </w:rPr>
        <w:tab/>
      </w:r>
      <w:r w:rsidR="00D31ABD" w:rsidRPr="00986F73">
        <w:rPr>
          <w:b w:val="0"/>
          <w:bCs w:val="0"/>
          <w:color w:val="000000" w:themeColor="text1"/>
          <w:lang w:val="es-ES"/>
        </w:rPr>
        <w:tab/>
      </w:r>
      <w:r w:rsidR="001214E0" w:rsidRPr="00986F73">
        <w:rPr>
          <w:b w:val="0"/>
          <w:bCs w:val="0"/>
          <w:color w:val="000000" w:themeColor="text1"/>
          <w:lang w:val="es-ES"/>
        </w:rPr>
        <w:tab/>
      </w:r>
      <w:r w:rsidR="005F13A2">
        <w:rPr>
          <w:b w:val="0"/>
          <w:bCs w:val="0"/>
          <w:color w:val="000000" w:themeColor="text1"/>
          <w:lang w:val="es-ES"/>
        </w:rPr>
        <w:t>D</w:t>
      </w:r>
      <w:r w:rsidR="005F13A2" w:rsidRPr="005206B8">
        <w:rPr>
          <w:b w:val="0"/>
          <w:bCs w:val="0"/>
          <w:color w:val="000000" w:themeColor="text1"/>
          <w:lang w:val="es-ES"/>
        </w:rPr>
        <w:t xml:space="preserve">. </w:t>
      </w:r>
      <w:proofErr w:type="spellStart"/>
      <w:r w:rsidR="005F13A2">
        <w:rPr>
          <w:b w:val="0"/>
          <w:bCs w:val="0"/>
          <w:color w:val="000000" w:themeColor="text1"/>
          <w:lang w:val="es-ES"/>
        </w:rPr>
        <w:t>DeBerry</w:t>
      </w:r>
      <w:proofErr w:type="spellEnd"/>
      <w:r w:rsidR="005F13A2" w:rsidRPr="005206B8">
        <w:rPr>
          <w:b w:val="0"/>
          <w:bCs w:val="0"/>
          <w:color w:val="000000" w:themeColor="text1"/>
          <w:lang w:val="es-ES"/>
        </w:rPr>
        <w:t xml:space="preserve">, General </w:t>
      </w:r>
      <w:proofErr w:type="spellStart"/>
      <w:r w:rsidR="005F13A2" w:rsidRPr="005206B8">
        <w:rPr>
          <w:b w:val="0"/>
          <w:bCs w:val="0"/>
          <w:color w:val="000000" w:themeColor="text1"/>
          <w:lang w:val="es-ES"/>
        </w:rPr>
        <w:t>Counsel</w:t>
      </w:r>
      <w:proofErr w:type="spellEnd"/>
    </w:p>
    <w:p w14:paraId="025AED08" w14:textId="1A0F74E6" w:rsidR="001214E0" w:rsidRPr="00986F73" w:rsidRDefault="007B594A" w:rsidP="001214E0">
      <w:pPr>
        <w:pStyle w:val="Heading1"/>
        <w:spacing w:line="259" w:lineRule="auto"/>
        <w:ind w:left="0" w:right="320" w:firstLine="450"/>
        <w:jc w:val="both"/>
        <w:rPr>
          <w:b w:val="0"/>
          <w:bCs w:val="0"/>
          <w:color w:val="000000" w:themeColor="text1"/>
          <w:lang w:val="es-ES"/>
        </w:rPr>
      </w:pPr>
      <w:r w:rsidRPr="00AE3B16">
        <w:rPr>
          <w:b w:val="0"/>
          <w:bCs w:val="0"/>
          <w:color w:val="000000" w:themeColor="text1"/>
          <w:lang w:val="es-ES"/>
        </w:rPr>
        <w:t>La Verne</w:t>
      </w:r>
      <w:r w:rsidRPr="00AE3B16">
        <w:rPr>
          <w:b w:val="0"/>
          <w:bCs w:val="0"/>
          <w:color w:val="000000" w:themeColor="text1"/>
          <w:lang w:val="es-ES"/>
        </w:rPr>
        <w:tab/>
      </w:r>
      <w:r w:rsidRPr="00AE3B16">
        <w:rPr>
          <w:b w:val="0"/>
          <w:bCs w:val="0"/>
          <w:color w:val="000000" w:themeColor="text1"/>
          <w:lang w:val="es-ES"/>
        </w:rPr>
        <w:tab/>
      </w:r>
      <w:r w:rsidRPr="00AE3B16">
        <w:rPr>
          <w:b w:val="0"/>
          <w:bCs w:val="0"/>
          <w:color w:val="000000" w:themeColor="text1"/>
          <w:lang w:val="es-ES"/>
        </w:rPr>
        <w:tab/>
        <w:t>T. Hepburn</w:t>
      </w:r>
      <w:r w:rsidR="00820499">
        <w:rPr>
          <w:b w:val="0"/>
          <w:bCs w:val="0"/>
          <w:color w:val="000000" w:themeColor="text1"/>
          <w:lang w:val="es-ES"/>
        </w:rPr>
        <w:tab/>
      </w:r>
      <w:r w:rsidR="00820499">
        <w:rPr>
          <w:b w:val="0"/>
          <w:bCs w:val="0"/>
          <w:color w:val="000000" w:themeColor="text1"/>
          <w:lang w:val="es-ES"/>
        </w:rPr>
        <w:tab/>
      </w:r>
      <w:r w:rsidR="00820499">
        <w:rPr>
          <w:b w:val="0"/>
          <w:bCs w:val="0"/>
          <w:color w:val="000000" w:themeColor="text1"/>
          <w:lang w:val="es-ES"/>
        </w:rPr>
        <w:tab/>
        <w:t xml:space="preserve">M. </w:t>
      </w:r>
      <w:proofErr w:type="spellStart"/>
      <w:r w:rsidR="00820499">
        <w:rPr>
          <w:b w:val="0"/>
          <w:bCs w:val="0"/>
          <w:color w:val="000000" w:themeColor="text1"/>
          <w:lang w:val="es-ES"/>
        </w:rPr>
        <w:t>D’Angelo</w:t>
      </w:r>
      <w:proofErr w:type="spellEnd"/>
      <w:r w:rsidR="00820499">
        <w:rPr>
          <w:b w:val="0"/>
          <w:bCs w:val="0"/>
          <w:color w:val="000000" w:themeColor="text1"/>
          <w:lang w:val="es-ES"/>
        </w:rPr>
        <w:t xml:space="preserve">, General </w:t>
      </w:r>
      <w:proofErr w:type="spellStart"/>
      <w:r w:rsidR="00820499">
        <w:rPr>
          <w:b w:val="0"/>
          <w:bCs w:val="0"/>
          <w:color w:val="000000" w:themeColor="text1"/>
          <w:lang w:val="es-ES"/>
        </w:rPr>
        <w:t>Counsel</w:t>
      </w:r>
      <w:proofErr w:type="spellEnd"/>
    </w:p>
    <w:p w14:paraId="7543EFDE" w14:textId="05EB6178" w:rsidR="001214E0" w:rsidRPr="005206B8" w:rsidRDefault="007B594A" w:rsidP="00820499">
      <w:pPr>
        <w:pStyle w:val="Heading1"/>
        <w:spacing w:line="259" w:lineRule="auto"/>
        <w:ind w:left="0" w:right="320" w:firstLine="450"/>
        <w:jc w:val="both"/>
        <w:rPr>
          <w:b w:val="0"/>
          <w:bCs w:val="0"/>
          <w:color w:val="000000" w:themeColor="text1"/>
          <w:lang w:val="es-ES"/>
        </w:rPr>
      </w:pPr>
      <w:r w:rsidRPr="00AE3B16">
        <w:rPr>
          <w:b w:val="0"/>
          <w:bCs w:val="0"/>
          <w:color w:val="000000" w:themeColor="text1"/>
          <w:lang w:val="es-ES"/>
        </w:rPr>
        <w:t>Monrovia</w:t>
      </w:r>
      <w:r w:rsidRPr="00AE3B16">
        <w:rPr>
          <w:b w:val="0"/>
          <w:bCs w:val="0"/>
          <w:color w:val="000000" w:themeColor="text1"/>
          <w:lang w:val="es-ES"/>
        </w:rPr>
        <w:tab/>
      </w:r>
      <w:r w:rsidRPr="00AE3B16">
        <w:rPr>
          <w:b w:val="0"/>
          <w:bCs w:val="0"/>
          <w:color w:val="000000" w:themeColor="text1"/>
          <w:lang w:val="es-ES"/>
        </w:rPr>
        <w:tab/>
      </w:r>
      <w:r w:rsidRPr="00AE3B16">
        <w:rPr>
          <w:b w:val="0"/>
          <w:bCs w:val="0"/>
          <w:color w:val="000000" w:themeColor="text1"/>
          <w:lang w:val="es-ES"/>
        </w:rPr>
        <w:tab/>
        <w:t xml:space="preserve">B. </w:t>
      </w:r>
      <w:proofErr w:type="spellStart"/>
      <w:r w:rsidRPr="00AE3B16">
        <w:rPr>
          <w:b w:val="0"/>
          <w:bCs w:val="0"/>
          <w:color w:val="000000" w:themeColor="text1"/>
          <w:lang w:val="es-ES"/>
        </w:rPr>
        <w:t>Shevlin</w:t>
      </w:r>
      <w:proofErr w:type="spellEnd"/>
      <w:r w:rsidR="001214E0" w:rsidRPr="005206B8">
        <w:rPr>
          <w:b w:val="0"/>
          <w:bCs w:val="0"/>
          <w:color w:val="000000" w:themeColor="text1"/>
          <w:lang w:val="es-ES"/>
        </w:rPr>
        <w:tab/>
      </w:r>
      <w:r w:rsidR="001214E0" w:rsidRPr="005206B8">
        <w:rPr>
          <w:b w:val="0"/>
          <w:bCs w:val="0"/>
          <w:color w:val="000000" w:themeColor="text1"/>
          <w:lang w:val="es-ES"/>
        </w:rPr>
        <w:tab/>
      </w:r>
      <w:r w:rsidR="001214E0" w:rsidRPr="005206B8">
        <w:rPr>
          <w:b w:val="0"/>
          <w:bCs w:val="0"/>
          <w:color w:val="000000" w:themeColor="text1"/>
          <w:lang w:val="es-ES"/>
        </w:rPr>
        <w:tab/>
      </w:r>
      <w:r w:rsidR="00820499">
        <w:rPr>
          <w:b w:val="0"/>
          <w:bCs w:val="0"/>
          <w:color w:val="000000" w:themeColor="text1"/>
          <w:lang w:val="es-ES"/>
        </w:rPr>
        <w:t xml:space="preserve">T. </w:t>
      </w:r>
      <w:proofErr w:type="spellStart"/>
      <w:r w:rsidR="00820499">
        <w:rPr>
          <w:b w:val="0"/>
          <w:bCs w:val="0"/>
          <w:color w:val="000000" w:themeColor="text1"/>
          <w:lang w:val="es-ES"/>
        </w:rPr>
        <w:t>Egan</w:t>
      </w:r>
      <w:proofErr w:type="spellEnd"/>
      <w:r w:rsidR="00820499">
        <w:rPr>
          <w:b w:val="0"/>
          <w:bCs w:val="0"/>
          <w:color w:val="000000" w:themeColor="text1"/>
          <w:lang w:val="es-ES"/>
        </w:rPr>
        <w:t xml:space="preserve">, </w:t>
      </w:r>
      <w:proofErr w:type="spellStart"/>
      <w:r w:rsidR="00820499">
        <w:rPr>
          <w:b w:val="0"/>
          <w:bCs w:val="0"/>
          <w:color w:val="000000" w:themeColor="text1"/>
          <w:lang w:val="es-ES"/>
        </w:rPr>
        <w:t>Legislative</w:t>
      </w:r>
      <w:proofErr w:type="spellEnd"/>
      <w:r w:rsidR="00820499">
        <w:rPr>
          <w:b w:val="0"/>
          <w:bCs w:val="0"/>
          <w:color w:val="000000" w:themeColor="text1"/>
          <w:lang w:val="es-ES"/>
        </w:rPr>
        <w:t xml:space="preserve"> </w:t>
      </w:r>
      <w:proofErr w:type="spellStart"/>
      <w:r w:rsidR="00820499">
        <w:rPr>
          <w:b w:val="0"/>
          <w:bCs w:val="0"/>
          <w:color w:val="000000" w:themeColor="text1"/>
          <w:lang w:val="es-ES"/>
        </w:rPr>
        <w:t>Counsel</w:t>
      </w:r>
      <w:proofErr w:type="spellEnd"/>
    </w:p>
    <w:p w14:paraId="4A561F0C" w14:textId="6BF934E2" w:rsidR="001214E0" w:rsidRPr="005206B8" w:rsidRDefault="007B594A" w:rsidP="001214E0">
      <w:pPr>
        <w:pStyle w:val="Heading1"/>
        <w:spacing w:line="259" w:lineRule="auto"/>
        <w:ind w:left="0" w:right="320" w:firstLine="450"/>
        <w:jc w:val="both"/>
        <w:rPr>
          <w:b w:val="0"/>
          <w:bCs w:val="0"/>
          <w:color w:val="000000" w:themeColor="text1"/>
          <w:lang w:val="es-ES"/>
        </w:rPr>
      </w:pPr>
      <w:r>
        <w:rPr>
          <w:b w:val="0"/>
          <w:bCs w:val="0"/>
          <w:color w:val="000000" w:themeColor="text1"/>
          <w:lang w:val="es-ES"/>
        </w:rPr>
        <w:t>Montebello</w:t>
      </w:r>
      <w:r>
        <w:rPr>
          <w:b w:val="0"/>
          <w:bCs w:val="0"/>
          <w:color w:val="000000" w:themeColor="text1"/>
          <w:lang w:val="es-ES"/>
        </w:rPr>
        <w:tab/>
      </w:r>
      <w:r>
        <w:rPr>
          <w:b w:val="0"/>
          <w:bCs w:val="0"/>
          <w:color w:val="000000" w:themeColor="text1"/>
          <w:lang w:val="es-ES"/>
        </w:rPr>
        <w:tab/>
        <w:t>S. Peralta</w:t>
      </w:r>
      <w:r w:rsidR="001214E0" w:rsidRPr="005206B8">
        <w:rPr>
          <w:b w:val="0"/>
          <w:bCs w:val="0"/>
          <w:color w:val="000000" w:themeColor="text1"/>
          <w:lang w:val="es-ES"/>
        </w:rPr>
        <w:tab/>
      </w:r>
      <w:r w:rsidR="001214E0" w:rsidRPr="005206B8">
        <w:rPr>
          <w:b w:val="0"/>
          <w:bCs w:val="0"/>
          <w:color w:val="000000" w:themeColor="text1"/>
          <w:lang w:val="es-ES"/>
        </w:rPr>
        <w:tab/>
      </w:r>
      <w:r w:rsidR="001214E0" w:rsidRPr="005206B8">
        <w:rPr>
          <w:b w:val="0"/>
          <w:bCs w:val="0"/>
          <w:color w:val="000000" w:themeColor="text1"/>
          <w:lang w:val="es-ES"/>
        </w:rPr>
        <w:tab/>
      </w:r>
      <w:r w:rsidR="00820499">
        <w:rPr>
          <w:b w:val="0"/>
          <w:bCs w:val="0"/>
          <w:color w:val="000000" w:themeColor="text1"/>
          <w:lang w:val="es-ES"/>
        </w:rPr>
        <w:t>B. Salazar</w:t>
      </w:r>
      <w:r w:rsidR="009F6D18">
        <w:rPr>
          <w:b w:val="0"/>
          <w:bCs w:val="0"/>
          <w:color w:val="000000" w:themeColor="text1"/>
          <w:lang w:val="es-ES"/>
        </w:rPr>
        <w:t>, SGVRHT</w:t>
      </w:r>
    </w:p>
    <w:p w14:paraId="64F1E274" w14:textId="2CF9E745" w:rsidR="001214E0" w:rsidRPr="00AE3B16" w:rsidRDefault="00A64FB1" w:rsidP="001214E0">
      <w:pPr>
        <w:pStyle w:val="Heading1"/>
        <w:spacing w:line="259" w:lineRule="auto"/>
        <w:ind w:left="0" w:right="320" w:firstLine="450"/>
        <w:jc w:val="both"/>
        <w:rPr>
          <w:b w:val="0"/>
          <w:bCs w:val="0"/>
          <w:color w:val="000000" w:themeColor="text1"/>
          <w:lang w:val="es-ES"/>
        </w:rPr>
      </w:pPr>
      <w:r w:rsidRPr="005206B8">
        <w:rPr>
          <w:b w:val="0"/>
          <w:bCs w:val="0"/>
          <w:color w:val="000000" w:themeColor="text1"/>
          <w:lang w:val="es-ES"/>
        </w:rPr>
        <w:t>Pasadena</w:t>
      </w:r>
      <w:r w:rsidRPr="005206B8">
        <w:rPr>
          <w:b w:val="0"/>
          <w:bCs w:val="0"/>
          <w:color w:val="000000" w:themeColor="text1"/>
          <w:lang w:val="es-ES"/>
        </w:rPr>
        <w:tab/>
      </w:r>
      <w:r w:rsidRPr="005206B8">
        <w:rPr>
          <w:b w:val="0"/>
          <w:bCs w:val="0"/>
          <w:color w:val="000000" w:themeColor="text1"/>
          <w:lang w:val="es-ES"/>
        </w:rPr>
        <w:tab/>
      </w:r>
      <w:r w:rsidRPr="005206B8">
        <w:rPr>
          <w:b w:val="0"/>
          <w:bCs w:val="0"/>
          <w:color w:val="000000" w:themeColor="text1"/>
          <w:lang w:val="es-ES"/>
        </w:rPr>
        <w:tab/>
        <w:t>V. Gordo</w:t>
      </w:r>
      <w:r w:rsidR="001214E0" w:rsidRPr="005206B8">
        <w:rPr>
          <w:b w:val="0"/>
          <w:bCs w:val="0"/>
          <w:color w:val="000000" w:themeColor="text1"/>
          <w:lang w:val="es-ES"/>
        </w:rPr>
        <w:tab/>
      </w:r>
      <w:r w:rsidR="007B594A">
        <w:rPr>
          <w:b w:val="0"/>
          <w:bCs w:val="0"/>
          <w:color w:val="000000" w:themeColor="text1"/>
          <w:lang w:val="es-ES"/>
        </w:rPr>
        <w:tab/>
      </w:r>
      <w:r w:rsidR="007B594A">
        <w:rPr>
          <w:b w:val="0"/>
          <w:bCs w:val="0"/>
          <w:color w:val="000000" w:themeColor="text1"/>
          <w:lang w:val="es-ES"/>
        </w:rPr>
        <w:tab/>
      </w:r>
      <w:r w:rsidR="00820499">
        <w:rPr>
          <w:b w:val="0"/>
          <w:bCs w:val="0"/>
          <w:color w:val="000000" w:themeColor="text1"/>
          <w:lang w:val="es-ES"/>
        </w:rPr>
        <w:t>C</w:t>
      </w:r>
      <w:r w:rsidR="009F6D18">
        <w:rPr>
          <w:b w:val="0"/>
          <w:bCs w:val="0"/>
          <w:color w:val="000000" w:themeColor="text1"/>
          <w:lang w:val="es-ES"/>
        </w:rPr>
        <w:t xml:space="preserve">. </w:t>
      </w:r>
      <w:proofErr w:type="spellStart"/>
      <w:r w:rsidR="009F6D18">
        <w:rPr>
          <w:b w:val="0"/>
          <w:bCs w:val="0"/>
          <w:color w:val="000000" w:themeColor="text1"/>
          <w:lang w:val="es-ES"/>
        </w:rPr>
        <w:t>Inciong</w:t>
      </w:r>
      <w:proofErr w:type="spellEnd"/>
      <w:r w:rsidR="009F6D18">
        <w:rPr>
          <w:b w:val="0"/>
          <w:bCs w:val="0"/>
          <w:color w:val="000000" w:themeColor="text1"/>
          <w:lang w:val="es-ES"/>
        </w:rPr>
        <w:t>, Staff</w:t>
      </w:r>
    </w:p>
    <w:p w14:paraId="2E8966D7" w14:textId="5D4C7EDA" w:rsidR="001214E0" w:rsidRPr="009F6D18" w:rsidRDefault="00A64FB1" w:rsidP="009F6D18">
      <w:pPr>
        <w:pStyle w:val="Heading1"/>
        <w:spacing w:line="259" w:lineRule="auto"/>
        <w:ind w:left="0" w:right="320" w:firstLine="450"/>
        <w:jc w:val="both"/>
        <w:rPr>
          <w:b w:val="0"/>
          <w:bCs w:val="0"/>
          <w:color w:val="000000" w:themeColor="text1"/>
        </w:rPr>
      </w:pPr>
      <w:r w:rsidRPr="00AE3B16">
        <w:rPr>
          <w:b w:val="0"/>
          <w:bCs w:val="0"/>
          <w:color w:val="000000" w:themeColor="text1"/>
          <w:lang w:val="es-ES"/>
        </w:rPr>
        <w:lastRenderedPageBreak/>
        <w:t>Pomona</w:t>
      </w:r>
      <w:r w:rsidRPr="00AE3B16">
        <w:rPr>
          <w:b w:val="0"/>
          <w:bCs w:val="0"/>
          <w:color w:val="000000" w:themeColor="text1"/>
          <w:lang w:val="es-ES"/>
        </w:rPr>
        <w:tab/>
      </w:r>
      <w:r w:rsidRPr="00AE3B16">
        <w:rPr>
          <w:b w:val="0"/>
          <w:bCs w:val="0"/>
          <w:color w:val="000000" w:themeColor="text1"/>
          <w:lang w:val="es-ES"/>
        </w:rPr>
        <w:tab/>
      </w:r>
      <w:r w:rsidRPr="00AE3B16">
        <w:rPr>
          <w:b w:val="0"/>
          <w:bCs w:val="0"/>
          <w:color w:val="000000" w:themeColor="text1"/>
          <w:lang w:val="es-ES"/>
        </w:rPr>
        <w:tab/>
        <w:t>T. Sandoval</w:t>
      </w:r>
      <w:r w:rsidR="001214E0" w:rsidRPr="00AE3B16">
        <w:rPr>
          <w:b w:val="0"/>
          <w:bCs w:val="0"/>
          <w:color w:val="000000" w:themeColor="text1"/>
          <w:lang w:val="es-ES"/>
        </w:rPr>
        <w:tab/>
      </w:r>
      <w:r w:rsidR="001214E0" w:rsidRPr="00AE3B16">
        <w:rPr>
          <w:b w:val="0"/>
          <w:bCs w:val="0"/>
          <w:color w:val="000000" w:themeColor="text1"/>
          <w:lang w:val="es-ES"/>
        </w:rPr>
        <w:tab/>
      </w:r>
      <w:r w:rsidR="001214E0" w:rsidRPr="00AE3B16">
        <w:rPr>
          <w:b w:val="0"/>
          <w:bCs w:val="0"/>
          <w:color w:val="000000" w:themeColor="text1"/>
          <w:lang w:val="es-ES"/>
        </w:rPr>
        <w:tab/>
      </w:r>
      <w:r w:rsidR="009F6D18" w:rsidRPr="005206B8">
        <w:rPr>
          <w:b w:val="0"/>
          <w:bCs w:val="0"/>
          <w:color w:val="000000" w:themeColor="text1"/>
        </w:rPr>
        <w:t>C. Sims, Staff</w:t>
      </w:r>
    </w:p>
    <w:p w14:paraId="683B12C1" w14:textId="176430DB" w:rsidR="001214E0" w:rsidRPr="005206B8" w:rsidRDefault="00A64FB1" w:rsidP="001214E0">
      <w:pPr>
        <w:pStyle w:val="Heading1"/>
        <w:spacing w:line="259" w:lineRule="auto"/>
        <w:ind w:left="0" w:right="320" w:firstLine="450"/>
        <w:jc w:val="both"/>
        <w:rPr>
          <w:b w:val="0"/>
          <w:bCs w:val="0"/>
          <w:color w:val="000000" w:themeColor="text1"/>
          <w:lang w:val="es-ES"/>
        </w:rPr>
      </w:pPr>
      <w:r>
        <w:rPr>
          <w:b w:val="0"/>
          <w:bCs w:val="0"/>
          <w:color w:val="000000" w:themeColor="text1"/>
        </w:rPr>
        <w:t>Rosemead</w:t>
      </w:r>
      <w:r>
        <w:rPr>
          <w:b w:val="0"/>
          <w:bCs w:val="0"/>
          <w:color w:val="000000" w:themeColor="text1"/>
        </w:rPr>
        <w:tab/>
      </w:r>
      <w:r>
        <w:rPr>
          <w:b w:val="0"/>
          <w:bCs w:val="0"/>
          <w:color w:val="000000" w:themeColor="text1"/>
        </w:rPr>
        <w:tab/>
        <w:t>M</w:t>
      </w:r>
      <w:r w:rsidRPr="005206B8">
        <w:rPr>
          <w:b w:val="0"/>
          <w:bCs w:val="0"/>
          <w:color w:val="000000" w:themeColor="text1"/>
        </w:rPr>
        <w:t xml:space="preserve">. </w:t>
      </w:r>
      <w:r>
        <w:rPr>
          <w:b w:val="0"/>
          <w:bCs w:val="0"/>
          <w:color w:val="000000" w:themeColor="text1"/>
        </w:rPr>
        <w:t>Clark</w:t>
      </w:r>
      <w:r w:rsidR="001214E0" w:rsidRPr="005206B8">
        <w:rPr>
          <w:b w:val="0"/>
          <w:bCs w:val="0"/>
          <w:color w:val="000000" w:themeColor="text1"/>
          <w:lang w:val="es-ES"/>
        </w:rPr>
        <w:tab/>
      </w:r>
      <w:r w:rsidR="001214E0" w:rsidRPr="005206B8">
        <w:rPr>
          <w:b w:val="0"/>
          <w:bCs w:val="0"/>
          <w:color w:val="000000" w:themeColor="text1"/>
          <w:lang w:val="es-ES"/>
        </w:rPr>
        <w:tab/>
      </w:r>
      <w:r w:rsidR="001214E0" w:rsidRPr="005206B8">
        <w:rPr>
          <w:b w:val="0"/>
          <w:bCs w:val="0"/>
          <w:color w:val="000000" w:themeColor="text1"/>
          <w:lang w:val="es-ES"/>
        </w:rPr>
        <w:tab/>
      </w:r>
      <w:r w:rsidR="009F6D18" w:rsidRPr="00986F73">
        <w:rPr>
          <w:b w:val="0"/>
          <w:bCs w:val="0"/>
          <w:color w:val="000000" w:themeColor="text1"/>
        </w:rPr>
        <w:t xml:space="preserve">J. </w:t>
      </w:r>
      <w:proofErr w:type="spellStart"/>
      <w:r w:rsidR="009F6D18" w:rsidRPr="00986F73">
        <w:rPr>
          <w:b w:val="0"/>
          <w:bCs w:val="0"/>
          <w:color w:val="000000" w:themeColor="text1"/>
        </w:rPr>
        <w:t>Romanul</w:t>
      </w:r>
      <w:proofErr w:type="spellEnd"/>
      <w:r w:rsidR="009F6D18" w:rsidRPr="00986F73">
        <w:rPr>
          <w:b w:val="0"/>
          <w:bCs w:val="0"/>
          <w:color w:val="000000" w:themeColor="text1"/>
        </w:rPr>
        <w:t>, Staff</w:t>
      </w:r>
    </w:p>
    <w:p w14:paraId="3D4B6F59" w14:textId="37B35162" w:rsidR="001214E0" w:rsidRPr="00986F73" w:rsidRDefault="00A64FB1" w:rsidP="001214E0">
      <w:pPr>
        <w:pStyle w:val="Heading1"/>
        <w:spacing w:line="259" w:lineRule="auto"/>
        <w:ind w:left="0" w:right="320" w:firstLine="450"/>
        <w:jc w:val="both"/>
        <w:rPr>
          <w:b w:val="0"/>
          <w:color w:val="000000" w:themeColor="text1"/>
        </w:rPr>
      </w:pPr>
      <w:r>
        <w:rPr>
          <w:b w:val="0"/>
          <w:bCs w:val="0"/>
          <w:color w:val="000000" w:themeColor="text1"/>
        </w:rPr>
        <w:t>Sierra Madre</w:t>
      </w:r>
      <w:r>
        <w:rPr>
          <w:b w:val="0"/>
          <w:bCs w:val="0"/>
          <w:color w:val="000000" w:themeColor="text1"/>
        </w:rPr>
        <w:tab/>
      </w:r>
      <w:r>
        <w:rPr>
          <w:b w:val="0"/>
          <w:bCs w:val="0"/>
          <w:color w:val="000000" w:themeColor="text1"/>
        </w:rPr>
        <w:tab/>
        <w:t xml:space="preserve">K. </w:t>
      </w:r>
      <w:proofErr w:type="spellStart"/>
      <w:r>
        <w:rPr>
          <w:b w:val="0"/>
          <w:bCs w:val="0"/>
          <w:color w:val="000000" w:themeColor="text1"/>
        </w:rPr>
        <w:t>Kriebs</w:t>
      </w:r>
      <w:proofErr w:type="spellEnd"/>
      <w:r w:rsidR="001214E0" w:rsidRPr="00986F73">
        <w:rPr>
          <w:b w:val="0"/>
          <w:bCs w:val="0"/>
          <w:color w:val="000000" w:themeColor="text1"/>
        </w:rPr>
        <w:tab/>
      </w:r>
      <w:r w:rsidR="001214E0" w:rsidRPr="00986F73">
        <w:rPr>
          <w:b w:val="0"/>
          <w:bCs w:val="0"/>
          <w:color w:val="000000" w:themeColor="text1"/>
        </w:rPr>
        <w:tab/>
      </w:r>
      <w:r w:rsidR="001214E0" w:rsidRPr="00986F73">
        <w:rPr>
          <w:b w:val="0"/>
          <w:bCs w:val="0"/>
          <w:color w:val="000000" w:themeColor="text1"/>
        </w:rPr>
        <w:tab/>
      </w:r>
      <w:r w:rsidR="009F6D18">
        <w:rPr>
          <w:b w:val="0"/>
          <w:bCs w:val="0"/>
          <w:color w:val="000000" w:themeColor="text1"/>
        </w:rPr>
        <w:t>J. Read, Staff</w:t>
      </w:r>
    </w:p>
    <w:p w14:paraId="11FB7F21" w14:textId="2D3E7D15" w:rsidR="001214E0" w:rsidRPr="00986F73" w:rsidRDefault="00A64FB1" w:rsidP="001214E0">
      <w:pPr>
        <w:pStyle w:val="Heading1"/>
        <w:spacing w:line="259" w:lineRule="auto"/>
        <w:ind w:left="0" w:right="320" w:firstLine="450"/>
        <w:jc w:val="both"/>
        <w:rPr>
          <w:b w:val="0"/>
          <w:bCs w:val="0"/>
          <w:color w:val="000000" w:themeColor="text1"/>
        </w:rPr>
      </w:pPr>
      <w:r w:rsidRPr="005206B8">
        <w:rPr>
          <w:b w:val="0"/>
          <w:bCs w:val="0"/>
          <w:color w:val="000000" w:themeColor="text1"/>
        </w:rPr>
        <w:t>South El Monte</w:t>
      </w:r>
      <w:r w:rsidR="00D31ABD" w:rsidRPr="00986F73">
        <w:rPr>
          <w:b w:val="0"/>
          <w:bCs w:val="0"/>
          <w:color w:val="000000" w:themeColor="text1"/>
        </w:rPr>
        <w:tab/>
      </w:r>
      <w:r w:rsidR="00D31ABD" w:rsidRPr="00986F73">
        <w:rPr>
          <w:b w:val="0"/>
          <w:bCs w:val="0"/>
          <w:color w:val="000000" w:themeColor="text1"/>
        </w:rPr>
        <w:tab/>
      </w:r>
      <w:r w:rsidR="005F13A2" w:rsidRPr="005206B8">
        <w:rPr>
          <w:b w:val="0"/>
          <w:bCs w:val="0"/>
          <w:color w:val="000000" w:themeColor="text1"/>
        </w:rPr>
        <w:t>G. Olmos</w:t>
      </w:r>
      <w:r w:rsidR="00D31ABD" w:rsidRPr="00986F73">
        <w:rPr>
          <w:b w:val="0"/>
          <w:bCs w:val="0"/>
          <w:color w:val="000000" w:themeColor="text1"/>
        </w:rPr>
        <w:tab/>
      </w:r>
      <w:r w:rsidR="00D31ABD" w:rsidRPr="00986F73">
        <w:rPr>
          <w:b w:val="0"/>
          <w:bCs w:val="0"/>
          <w:color w:val="000000" w:themeColor="text1"/>
        </w:rPr>
        <w:tab/>
      </w:r>
      <w:r w:rsidR="00D31ABD" w:rsidRPr="00986F73">
        <w:rPr>
          <w:b w:val="0"/>
          <w:bCs w:val="0"/>
          <w:color w:val="000000" w:themeColor="text1"/>
        </w:rPr>
        <w:tab/>
      </w:r>
      <w:r w:rsidR="009F6D18">
        <w:rPr>
          <w:b w:val="0"/>
          <w:bCs w:val="0"/>
          <w:color w:val="000000" w:themeColor="text1"/>
        </w:rPr>
        <w:t xml:space="preserve">J. </w:t>
      </w:r>
      <w:proofErr w:type="spellStart"/>
      <w:r w:rsidR="009F6D18">
        <w:rPr>
          <w:b w:val="0"/>
          <w:bCs w:val="0"/>
          <w:color w:val="000000" w:themeColor="text1"/>
        </w:rPr>
        <w:t>Beshay</w:t>
      </w:r>
      <w:proofErr w:type="spellEnd"/>
      <w:r w:rsidR="009F6D18">
        <w:rPr>
          <w:b w:val="0"/>
          <w:bCs w:val="0"/>
          <w:color w:val="000000" w:themeColor="text1"/>
        </w:rPr>
        <w:t>, Staff</w:t>
      </w:r>
    </w:p>
    <w:p w14:paraId="7848C7A3" w14:textId="59B22936" w:rsidR="001214E0" w:rsidRPr="00986F73" w:rsidRDefault="00A64FB1" w:rsidP="001214E0">
      <w:pPr>
        <w:pStyle w:val="Heading1"/>
        <w:spacing w:line="259" w:lineRule="auto"/>
        <w:ind w:left="0" w:right="320" w:firstLine="450"/>
        <w:jc w:val="both"/>
        <w:rPr>
          <w:b w:val="0"/>
          <w:bCs w:val="0"/>
          <w:color w:val="000000" w:themeColor="text1"/>
        </w:rPr>
      </w:pPr>
      <w:r w:rsidRPr="005206B8">
        <w:rPr>
          <w:b w:val="0"/>
          <w:bCs w:val="0"/>
          <w:color w:val="000000" w:themeColor="text1"/>
        </w:rPr>
        <w:t>South Pasadena</w:t>
      </w:r>
      <w:r>
        <w:rPr>
          <w:b w:val="0"/>
          <w:bCs w:val="0"/>
          <w:color w:val="000000" w:themeColor="text1"/>
        </w:rPr>
        <w:tab/>
      </w:r>
      <w:r w:rsidR="001214E0" w:rsidRPr="00986F73">
        <w:rPr>
          <w:b w:val="0"/>
          <w:bCs w:val="0"/>
          <w:color w:val="000000" w:themeColor="text1"/>
        </w:rPr>
        <w:tab/>
      </w:r>
      <w:r w:rsidR="005F13A2" w:rsidRPr="005206B8">
        <w:rPr>
          <w:b w:val="0"/>
          <w:bCs w:val="0"/>
          <w:color w:val="000000" w:themeColor="text1"/>
        </w:rPr>
        <w:t xml:space="preserve">M. </w:t>
      </w:r>
      <w:proofErr w:type="spellStart"/>
      <w:r w:rsidR="005F13A2" w:rsidRPr="005206B8">
        <w:rPr>
          <w:b w:val="0"/>
          <w:bCs w:val="0"/>
          <w:color w:val="000000" w:themeColor="text1"/>
        </w:rPr>
        <w:t>Cacciotti</w:t>
      </w:r>
      <w:proofErr w:type="spellEnd"/>
      <w:r w:rsidR="005F13A2" w:rsidRPr="00AE3B16">
        <w:rPr>
          <w:b w:val="0"/>
          <w:bCs w:val="0"/>
          <w:color w:val="000000" w:themeColor="text1"/>
        </w:rPr>
        <w:tab/>
      </w:r>
      <w:r w:rsidR="001214E0" w:rsidRPr="00986F73">
        <w:rPr>
          <w:b w:val="0"/>
          <w:bCs w:val="0"/>
          <w:color w:val="000000" w:themeColor="text1"/>
        </w:rPr>
        <w:tab/>
      </w:r>
      <w:r w:rsidR="009F6D18">
        <w:rPr>
          <w:b w:val="0"/>
          <w:bCs w:val="0"/>
          <w:color w:val="000000" w:themeColor="text1"/>
        </w:rPr>
        <w:tab/>
      </w:r>
      <w:r w:rsidR="009F6D18">
        <w:rPr>
          <w:b w:val="0"/>
          <w:bCs w:val="0"/>
          <w:color w:val="000000" w:themeColor="text1"/>
        </w:rPr>
        <w:t>K. Ward, Staff</w:t>
      </w:r>
    </w:p>
    <w:p w14:paraId="1B1FB054" w14:textId="6A5754C7" w:rsidR="001214E0" w:rsidRPr="00986F73" w:rsidRDefault="005F13A2" w:rsidP="001214E0">
      <w:pPr>
        <w:pStyle w:val="Heading1"/>
        <w:spacing w:line="259" w:lineRule="auto"/>
        <w:ind w:left="0" w:right="320" w:firstLine="450"/>
        <w:rPr>
          <w:b w:val="0"/>
          <w:bCs w:val="0"/>
          <w:color w:val="000000" w:themeColor="text1"/>
        </w:rPr>
      </w:pPr>
      <w:r>
        <w:rPr>
          <w:b w:val="0"/>
          <w:bCs w:val="0"/>
          <w:color w:val="000000" w:themeColor="text1"/>
        </w:rPr>
        <w:t>Temple City</w:t>
      </w:r>
      <w:r w:rsidR="00D31ABD" w:rsidRPr="005206B8">
        <w:rPr>
          <w:b w:val="0"/>
          <w:bCs w:val="0"/>
          <w:color w:val="000000" w:themeColor="text1"/>
        </w:rPr>
        <w:tab/>
      </w:r>
      <w:r w:rsidR="001214E0" w:rsidRPr="00986F73">
        <w:rPr>
          <w:b w:val="0"/>
          <w:bCs w:val="0"/>
          <w:color w:val="000000" w:themeColor="text1"/>
        </w:rPr>
        <w:tab/>
      </w:r>
      <w:r>
        <w:rPr>
          <w:b w:val="0"/>
          <w:bCs w:val="0"/>
          <w:color w:val="000000" w:themeColor="text1"/>
        </w:rPr>
        <w:t xml:space="preserve">C. </w:t>
      </w:r>
      <w:proofErr w:type="spellStart"/>
      <w:r>
        <w:rPr>
          <w:b w:val="0"/>
          <w:bCs w:val="0"/>
          <w:color w:val="000000" w:themeColor="text1"/>
        </w:rPr>
        <w:t>Sternquist</w:t>
      </w:r>
      <w:proofErr w:type="spellEnd"/>
      <w:r>
        <w:rPr>
          <w:b w:val="0"/>
          <w:bCs w:val="0"/>
          <w:color w:val="000000" w:themeColor="text1"/>
        </w:rPr>
        <w:tab/>
      </w:r>
      <w:r w:rsidR="001214E0" w:rsidRPr="00986F73">
        <w:rPr>
          <w:b w:val="0"/>
          <w:bCs w:val="0"/>
          <w:color w:val="000000" w:themeColor="text1"/>
        </w:rPr>
        <w:tab/>
      </w:r>
      <w:r w:rsidR="001214E0" w:rsidRPr="00986F73">
        <w:rPr>
          <w:b w:val="0"/>
          <w:bCs w:val="0"/>
          <w:color w:val="000000" w:themeColor="text1"/>
        </w:rPr>
        <w:tab/>
      </w:r>
      <w:r w:rsidR="009F6D18">
        <w:rPr>
          <w:b w:val="0"/>
          <w:bCs w:val="0"/>
          <w:color w:val="000000" w:themeColor="text1"/>
        </w:rPr>
        <w:t>K. Lai, Staff</w:t>
      </w:r>
    </w:p>
    <w:p w14:paraId="29BC4096" w14:textId="652BC8F5" w:rsidR="001214E0" w:rsidRPr="00977358" w:rsidRDefault="005F13A2" w:rsidP="001214E0">
      <w:pPr>
        <w:pStyle w:val="Heading1"/>
        <w:spacing w:line="259" w:lineRule="auto"/>
        <w:ind w:left="0" w:right="320" w:firstLine="450"/>
        <w:jc w:val="both"/>
        <w:rPr>
          <w:b w:val="0"/>
          <w:bCs w:val="0"/>
          <w:color w:val="000000" w:themeColor="text1"/>
        </w:rPr>
      </w:pPr>
      <w:r w:rsidRPr="005206B8">
        <w:rPr>
          <w:b w:val="0"/>
          <w:bCs w:val="0"/>
          <w:color w:val="000000" w:themeColor="text1"/>
        </w:rPr>
        <w:t>L.A</w:t>
      </w:r>
      <w:r>
        <w:rPr>
          <w:b w:val="0"/>
          <w:bCs w:val="0"/>
          <w:color w:val="000000" w:themeColor="text1"/>
        </w:rPr>
        <w:t>. County District #1</w:t>
      </w:r>
      <w:r>
        <w:rPr>
          <w:b w:val="0"/>
          <w:bCs w:val="0"/>
          <w:color w:val="000000" w:themeColor="text1"/>
        </w:rPr>
        <w:tab/>
        <w:t>E. Gonzalez</w:t>
      </w:r>
      <w:r w:rsidRPr="005206B8">
        <w:rPr>
          <w:b w:val="0"/>
          <w:bCs w:val="0"/>
          <w:color w:val="000000" w:themeColor="text1"/>
        </w:rPr>
        <w:tab/>
      </w:r>
      <w:r w:rsidR="00D31ABD" w:rsidRPr="005206B8">
        <w:rPr>
          <w:b w:val="0"/>
          <w:bCs w:val="0"/>
          <w:color w:val="000000" w:themeColor="text1"/>
        </w:rPr>
        <w:tab/>
      </w:r>
      <w:r w:rsidR="00D31ABD" w:rsidRPr="005206B8">
        <w:rPr>
          <w:b w:val="0"/>
          <w:bCs w:val="0"/>
          <w:color w:val="000000" w:themeColor="text1"/>
        </w:rPr>
        <w:tab/>
      </w:r>
      <w:r w:rsidR="009F6D18">
        <w:rPr>
          <w:b w:val="0"/>
          <w:bCs w:val="0"/>
          <w:color w:val="000000" w:themeColor="text1"/>
        </w:rPr>
        <w:t>M. Bolger, Staff</w:t>
      </w:r>
      <w:r w:rsidR="001214E0" w:rsidRPr="005206B8">
        <w:rPr>
          <w:bCs w:val="0"/>
          <w:color w:val="000000" w:themeColor="text1"/>
        </w:rPr>
        <w:tab/>
      </w:r>
    </w:p>
    <w:p w14:paraId="36068B91" w14:textId="1A137B5C" w:rsidR="001214E0" w:rsidRPr="00AE3B16" w:rsidRDefault="005F13A2" w:rsidP="001214E0">
      <w:pPr>
        <w:pStyle w:val="Heading1"/>
        <w:spacing w:line="259" w:lineRule="auto"/>
        <w:ind w:left="0" w:right="320" w:firstLine="450"/>
        <w:jc w:val="both"/>
        <w:rPr>
          <w:b w:val="0"/>
          <w:bCs w:val="0"/>
          <w:color w:val="000000" w:themeColor="text1"/>
        </w:rPr>
      </w:pPr>
      <w:r w:rsidRPr="00AE3B16">
        <w:rPr>
          <w:b w:val="0"/>
          <w:bCs w:val="0"/>
          <w:color w:val="000000" w:themeColor="text1"/>
        </w:rPr>
        <w:t>L.A. County District #5</w:t>
      </w:r>
      <w:r w:rsidRPr="00AE3B16">
        <w:rPr>
          <w:b w:val="0"/>
          <w:bCs w:val="0"/>
          <w:color w:val="000000" w:themeColor="text1"/>
        </w:rPr>
        <w:tab/>
        <w:t>V. Paul</w:t>
      </w:r>
      <w:r w:rsidR="00D31ABD" w:rsidRPr="005206B8">
        <w:rPr>
          <w:b w:val="0"/>
          <w:bCs w:val="0"/>
          <w:color w:val="000000" w:themeColor="text1"/>
        </w:rPr>
        <w:tab/>
      </w:r>
      <w:r w:rsidR="00D31ABD" w:rsidRPr="005206B8">
        <w:rPr>
          <w:b w:val="0"/>
          <w:bCs w:val="0"/>
          <w:color w:val="000000" w:themeColor="text1"/>
        </w:rPr>
        <w:tab/>
      </w:r>
      <w:r w:rsidR="001214E0" w:rsidRPr="00AE3B16">
        <w:rPr>
          <w:b w:val="0"/>
          <w:bCs w:val="0"/>
          <w:color w:val="000000" w:themeColor="text1"/>
        </w:rPr>
        <w:tab/>
      </w:r>
      <w:r w:rsidR="009F6D18">
        <w:rPr>
          <w:b w:val="0"/>
          <w:bCs w:val="0"/>
          <w:color w:val="000000" w:themeColor="text1"/>
        </w:rPr>
        <w:t>M. Medrano, Staff</w:t>
      </w:r>
      <w:r w:rsidR="001214E0" w:rsidRPr="00AE3B16">
        <w:rPr>
          <w:b w:val="0"/>
          <w:bCs w:val="0"/>
          <w:color w:val="000000" w:themeColor="text1"/>
        </w:rPr>
        <w:tab/>
      </w:r>
    </w:p>
    <w:p w14:paraId="342501AF" w14:textId="436E4438" w:rsidR="001214E0" w:rsidRPr="005206B8" w:rsidRDefault="001214E0" w:rsidP="001214E0">
      <w:pPr>
        <w:pStyle w:val="Heading1"/>
        <w:spacing w:line="259" w:lineRule="auto"/>
        <w:ind w:left="0" w:right="320" w:firstLine="450"/>
        <w:jc w:val="both"/>
        <w:rPr>
          <w:b w:val="0"/>
          <w:bCs w:val="0"/>
          <w:color w:val="000000" w:themeColor="text1"/>
        </w:rPr>
      </w:pPr>
      <w:r w:rsidRPr="005206B8">
        <w:rPr>
          <w:b w:val="0"/>
          <w:bCs w:val="0"/>
          <w:color w:val="000000" w:themeColor="text1"/>
        </w:rPr>
        <w:tab/>
      </w:r>
      <w:r w:rsidRPr="005206B8">
        <w:rPr>
          <w:b w:val="0"/>
          <w:bCs w:val="0"/>
          <w:color w:val="000000" w:themeColor="text1"/>
        </w:rPr>
        <w:tab/>
      </w:r>
      <w:r w:rsidRPr="005206B8">
        <w:rPr>
          <w:b w:val="0"/>
          <w:bCs w:val="0"/>
          <w:color w:val="000000" w:themeColor="text1"/>
        </w:rPr>
        <w:tab/>
      </w:r>
      <w:r w:rsidR="009F6D18">
        <w:rPr>
          <w:b w:val="0"/>
          <w:bCs w:val="0"/>
          <w:color w:val="000000" w:themeColor="text1"/>
        </w:rPr>
        <w:tab/>
      </w:r>
      <w:r w:rsidR="009F6D18">
        <w:rPr>
          <w:b w:val="0"/>
          <w:bCs w:val="0"/>
          <w:color w:val="000000" w:themeColor="text1"/>
        </w:rPr>
        <w:tab/>
      </w:r>
      <w:r w:rsidR="009F6D18">
        <w:rPr>
          <w:b w:val="0"/>
          <w:bCs w:val="0"/>
          <w:color w:val="000000" w:themeColor="text1"/>
        </w:rPr>
        <w:tab/>
      </w:r>
      <w:r w:rsidR="009F6D18">
        <w:rPr>
          <w:b w:val="0"/>
          <w:bCs w:val="0"/>
          <w:color w:val="000000" w:themeColor="text1"/>
        </w:rPr>
        <w:tab/>
      </w:r>
      <w:r w:rsidR="009F6D18">
        <w:rPr>
          <w:b w:val="0"/>
          <w:bCs w:val="0"/>
          <w:color w:val="000000" w:themeColor="text1"/>
        </w:rPr>
        <w:tab/>
      </w:r>
      <w:r w:rsidR="009F6D18" w:rsidRPr="005206B8">
        <w:rPr>
          <w:b w:val="0"/>
          <w:bCs w:val="0"/>
          <w:color w:val="000000" w:themeColor="text1"/>
        </w:rPr>
        <w:t>M. Sharkey, Staff</w:t>
      </w:r>
    </w:p>
    <w:p w14:paraId="0ABE5F68" w14:textId="31D2DC67" w:rsidR="001214E0" w:rsidRDefault="001214E0" w:rsidP="001214E0">
      <w:pPr>
        <w:pStyle w:val="Heading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760"/>
        </w:tabs>
        <w:spacing w:line="259" w:lineRule="auto"/>
        <w:ind w:left="0" w:right="320" w:firstLine="450"/>
        <w:jc w:val="both"/>
        <w:rPr>
          <w:b w:val="0"/>
          <w:bCs w:val="0"/>
          <w:color w:val="000000" w:themeColor="text1"/>
        </w:rPr>
      </w:pPr>
      <w:r w:rsidRPr="00986F73">
        <w:rPr>
          <w:b w:val="0"/>
          <w:bCs w:val="0"/>
          <w:color w:val="000000" w:themeColor="text1"/>
        </w:rPr>
        <w:tab/>
      </w:r>
      <w:r w:rsidR="00D31ABD" w:rsidRPr="00986F73">
        <w:rPr>
          <w:b w:val="0"/>
          <w:bCs w:val="0"/>
          <w:color w:val="000000" w:themeColor="text1"/>
        </w:rPr>
        <w:tab/>
      </w:r>
      <w:r w:rsidR="009F6D18">
        <w:rPr>
          <w:b w:val="0"/>
          <w:bCs w:val="0"/>
          <w:color w:val="000000" w:themeColor="text1"/>
        </w:rPr>
        <w:tab/>
      </w:r>
      <w:r w:rsidR="009F6D18">
        <w:rPr>
          <w:b w:val="0"/>
          <w:bCs w:val="0"/>
          <w:color w:val="000000" w:themeColor="text1"/>
        </w:rPr>
        <w:tab/>
      </w:r>
      <w:r w:rsidR="009F6D18">
        <w:rPr>
          <w:b w:val="0"/>
          <w:bCs w:val="0"/>
          <w:color w:val="000000" w:themeColor="text1"/>
        </w:rPr>
        <w:tab/>
      </w:r>
      <w:r w:rsidR="009F6D18">
        <w:rPr>
          <w:b w:val="0"/>
          <w:bCs w:val="0"/>
          <w:color w:val="000000" w:themeColor="text1"/>
        </w:rPr>
        <w:tab/>
      </w:r>
      <w:r w:rsidR="009F6D18">
        <w:rPr>
          <w:b w:val="0"/>
          <w:bCs w:val="0"/>
          <w:color w:val="000000" w:themeColor="text1"/>
        </w:rPr>
        <w:tab/>
      </w:r>
      <w:r w:rsidR="009F6D18" w:rsidRPr="005206B8">
        <w:rPr>
          <w:b w:val="0"/>
          <w:bCs w:val="0"/>
          <w:color w:val="000000" w:themeColor="text1"/>
        </w:rPr>
        <w:t xml:space="preserve">N. </w:t>
      </w:r>
      <w:proofErr w:type="spellStart"/>
      <w:r w:rsidR="009F6D18" w:rsidRPr="005206B8">
        <w:rPr>
          <w:b w:val="0"/>
          <w:bCs w:val="0"/>
          <w:color w:val="000000" w:themeColor="text1"/>
        </w:rPr>
        <w:t>Ryu</w:t>
      </w:r>
      <w:proofErr w:type="spellEnd"/>
      <w:r w:rsidR="009F6D18" w:rsidRPr="005206B8">
        <w:rPr>
          <w:b w:val="0"/>
          <w:bCs w:val="0"/>
          <w:color w:val="000000" w:themeColor="text1"/>
        </w:rPr>
        <w:t>, Staff</w:t>
      </w:r>
    </w:p>
    <w:p w14:paraId="445EE189" w14:textId="2F8BF1DD" w:rsidR="001214E0" w:rsidRPr="005206B8" w:rsidRDefault="009F6D18" w:rsidP="001214E0">
      <w:pPr>
        <w:pStyle w:val="Heading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760"/>
        </w:tabs>
        <w:spacing w:line="259" w:lineRule="auto"/>
        <w:ind w:left="0" w:right="320" w:firstLine="450"/>
        <w:jc w:val="both"/>
        <w:rPr>
          <w:b w:val="0"/>
          <w:bCs w:val="0"/>
          <w:color w:val="000000" w:themeColor="text1"/>
        </w:rPr>
      </w:pPr>
      <w:r>
        <w:rPr>
          <w:b w:val="0"/>
          <w:bCs w:val="0"/>
          <w:color w:val="000000" w:themeColor="text1"/>
        </w:rPr>
        <w:tab/>
      </w:r>
      <w:r>
        <w:rPr>
          <w:b w:val="0"/>
          <w:bCs w:val="0"/>
          <w:color w:val="000000" w:themeColor="text1"/>
        </w:rPr>
        <w:tab/>
      </w:r>
      <w:r>
        <w:rPr>
          <w:b w:val="0"/>
          <w:bCs w:val="0"/>
          <w:color w:val="000000" w:themeColor="text1"/>
        </w:rPr>
        <w:tab/>
      </w:r>
      <w:r>
        <w:rPr>
          <w:b w:val="0"/>
          <w:bCs w:val="0"/>
          <w:color w:val="000000" w:themeColor="text1"/>
        </w:rPr>
        <w:tab/>
      </w:r>
      <w:r>
        <w:rPr>
          <w:b w:val="0"/>
          <w:bCs w:val="0"/>
          <w:color w:val="000000" w:themeColor="text1"/>
        </w:rPr>
        <w:tab/>
      </w:r>
      <w:r>
        <w:rPr>
          <w:b w:val="0"/>
          <w:bCs w:val="0"/>
          <w:color w:val="000000" w:themeColor="text1"/>
        </w:rPr>
        <w:tab/>
      </w:r>
      <w:r w:rsidR="001214E0" w:rsidRPr="005206B8">
        <w:rPr>
          <w:b w:val="0"/>
          <w:bCs w:val="0"/>
          <w:color w:val="000000" w:themeColor="text1"/>
        </w:rPr>
        <w:tab/>
      </w:r>
      <w:r w:rsidR="00D31ABD">
        <w:rPr>
          <w:b w:val="0"/>
          <w:bCs w:val="0"/>
          <w:color w:val="000000" w:themeColor="text1"/>
        </w:rPr>
        <w:t>R. Alimoren, Staff</w:t>
      </w:r>
    </w:p>
    <w:p w14:paraId="06FF2CEC" w14:textId="57E2AFF8" w:rsidR="001214E0" w:rsidRPr="00AE3B16" w:rsidRDefault="001214E0" w:rsidP="001214E0">
      <w:pPr>
        <w:pStyle w:val="Heading1"/>
        <w:spacing w:line="259" w:lineRule="auto"/>
        <w:ind w:left="0" w:right="320" w:firstLine="450"/>
        <w:jc w:val="both"/>
        <w:rPr>
          <w:b w:val="0"/>
          <w:bCs w:val="0"/>
          <w:color w:val="000000" w:themeColor="text1"/>
        </w:rPr>
      </w:pPr>
      <w:r w:rsidRPr="005206B8">
        <w:rPr>
          <w:b w:val="0"/>
          <w:bCs w:val="0"/>
          <w:color w:val="000000" w:themeColor="text1"/>
        </w:rPr>
        <w:tab/>
      </w:r>
      <w:r w:rsidRPr="005206B8">
        <w:rPr>
          <w:b w:val="0"/>
          <w:bCs w:val="0"/>
          <w:color w:val="000000" w:themeColor="text1"/>
        </w:rPr>
        <w:tab/>
      </w:r>
      <w:r w:rsidRPr="005206B8">
        <w:rPr>
          <w:b w:val="0"/>
          <w:bCs w:val="0"/>
          <w:color w:val="000000" w:themeColor="text1"/>
        </w:rPr>
        <w:tab/>
      </w:r>
      <w:r w:rsidR="009F6D18">
        <w:rPr>
          <w:b w:val="0"/>
          <w:bCs w:val="0"/>
          <w:color w:val="000000" w:themeColor="text1"/>
        </w:rPr>
        <w:tab/>
      </w:r>
      <w:r w:rsidR="009F6D18">
        <w:rPr>
          <w:b w:val="0"/>
          <w:bCs w:val="0"/>
          <w:color w:val="000000" w:themeColor="text1"/>
        </w:rPr>
        <w:tab/>
      </w:r>
      <w:r w:rsidR="009F6D18">
        <w:rPr>
          <w:b w:val="0"/>
          <w:bCs w:val="0"/>
          <w:color w:val="000000" w:themeColor="text1"/>
        </w:rPr>
        <w:tab/>
      </w:r>
      <w:r w:rsidR="009F6D18">
        <w:rPr>
          <w:b w:val="0"/>
          <w:bCs w:val="0"/>
          <w:color w:val="000000" w:themeColor="text1"/>
        </w:rPr>
        <w:tab/>
      </w:r>
      <w:r w:rsidR="009F6D18">
        <w:rPr>
          <w:b w:val="0"/>
          <w:bCs w:val="0"/>
          <w:color w:val="000000" w:themeColor="text1"/>
        </w:rPr>
        <w:tab/>
      </w:r>
      <w:proofErr w:type="spellStart"/>
      <w:r w:rsidR="00D31ABD" w:rsidRPr="005206B8">
        <w:rPr>
          <w:b w:val="0"/>
          <w:bCs w:val="0"/>
          <w:color w:val="000000" w:themeColor="text1"/>
        </w:rPr>
        <w:t>Ri</w:t>
      </w:r>
      <w:proofErr w:type="spellEnd"/>
      <w:r w:rsidR="00D31ABD" w:rsidRPr="005206B8">
        <w:rPr>
          <w:b w:val="0"/>
          <w:bCs w:val="0"/>
          <w:color w:val="000000" w:themeColor="text1"/>
        </w:rPr>
        <w:t>. Choi, Staff</w:t>
      </w:r>
      <w:r w:rsidRPr="005206B8">
        <w:rPr>
          <w:b w:val="0"/>
          <w:bCs w:val="0"/>
          <w:color w:val="000000" w:themeColor="text1"/>
        </w:rPr>
        <w:tab/>
      </w:r>
      <w:r w:rsidRPr="005206B8">
        <w:rPr>
          <w:b w:val="0"/>
          <w:bCs w:val="0"/>
          <w:color w:val="000000" w:themeColor="text1"/>
        </w:rPr>
        <w:tab/>
      </w:r>
    </w:p>
    <w:p w14:paraId="56A9C279" w14:textId="4F072197" w:rsidR="001214E0" w:rsidRPr="005206B8" w:rsidRDefault="00D31ABD" w:rsidP="00D31ABD">
      <w:pPr>
        <w:pStyle w:val="Heading1"/>
        <w:spacing w:line="259" w:lineRule="auto"/>
        <w:ind w:left="0" w:right="320" w:firstLine="450"/>
        <w:jc w:val="both"/>
        <w:rPr>
          <w:b w:val="0"/>
          <w:bCs w:val="0"/>
          <w:color w:val="000000" w:themeColor="text1"/>
        </w:rPr>
      </w:pPr>
      <w:r>
        <w:rPr>
          <w:b w:val="0"/>
          <w:bCs w:val="0"/>
          <w:color w:val="000000" w:themeColor="text1"/>
        </w:rPr>
        <w:tab/>
      </w:r>
      <w:r>
        <w:rPr>
          <w:b w:val="0"/>
          <w:bCs w:val="0"/>
          <w:color w:val="000000" w:themeColor="text1"/>
        </w:rPr>
        <w:tab/>
      </w:r>
      <w:r>
        <w:rPr>
          <w:b w:val="0"/>
          <w:bCs w:val="0"/>
          <w:color w:val="000000" w:themeColor="text1"/>
        </w:rPr>
        <w:tab/>
      </w:r>
      <w:r>
        <w:rPr>
          <w:b w:val="0"/>
          <w:bCs w:val="0"/>
          <w:color w:val="000000" w:themeColor="text1"/>
        </w:rPr>
        <w:tab/>
      </w:r>
      <w:r>
        <w:rPr>
          <w:b w:val="0"/>
          <w:bCs w:val="0"/>
          <w:color w:val="000000" w:themeColor="text1"/>
        </w:rPr>
        <w:tab/>
      </w:r>
      <w:r>
        <w:rPr>
          <w:b w:val="0"/>
          <w:bCs w:val="0"/>
          <w:color w:val="000000" w:themeColor="text1"/>
        </w:rPr>
        <w:tab/>
      </w:r>
      <w:r>
        <w:rPr>
          <w:b w:val="0"/>
          <w:bCs w:val="0"/>
          <w:color w:val="000000" w:themeColor="text1"/>
        </w:rPr>
        <w:tab/>
      </w:r>
      <w:r>
        <w:rPr>
          <w:b w:val="0"/>
          <w:bCs w:val="0"/>
          <w:color w:val="000000" w:themeColor="text1"/>
        </w:rPr>
        <w:tab/>
      </w:r>
      <w:r w:rsidR="001214E0" w:rsidRPr="005206B8">
        <w:rPr>
          <w:b w:val="0"/>
          <w:bCs w:val="0"/>
          <w:color w:val="000000" w:themeColor="text1"/>
        </w:rPr>
        <w:t>Ro. Choi, Staff</w:t>
      </w:r>
      <w:r w:rsidR="001214E0" w:rsidRPr="005206B8">
        <w:rPr>
          <w:b w:val="0"/>
          <w:bCs w:val="0"/>
          <w:color w:val="000000" w:themeColor="text1"/>
        </w:rPr>
        <w:tab/>
      </w:r>
    </w:p>
    <w:p w14:paraId="49968B60" w14:textId="2E859A3B" w:rsidR="001214E0" w:rsidRDefault="001214E0" w:rsidP="001214E0">
      <w:pPr>
        <w:pStyle w:val="Heading1"/>
        <w:spacing w:line="259" w:lineRule="auto"/>
        <w:ind w:left="0" w:right="320" w:firstLine="450"/>
        <w:jc w:val="both"/>
        <w:rPr>
          <w:b w:val="0"/>
          <w:bCs w:val="0"/>
          <w:color w:val="000000" w:themeColor="text1"/>
        </w:rPr>
      </w:pPr>
      <w:r w:rsidRPr="005206B8">
        <w:rPr>
          <w:b w:val="0"/>
          <w:bCs w:val="0"/>
          <w:color w:val="000000" w:themeColor="text1"/>
        </w:rPr>
        <w:tab/>
      </w:r>
      <w:r w:rsidRPr="005206B8">
        <w:rPr>
          <w:b w:val="0"/>
          <w:bCs w:val="0"/>
          <w:color w:val="000000" w:themeColor="text1"/>
        </w:rPr>
        <w:tab/>
      </w:r>
      <w:r w:rsidRPr="005206B8">
        <w:rPr>
          <w:b w:val="0"/>
          <w:bCs w:val="0"/>
          <w:color w:val="000000" w:themeColor="text1"/>
        </w:rPr>
        <w:tab/>
      </w:r>
      <w:r w:rsidR="00D31ABD">
        <w:rPr>
          <w:b w:val="0"/>
          <w:bCs w:val="0"/>
          <w:color w:val="000000" w:themeColor="text1"/>
        </w:rPr>
        <w:tab/>
      </w:r>
      <w:r w:rsidR="00D31ABD">
        <w:rPr>
          <w:b w:val="0"/>
          <w:bCs w:val="0"/>
          <w:color w:val="000000" w:themeColor="text1"/>
        </w:rPr>
        <w:tab/>
      </w:r>
      <w:r w:rsidR="00D31ABD">
        <w:rPr>
          <w:b w:val="0"/>
          <w:bCs w:val="0"/>
          <w:color w:val="000000" w:themeColor="text1"/>
        </w:rPr>
        <w:tab/>
      </w:r>
      <w:r w:rsidR="00D31ABD">
        <w:rPr>
          <w:b w:val="0"/>
          <w:bCs w:val="0"/>
          <w:color w:val="000000" w:themeColor="text1"/>
        </w:rPr>
        <w:tab/>
      </w:r>
      <w:r w:rsidR="00D31ABD">
        <w:rPr>
          <w:b w:val="0"/>
          <w:bCs w:val="0"/>
          <w:color w:val="000000" w:themeColor="text1"/>
        </w:rPr>
        <w:tab/>
      </w:r>
      <w:r w:rsidRPr="005206B8">
        <w:rPr>
          <w:b w:val="0"/>
          <w:bCs w:val="0"/>
          <w:color w:val="000000" w:themeColor="text1"/>
        </w:rPr>
        <w:t xml:space="preserve">S. </w:t>
      </w:r>
      <w:r>
        <w:rPr>
          <w:b w:val="0"/>
          <w:bCs w:val="0"/>
          <w:color w:val="000000" w:themeColor="text1"/>
        </w:rPr>
        <w:t>Hernandez</w:t>
      </w:r>
      <w:r w:rsidRPr="005206B8">
        <w:rPr>
          <w:b w:val="0"/>
          <w:bCs w:val="0"/>
          <w:color w:val="000000" w:themeColor="text1"/>
        </w:rPr>
        <w:t>, Staff</w:t>
      </w:r>
    </w:p>
    <w:p w14:paraId="567A9ACE" w14:textId="7D36DF9A" w:rsidR="009F6D18" w:rsidRPr="005206B8" w:rsidRDefault="009F6D18" w:rsidP="009F6D18">
      <w:pPr>
        <w:pStyle w:val="Heading1"/>
        <w:spacing w:line="259" w:lineRule="auto"/>
        <w:ind w:left="5760" w:right="320"/>
        <w:jc w:val="both"/>
        <w:rPr>
          <w:b w:val="0"/>
          <w:bCs w:val="0"/>
          <w:color w:val="000000" w:themeColor="text1"/>
        </w:rPr>
      </w:pPr>
      <w:r>
        <w:rPr>
          <w:b w:val="0"/>
          <w:bCs w:val="0"/>
          <w:color w:val="000000" w:themeColor="text1"/>
        </w:rPr>
        <w:t>S. Pedersen, Staff</w:t>
      </w:r>
    </w:p>
    <w:p w14:paraId="2F6DBF89" w14:textId="6B07072F" w:rsidR="001214E0" w:rsidRPr="005206B8" w:rsidRDefault="001214E0" w:rsidP="001214E0">
      <w:pPr>
        <w:pStyle w:val="Heading1"/>
        <w:spacing w:line="259" w:lineRule="auto"/>
        <w:ind w:left="0" w:right="320" w:firstLine="450"/>
        <w:jc w:val="both"/>
        <w:rPr>
          <w:b w:val="0"/>
          <w:bCs w:val="0"/>
          <w:color w:val="000000" w:themeColor="text1"/>
        </w:rPr>
      </w:pPr>
      <w:r w:rsidRPr="00AE3B16">
        <w:rPr>
          <w:b w:val="0"/>
          <w:bCs w:val="0"/>
          <w:color w:val="000000" w:themeColor="text1"/>
        </w:rPr>
        <w:tab/>
      </w:r>
      <w:r w:rsidRPr="00AE3B16">
        <w:rPr>
          <w:b w:val="0"/>
          <w:bCs w:val="0"/>
          <w:color w:val="000000" w:themeColor="text1"/>
        </w:rPr>
        <w:tab/>
      </w:r>
      <w:r w:rsidR="00D31ABD">
        <w:rPr>
          <w:b w:val="0"/>
          <w:bCs w:val="0"/>
          <w:color w:val="000000" w:themeColor="text1"/>
        </w:rPr>
        <w:tab/>
      </w:r>
      <w:r w:rsidR="00D31ABD">
        <w:rPr>
          <w:b w:val="0"/>
          <w:bCs w:val="0"/>
          <w:color w:val="000000" w:themeColor="text1"/>
        </w:rPr>
        <w:tab/>
      </w:r>
      <w:r w:rsidR="00D31ABD">
        <w:rPr>
          <w:b w:val="0"/>
          <w:bCs w:val="0"/>
          <w:color w:val="000000" w:themeColor="text1"/>
        </w:rPr>
        <w:tab/>
      </w:r>
      <w:r w:rsidR="00D31ABD">
        <w:rPr>
          <w:b w:val="0"/>
          <w:bCs w:val="0"/>
          <w:color w:val="000000" w:themeColor="text1"/>
        </w:rPr>
        <w:tab/>
      </w:r>
      <w:r w:rsidR="00D31ABD">
        <w:rPr>
          <w:b w:val="0"/>
          <w:bCs w:val="0"/>
          <w:color w:val="000000" w:themeColor="text1"/>
        </w:rPr>
        <w:tab/>
      </w:r>
      <w:r w:rsidR="00D31ABD">
        <w:rPr>
          <w:b w:val="0"/>
          <w:bCs w:val="0"/>
          <w:color w:val="000000" w:themeColor="text1"/>
        </w:rPr>
        <w:tab/>
      </w:r>
      <w:r>
        <w:rPr>
          <w:b w:val="0"/>
          <w:bCs w:val="0"/>
          <w:color w:val="000000" w:themeColor="text1"/>
        </w:rPr>
        <w:t>S. Sousa, Staff</w:t>
      </w:r>
    </w:p>
    <w:p w14:paraId="2059C68F" w14:textId="2EB66CD5" w:rsidR="001214E0" w:rsidRPr="005206B8" w:rsidRDefault="001214E0" w:rsidP="001214E0">
      <w:pPr>
        <w:pStyle w:val="Heading1"/>
        <w:spacing w:line="259" w:lineRule="auto"/>
        <w:ind w:left="0" w:right="320" w:firstLine="450"/>
        <w:jc w:val="both"/>
        <w:rPr>
          <w:b w:val="0"/>
          <w:bCs w:val="0"/>
          <w:color w:val="000000" w:themeColor="text1"/>
        </w:rPr>
      </w:pPr>
      <w:r w:rsidRPr="005206B8">
        <w:rPr>
          <w:b w:val="0"/>
          <w:bCs w:val="0"/>
          <w:color w:val="000000" w:themeColor="text1"/>
        </w:rPr>
        <w:tab/>
      </w:r>
      <w:r w:rsidRPr="005206B8">
        <w:rPr>
          <w:b w:val="0"/>
          <w:bCs w:val="0"/>
          <w:color w:val="000000" w:themeColor="text1"/>
        </w:rPr>
        <w:tab/>
      </w:r>
      <w:r w:rsidRPr="005206B8">
        <w:rPr>
          <w:b w:val="0"/>
          <w:bCs w:val="0"/>
          <w:color w:val="000000" w:themeColor="text1"/>
        </w:rPr>
        <w:tab/>
      </w:r>
      <w:r>
        <w:rPr>
          <w:b w:val="0"/>
          <w:bCs w:val="0"/>
          <w:color w:val="000000" w:themeColor="text1"/>
        </w:rPr>
        <w:tab/>
      </w:r>
      <w:r>
        <w:rPr>
          <w:b w:val="0"/>
          <w:bCs w:val="0"/>
          <w:color w:val="000000" w:themeColor="text1"/>
        </w:rPr>
        <w:tab/>
      </w:r>
      <w:r>
        <w:rPr>
          <w:b w:val="0"/>
          <w:bCs w:val="0"/>
          <w:color w:val="000000" w:themeColor="text1"/>
        </w:rPr>
        <w:tab/>
      </w:r>
      <w:r>
        <w:rPr>
          <w:b w:val="0"/>
          <w:bCs w:val="0"/>
          <w:color w:val="000000" w:themeColor="text1"/>
        </w:rPr>
        <w:tab/>
      </w:r>
      <w:r>
        <w:rPr>
          <w:b w:val="0"/>
          <w:bCs w:val="0"/>
          <w:color w:val="000000" w:themeColor="text1"/>
        </w:rPr>
        <w:tab/>
      </w:r>
      <w:r w:rsidRPr="005206B8">
        <w:rPr>
          <w:b w:val="0"/>
          <w:bCs w:val="0"/>
          <w:color w:val="000000" w:themeColor="text1"/>
        </w:rPr>
        <w:t xml:space="preserve">S. </w:t>
      </w:r>
      <w:r w:rsidR="00D31ABD">
        <w:rPr>
          <w:b w:val="0"/>
          <w:bCs w:val="0"/>
          <w:color w:val="000000" w:themeColor="text1"/>
        </w:rPr>
        <w:t>Wong</w:t>
      </w:r>
      <w:r w:rsidRPr="005206B8">
        <w:rPr>
          <w:b w:val="0"/>
          <w:bCs w:val="0"/>
          <w:color w:val="000000" w:themeColor="text1"/>
        </w:rPr>
        <w:t>, Staff</w:t>
      </w:r>
    </w:p>
    <w:p w14:paraId="58CB91BC" w14:textId="77777777" w:rsidR="00D31ABD" w:rsidRDefault="00D31ABD" w:rsidP="00D31ABD">
      <w:pPr>
        <w:pStyle w:val="Heading1"/>
        <w:spacing w:line="259" w:lineRule="auto"/>
        <w:ind w:left="0" w:right="320" w:firstLine="450"/>
        <w:jc w:val="both"/>
        <w:rPr>
          <w:b w:val="0"/>
          <w:bCs w:val="0"/>
          <w:color w:val="000000" w:themeColor="text1"/>
        </w:rPr>
      </w:pPr>
      <w:r>
        <w:rPr>
          <w:b w:val="0"/>
          <w:bCs w:val="0"/>
          <w:color w:val="000000" w:themeColor="text1"/>
        </w:rPr>
        <w:tab/>
      </w:r>
      <w:r>
        <w:rPr>
          <w:b w:val="0"/>
          <w:bCs w:val="0"/>
          <w:color w:val="000000" w:themeColor="text1"/>
        </w:rPr>
        <w:tab/>
      </w:r>
      <w:r>
        <w:rPr>
          <w:b w:val="0"/>
          <w:bCs w:val="0"/>
          <w:color w:val="000000" w:themeColor="text1"/>
        </w:rPr>
        <w:tab/>
      </w:r>
      <w:r>
        <w:rPr>
          <w:b w:val="0"/>
          <w:bCs w:val="0"/>
          <w:color w:val="000000" w:themeColor="text1"/>
        </w:rPr>
        <w:tab/>
      </w:r>
      <w:r>
        <w:rPr>
          <w:b w:val="0"/>
          <w:bCs w:val="0"/>
          <w:color w:val="000000" w:themeColor="text1"/>
        </w:rPr>
        <w:tab/>
      </w:r>
      <w:r>
        <w:rPr>
          <w:b w:val="0"/>
          <w:bCs w:val="0"/>
          <w:color w:val="000000" w:themeColor="text1"/>
        </w:rPr>
        <w:tab/>
      </w:r>
      <w:r>
        <w:rPr>
          <w:b w:val="0"/>
          <w:bCs w:val="0"/>
          <w:color w:val="000000" w:themeColor="text1"/>
        </w:rPr>
        <w:tab/>
      </w:r>
      <w:r>
        <w:rPr>
          <w:b w:val="0"/>
          <w:bCs w:val="0"/>
          <w:color w:val="000000" w:themeColor="text1"/>
        </w:rPr>
        <w:tab/>
        <w:t>T. Lott, Staff</w:t>
      </w:r>
    </w:p>
    <w:p w14:paraId="2F2322FC" w14:textId="020D7198" w:rsidR="001214E0" w:rsidRPr="005206B8" w:rsidRDefault="001214E0" w:rsidP="00D31ABD">
      <w:pPr>
        <w:pStyle w:val="Heading1"/>
        <w:spacing w:line="259" w:lineRule="auto"/>
        <w:ind w:left="5040" w:right="320" w:firstLine="720"/>
        <w:jc w:val="both"/>
        <w:rPr>
          <w:b w:val="0"/>
          <w:bCs w:val="0"/>
          <w:color w:val="000000" w:themeColor="text1"/>
        </w:rPr>
      </w:pPr>
      <w:r w:rsidRPr="005206B8">
        <w:rPr>
          <w:b w:val="0"/>
          <w:bCs w:val="0"/>
          <w:color w:val="000000" w:themeColor="text1"/>
        </w:rPr>
        <w:t>V. Guerra, Staff</w:t>
      </w:r>
    </w:p>
    <w:p w14:paraId="7201D883" w14:textId="3D2D15A6" w:rsidR="001214E0" w:rsidRDefault="001214E0" w:rsidP="001214E0">
      <w:pPr>
        <w:pStyle w:val="Heading1"/>
        <w:spacing w:line="259" w:lineRule="auto"/>
        <w:ind w:left="0" w:right="320" w:firstLine="450"/>
        <w:jc w:val="both"/>
        <w:rPr>
          <w:b w:val="0"/>
          <w:bCs w:val="0"/>
          <w:color w:val="000000" w:themeColor="text1"/>
        </w:rPr>
      </w:pPr>
      <w:r w:rsidRPr="005206B8">
        <w:rPr>
          <w:b w:val="0"/>
          <w:bCs w:val="0"/>
          <w:color w:val="000000" w:themeColor="text1"/>
        </w:rPr>
        <w:tab/>
      </w:r>
      <w:r w:rsidRPr="005206B8">
        <w:rPr>
          <w:b w:val="0"/>
          <w:bCs w:val="0"/>
          <w:color w:val="000000" w:themeColor="text1"/>
        </w:rPr>
        <w:tab/>
      </w:r>
      <w:r w:rsidRPr="005206B8">
        <w:rPr>
          <w:b w:val="0"/>
          <w:bCs w:val="0"/>
          <w:color w:val="000000" w:themeColor="text1"/>
        </w:rPr>
        <w:tab/>
      </w:r>
      <w:r w:rsidRPr="005206B8">
        <w:rPr>
          <w:b w:val="0"/>
          <w:bCs w:val="0"/>
          <w:color w:val="000000" w:themeColor="text1"/>
        </w:rPr>
        <w:tab/>
      </w:r>
      <w:r w:rsidRPr="005206B8">
        <w:rPr>
          <w:b w:val="0"/>
          <w:bCs w:val="0"/>
          <w:color w:val="000000" w:themeColor="text1"/>
        </w:rPr>
        <w:tab/>
      </w:r>
      <w:r w:rsidRPr="005206B8">
        <w:rPr>
          <w:b w:val="0"/>
          <w:bCs w:val="0"/>
          <w:color w:val="000000" w:themeColor="text1"/>
        </w:rPr>
        <w:tab/>
      </w:r>
      <w:r w:rsidRPr="005206B8">
        <w:rPr>
          <w:b w:val="0"/>
          <w:bCs w:val="0"/>
          <w:color w:val="000000" w:themeColor="text1"/>
        </w:rPr>
        <w:tab/>
      </w:r>
      <w:r w:rsidRPr="005206B8">
        <w:rPr>
          <w:b w:val="0"/>
          <w:bCs w:val="0"/>
          <w:color w:val="000000" w:themeColor="text1"/>
        </w:rPr>
        <w:tab/>
        <w:t xml:space="preserve">V. </w:t>
      </w:r>
      <w:proofErr w:type="spellStart"/>
      <w:r w:rsidRPr="005206B8">
        <w:rPr>
          <w:b w:val="0"/>
          <w:bCs w:val="0"/>
          <w:color w:val="000000" w:themeColor="text1"/>
        </w:rPr>
        <w:t>Urenia</w:t>
      </w:r>
      <w:proofErr w:type="spellEnd"/>
      <w:r w:rsidRPr="005206B8">
        <w:rPr>
          <w:b w:val="0"/>
          <w:bCs w:val="0"/>
          <w:color w:val="000000" w:themeColor="text1"/>
        </w:rPr>
        <w:t>, Staff</w:t>
      </w:r>
    </w:p>
    <w:p w14:paraId="05A46124" w14:textId="0D747A47" w:rsidR="009F6D18" w:rsidRPr="005206B8" w:rsidRDefault="009F6D18" w:rsidP="001214E0">
      <w:pPr>
        <w:pStyle w:val="Heading1"/>
        <w:spacing w:line="259" w:lineRule="auto"/>
        <w:ind w:left="0" w:right="320" w:firstLine="450"/>
        <w:jc w:val="both"/>
        <w:rPr>
          <w:b w:val="0"/>
          <w:bCs w:val="0"/>
          <w:color w:val="000000" w:themeColor="text1"/>
        </w:rPr>
      </w:pPr>
      <w:r>
        <w:rPr>
          <w:b w:val="0"/>
          <w:bCs w:val="0"/>
          <w:color w:val="000000" w:themeColor="text1"/>
        </w:rPr>
        <w:tab/>
      </w:r>
      <w:r>
        <w:rPr>
          <w:b w:val="0"/>
          <w:bCs w:val="0"/>
          <w:color w:val="000000" w:themeColor="text1"/>
        </w:rPr>
        <w:tab/>
      </w:r>
      <w:r>
        <w:rPr>
          <w:b w:val="0"/>
          <w:bCs w:val="0"/>
          <w:color w:val="000000" w:themeColor="text1"/>
        </w:rPr>
        <w:tab/>
      </w:r>
      <w:r>
        <w:rPr>
          <w:b w:val="0"/>
          <w:bCs w:val="0"/>
          <w:color w:val="000000" w:themeColor="text1"/>
        </w:rPr>
        <w:tab/>
      </w:r>
      <w:r>
        <w:rPr>
          <w:b w:val="0"/>
          <w:bCs w:val="0"/>
          <w:color w:val="000000" w:themeColor="text1"/>
        </w:rPr>
        <w:tab/>
      </w:r>
      <w:r>
        <w:rPr>
          <w:b w:val="0"/>
          <w:bCs w:val="0"/>
          <w:color w:val="000000" w:themeColor="text1"/>
        </w:rPr>
        <w:tab/>
      </w:r>
      <w:r>
        <w:rPr>
          <w:b w:val="0"/>
          <w:bCs w:val="0"/>
          <w:color w:val="000000" w:themeColor="text1"/>
        </w:rPr>
        <w:tab/>
      </w:r>
      <w:r>
        <w:rPr>
          <w:b w:val="0"/>
          <w:bCs w:val="0"/>
          <w:color w:val="000000" w:themeColor="text1"/>
        </w:rPr>
        <w:tab/>
        <w:t>Y. Rivera, Staff</w:t>
      </w:r>
    </w:p>
    <w:p w14:paraId="38AE6D89" w14:textId="2AAFBB6C" w:rsidR="00A65B1B" w:rsidRPr="00A65B1B" w:rsidRDefault="00A65B1B" w:rsidP="003354ED">
      <w:pPr>
        <w:tabs>
          <w:tab w:val="left" w:pos="450"/>
        </w:tabs>
        <w:ind w:right="320"/>
        <w:jc w:val="both"/>
        <w:rPr>
          <w:sz w:val="24"/>
          <w:szCs w:val="24"/>
        </w:rPr>
      </w:pPr>
    </w:p>
    <w:p w14:paraId="49B11D4D" w14:textId="3CC99117" w:rsidR="00A65B1B" w:rsidRDefault="00A65B1B" w:rsidP="009F0D86">
      <w:pPr>
        <w:pStyle w:val="ListParagraph"/>
        <w:numPr>
          <w:ilvl w:val="0"/>
          <w:numId w:val="10"/>
        </w:numPr>
        <w:tabs>
          <w:tab w:val="left" w:pos="450"/>
        </w:tabs>
        <w:ind w:right="320" w:hanging="1082"/>
        <w:jc w:val="both"/>
        <w:rPr>
          <w:sz w:val="24"/>
          <w:szCs w:val="24"/>
        </w:rPr>
      </w:pPr>
      <w:r>
        <w:rPr>
          <w:sz w:val="24"/>
          <w:szCs w:val="24"/>
        </w:rPr>
        <w:t>Public Comment</w:t>
      </w:r>
    </w:p>
    <w:p w14:paraId="263CCC09" w14:textId="77777777" w:rsidR="00A65B1B" w:rsidRDefault="00A65B1B" w:rsidP="00A65B1B">
      <w:pPr>
        <w:ind w:hanging="450"/>
        <w:jc w:val="both"/>
        <w:rPr>
          <w:sz w:val="24"/>
          <w:szCs w:val="24"/>
        </w:rPr>
      </w:pPr>
    </w:p>
    <w:p w14:paraId="708DFC12" w14:textId="245DB6CA" w:rsidR="00A65B1B" w:rsidRPr="00A65B1B" w:rsidRDefault="00A65B1B" w:rsidP="00A65B1B">
      <w:pPr>
        <w:ind w:hanging="450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JOINT MEETING BUSINESS/ACTION ITEM</w:t>
      </w:r>
    </w:p>
    <w:p w14:paraId="16612A4F" w14:textId="7003A6E4" w:rsidR="00A65B1B" w:rsidRDefault="00A65B1B" w:rsidP="00986F73">
      <w:pPr>
        <w:pStyle w:val="ListParagraph"/>
        <w:numPr>
          <w:ilvl w:val="0"/>
          <w:numId w:val="10"/>
        </w:numPr>
        <w:tabs>
          <w:tab w:val="left" w:pos="450"/>
        </w:tabs>
        <w:ind w:left="446" w:hanging="90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Adopt Joint Resolution </w:t>
      </w:r>
      <w:r w:rsidRPr="00A65B1B">
        <w:rPr>
          <w:sz w:val="24"/>
          <w:szCs w:val="24"/>
        </w:rPr>
        <w:t>22-</w:t>
      </w:r>
      <w:r w:rsidR="009F6D18">
        <w:rPr>
          <w:sz w:val="24"/>
          <w:szCs w:val="24"/>
        </w:rPr>
        <w:t>53</w:t>
      </w:r>
      <w:r w:rsidRPr="00A65B1B">
        <w:rPr>
          <w:sz w:val="24"/>
          <w:szCs w:val="24"/>
        </w:rPr>
        <w:t xml:space="preserve"> of the Capital Projects and Construction Committee, </w:t>
      </w:r>
      <w:r w:rsidR="00803DD2" w:rsidRPr="00803DD2">
        <w:rPr>
          <w:sz w:val="24"/>
          <w:szCs w:val="24"/>
        </w:rPr>
        <w:t xml:space="preserve">Energy, Environment, and Natural Resources Committee, Executive Committee, Governing Board, Homelessness Committee, Transportation Committee, and Water Committee </w:t>
      </w:r>
      <w:r w:rsidR="00803DD2">
        <w:rPr>
          <w:sz w:val="24"/>
          <w:szCs w:val="24"/>
        </w:rPr>
        <w:t xml:space="preserve">Making </w:t>
      </w:r>
      <w:r w:rsidRPr="00A65B1B">
        <w:rPr>
          <w:sz w:val="24"/>
          <w:szCs w:val="24"/>
        </w:rPr>
        <w:t>Findings to Enable Them to Continue to Hold Meetings Via Teleconferencing</w:t>
      </w:r>
    </w:p>
    <w:p w14:paraId="3E5BE688" w14:textId="77777777" w:rsidR="00A65B1B" w:rsidRDefault="00A65B1B" w:rsidP="00986F73">
      <w:pPr>
        <w:tabs>
          <w:tab w:val="left" w:pos="450"/>
        </w:tabs>
        <w:ind w:left="446"/>
        <w:jc w:val="both"/>
        <w:rPr>
          <w:sz w:val="24"/>
          <w:szCs w:val="24"/>
        </w:rPr>
      </w:pPr>
    </w:p>
    <w:p w14:paraId="27E2871E" w14:textId="5C46CBB7" w:rsidR="00A65B1B" w:rsidRPr="00767718" w:rsidRDefault="00A65B1B" w:rsidP="00986F73">
      <w:pPr>
        <w:tabs>
          <w:tab w:val="left" w:pos="450"/>
        </w:tabs>
        <w:ind w:left="446"/>
        <w:jc w:val="both"/>
        <w:rPr>
          <w:b/>
          <w:bCs/>
          <w:iCs/>
          <w:sz w:val="24"/>
          <w:szCs w:val="24"/>
          <w:lang w:eastAsia="zh-CN"/>
        </w:rPr>
      </w:pPr>
      <w:r w:rsidRPr="3DC00739">
        <w:rPr>
          <w:b/>
          <w:bCs/>
          <w:color w:val="000000" w:themeColor="text1"/>
          <w:sz w:val="24"/>
          <w:szCs w:val="24"/>
          <w:lang w:eastAsia="zh-CN"/>
        </w:rPr>
        <w:t xml:space="preserve">There was a motion to </w:t>
      </w:r>
      <w:r>
        <w:rPr>
          <w:b/>
          <w:bCs/>
          <w:iCs/>
          <w:color w:val="000000" w:themeColor="text1"/>
          <w:sz w:val="24"/>
          <w:szCs w:val="24"/>
          <w:lang w:eastAsia="zh-CN"/>
        </w:rPr>
        <w:t>adopt Joint Resolution 22</w:t>
      </w:r>
      <w:r w:rsidRPr="000F10B7">
        <w:rPr>
          <w:b/>
          <w:bCs/>
          <w:iCs/>
          <w:color w:val="000000" w:themeColor="text1"/>
          <w:sz w:val="24"/>
          <w:szCs w:val="24"/>
          <w:lang w:eastAsia="zh-CN"/>
        </w:rPr>
        <w:t>-</w:t>
      </w:r>
      <w:r w:rsidR="009F6D18">
        <w:rPr>
          <w:b/>
          <w:bCs/>
          <w:iCs/>
          <w:color w:val="000000" w:themeColor="text1"/>
          <w:sz w:val="24"/>
          <w:szCs w:val="24"/>
          <w:lang w:eastAsia="zh-CN"/>
        </w:rPr>
        <w:t>53</w:t>
      </w:r>
      <w:r w:rsidRPr="000F10B7">
        <w:rPr>
          <w:b/>
          <w:bCs/>
          <w:iCs/>
          <w:color w:val="000000" w:themeColor="text1"/>
          <w:sz w:val="24"/>
          <w:szCs w:val="24"/>
          <w:lang w:eastAsia="zh-CN"/>
        </w:rPr>
        <w:t xml:space="preserve"> making certain findings that the existence of a local and state of emergency </w:t>
      </w:r>
      <w:r w:rsidRPr="008B2AA5">
        <w:rPr>
          <w:b/>
          <w:bCs/>
          <w:iCs/>
          <w:sz w:val="24"/>
          <w:szCs w:val="24"/>
          <w:lang w:eastAsia="zh-CN"/>
        </w:rPr>
        <w:t xml:space="preserve">in California exists, that social distancing being mandated or recommended by state or local officials due to the ongoing COVID-19 pandemic and that meeting in person presents an imminent risk to the health and safety of attendees. </w:t>
      </w:r>
    </w:p>
    <w:p w14:paraId="38665BB9" w14:textId="115F10A0" w:rsidR="00A65B1B" w:rsidRPr="008B2AA5" w:rsidRDefault="00A65B1B" w:rsidP="00A65B1B">
      <w:pPr>
        <w:tabs>
          <w:tab w:val="left" w:pos="450"/>
        </w:tabs>
        <w:jc w:val="right"/>
        <w:rPr>
          <w:sz w:val="24"/>
          <w:szCs w:val="24"/>
        </w:rPr>
      </w:pPr>
      <w:r w:rsidRPr="00767718">
        <w:rPr>
          <w:b/>
          <w:bCs/>
          <w:iCs/>
          <w:sz w:val="24"/>
          <w:szCs w:val="24"/>
          <w:lang w:eastAsia="zh-CN"/>
        </w:rPr>
        <w:tab/>
      </w:r>
      <w:r w:rsidRPr="00767718">
        <w:rPr>
          <w:b/>
          <w:bCs/>
          <w:iCs/>
          <w:sz w:val="24"/>
          <w:szCs w:val="24"/>
          <w:lang w:eastAsia="zh-CN"/>
        </w:rPr>
        <w:tab/>
      </w:r>
      <w:r w:rsidRPr="00767718">
        <w:rPr>
          <w:b/>
          <w:bCs/>
          <w:iCs/>
          <w:sz w:val="24"/>
          <w:szCs w:val="24"/>
          <w:lang w:eastAsia="zh-CN"/>
        </w:rPr>
        <w:tab/>
      </w:r>
      <w:r w:rsidRPr="00767718">
        <w:rPr>
          <w:b/>
          <w:bCs/>
          <w:iCs/>
          <w:sz w:val="24"/>
          <w:szCs w:val="24"/>
          <w:lang w:eastAsia="zh-CN"/>
        </w:rPr>
        <w:tab/>
        <w:t xml:space="preserve">(M/S: </w:t>
      </w:r>
      <w:r w:rsidR="00767718" w:rsidRPr="00767718">
        <w:rPr>
          <w:b/>
          <w:bCs/>
          <w:iCs/>
          <w:sz w:val="24"/>
          <w:szCs w:val="24"/>
          <w:lang w:eastAsia="zh-CN"/>
        </w:rPr>
        <w:t>M</w:t>
      </w:r>
      <w:r w:rsidRPr="00767718">
        <w:rPr>
          <w:b/>
          <w:bCs/>
          <w:iCs/>
          <w:sz w:val="24"/>
          <w:szCs w:val="24"/>
          <w:lang w:eastAsia="zh-CN"/>
        </w:rPr>
        <w:t xml:space="preserve">. </w:t>
      </w:r>
      <w:proofErr w:type="spellStart"/>
      <w:r w:rsidR="00767718" w:rsidRPr="00767718">
        <w:rPr>
          <w:b/>
          <w:bCs/>
          <w:iCs/>
          <w:sz w:val="24"/>
          <w:szCs w:val="24"/>
          <w:lang w:eastAsia="zh-CN"/>
        </w:rPr>
        <w:t>Cacciotti</w:t>
      </w:r>
      <w:proofErr w:type="spellEnd"/>
      <w:r w:rsidR="00767718" w:rsidRPr="00767718">
        <w:rPr>
          <w:b/>
          <w:bCs/>
          <w:iCs/>
          <w:sz w:val="24"/>
          <w:szCs w:val="24"/>
          <w:lang w:eastAsia="zh-CN"/>
        </w:rPr>
        <w:t>/M</w:t>
      </w:r>
      <w:r w:rsidRPr="00767718">
        <w:rPr>
          <w:b/>
          <w:bCs/>
          <w:iCs/>
          <w:sz w:val="24"/>
          <w:szCs w:val="24"/>
          <w:lang w:eastAsia="zh-CN"/>
        </w:rPr>
        <w:t xml:space="preserve">. </w:t>
      </w:r>
      <w:proofErr w:type="spellStart"/>
      <w:r w:rsidR="00767718" w:rsidRPr="00767718">
        <w:rPr>
          <w:b/>
          <w:bCs/>
          <w:iCs/>
          <w:sz w:val="24"/>
          <w:szCs w:val="24"/>
          <w:lang w:eastAsia="zh-CN"/>
        </w:rPr>
        <w:t>Allawos</w:t>
      </w:r>
      <w:proofErr w:type="spellEnd"/>
      <w:r w:rsidRPr="00767718">
        <w:rPr>
          <w:b/>
          <w:bCs/>
          <w:iCs/>
          <w:sz w:val="24"/>
          <w:szCs w:val="24"/>
          <w:lang w:eastAsia="zh-CN"/>
        </w:rPr>
        <w:t xml:space="preserve">) </w:t>
      </w:r>
      <w:r w:rsidRPr="00767718">
        <w:rPr>
          <w:b/>
          <w:sz w:val="24"/>
          <w:szCs w:val="24"/>
        </w:rPr>
        <w:t xml:space="preserve">[Motion </w:t>
      </w:r>
      <w:r w:rsidRPr="008B2AA5">
        <w:rPr>
          <w:b/>
          <w:sz w:val="24"/>
          <w:szCs w:val="24"/>
        </w:rPr>
        <w:t>Passed]</w:t>
      </w:r>
    </w:p>
    <w:tbl>
      <w:tblPr>
        <w:tblW w:w="8910" w:type="dxa"/>
        <w:tblInd w:w="4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90"/>
        <w:gridCol w:w="7020"/>
      </w:tblGrid>
      <w:tr w:rsidR="008B2AA5" w:rsidRPr="008B2AA5" w14:paraId="1DFA5099" w14:textId="77777777" w:rsidTr="00C859CE">
        <w:trPr>
          <w:trHeight w:val="629"/>
        </w:trPr>
        <w:tc>
          <w:tcPr>
            <w:tcW w:w="1890" w:type="dxa"/>
          </w:tcPr>
          <w:p w14:paraId="49D9892B" w14:textId="77777777" w:rsidR="00A65B1B" w:rsidRPr="008B2AA5" w:rsidRDefault="00A65B1B" w:rsidP="00C859CE">
            <w:pPr>
              <w:pStyle w:val="TableParagraph"/>
              <w:ind w:left="345" w:hanging="240"/>
              <w:jc w:val="both"/>
              <w:rPr>
                <w:b/>
                <w:bCs/>
                <w:sz w:val="24"/>
                <w:szCs w:val="24"/>
              </w:rPr>
            </w:pPr>
            <w:r w:rsidRPr="008B2AA5">
              <w:rPr>
                <w:b/>
                <w:bCs/>
                <w:sz w:val="24"/>
                <w:szCs w:val="24"/>
              </w:rPr>
              <w:t>AYES:</w:t>
            </w:r>
          </w:p>
        </w:tc>
        <w:tc>
          <w:tcPr>
            <w:tcW w:w="7020" w:type="dxa"/>
          </w:tcPr>
          <w:p w14:paraId="397022F8" w14:textId="53E96103" w:rsidR="00A65B1B" w:rsidRPr="008B2AA5" w:rsidRDefault="00E001FB" w:rsidP="009F6D18">
            <w:pPr>
              <w:pStyle w:val="TableParagraph"/>
              <w:tabs>
                <w:tab w:val="left" w:pos="3079"/>
              </w:tabs>
              <w:ind w:left="0"/>
              <w:jc w:val="both"/>
              <w:rPr>
                <w:sz w:val="24"/>
                <w:szCs w:val="24"/>
              </w:rPr>
            </w:pPr>
            <w:r w:rsidRPr="008B2AA5">
              <w:rPr>
                <w:sz w:val="24"/>
                <w:szCs w:val="24"/>
              </w:rPr>
              <w:t xml:space="preserve">Arcadia, Azusa, </w:t>
            </w:r>
            <w:proofErr w:type="spellStart"/>
            <w:r w:rsidR="009F6D18" w:rsidRPr="00AE3B16">
              <w:rPr>
                <w:color w:val="000000" w:themeColor="text1"/>
                <w:sz w:val="24"/>
                <w:szCs w:val="24"/>
                <w:lang w:val="es-ES"/>
              </w:rPr>
              <w:t>Bradbury</w:t>
            </w:r>
            <w:proofErr w:type="spellEnd"/>
            <w:r w:rsidR="009F6D18" w:rsidRPr="00AE3B16">
              <w:rPr>
                <w:color w:val="000000" w:themeColor="text1"/>
                <w:sz w:val="24"/>
                <w:szCs w:val="24"/>
                <w:lang w:val="es-ES"/>
              </w:rPr>
              <w:t xml:space="preserve">, </w:t>
            </w:r>
            <w:r w:rsidRPr="008B2AA5">
              <w:rPr>
                <w:sz w:val="24"/>
                <w:szCs w:val="24"/>
              </w:rPr>
              <w:t xml:space="preserve">Claremont, </w:t>
            </w:r>
            <w:proofErr w:type="spellStart"/>
            <w:r w:rsidR="009F6D18" w:rsidRPr="00AE3B16">
              <w:rPr>
                <w:color w:val="000000" w:themeColor="text1"/>
                <w:sz w:val="24"/>
                <w:szCs w:val="24"/>
                <w:lang w:val="es-ES"/>
              </w:rPr>
              <w:t>Covin</w:t>
            </w:r>
            <w:r w:rsidR="009F6D18">
              <w:rPr>
                <w:color w:val="000000" w:themeColor="text1"/>
                <w:sz w:val="24"/>
                <w:szCs w:val="24"/>
                <w:lang w:val="es-ES"/>
              </w:rPr>
              <w:t>a</w:t>
            </w:r>
            <w:proofErr w:type="spellEnd"/>
            <w:r w:rsidR="009F6D18" w:rsidRPr="00AE3B16">
              <w:rPr>
                <w:color w:val="000000" w:themeColor="text1"/>
                <w:sz w:val="24"/>
                <w:szCs w:val="24"/>
                <w:lang w:val="es-ES"/>
              </w:rPr>
              <w:t xml:space="preserve">, </w:t>
            </w:r>
            <w:r w:rsidR="00A65B1B" w:rsidRPr="008B2AA5">
              <w:rPr>
                <w:sz w:val="24"/>
                <w:szCs w:val="24"/>
              </w:rPr>
              <w:t xml:space="preserve">Diamond Bar, </w:t>
            </w:r>
            <w:r w:rsidR="005372DD" w:rsidRPr="008B2AA5">
              <w:rPr>
                <w:sz w:val="24"/>
                <w:szCs w:val="24"/>
              </w:rPr>
              <w:t>Duarte,</w:t>
            </w:r>
            <w:r w:rsidR="001214E0" w:rsidRPr="008B2AA5">
              <w:rPr>
                <w:sz w:val="24"/>
                <w:szCs w:val="24"/>
              </w:rPr>
              <w:t xml:space="preserve"> </w:t>
            </w:r>
            <w:r w:rsidR="009F6D18">
              <w:rPr>
                <w:color w:val="000000" w:themeColor="text1"/>
                <w:sz w:val="24"/>
                <w:szCs w:val="24"/>
                <w:lang w:val="es-ES"/>
              </w:rPr>
              <w:t>El Monte</w:t>
            </w:r>
            <w:r w:rsidR="009F6D18" w:rsidRPr="00AE3B16">
              <w:rPr>
                <w:color w:val="000000" w:themeColor="text1"/>
                <w:sz w:val="24"/>
                <w:szCs w:val="24"/>
                <w:lang w:val="es-ES"/>
              </w:rPr>
              <w:t>,</w:t>
            </w:r>
            <w:r w:rsidR="009F6D18">
              <w:rPr>
                <w:color w:val="000000" w:themeColor="text1"/>
                <w:sz w:val="24"/>
                <w:szCs w:val="24"/>
                <w:lang w:val="es-ES"/>
              </w:rPr>
              <w:t xml:space="preserve"> </w:t>
            </w:r>
            <w:r w:rsidR="005E0168" w:rsidRPr="008B2AA5">
              <w:rPr>
                <w:sz w:val="24"/>
                <w:szCs w:val="24"/>
              </w:rPr>
              <w:t xml:space="preserve">Glendora, </w:t>
            </w:r>
            <w:r w:rsidR="00A65B1B" w:rsidRPr="008B2AA5">
              <w:rPr>
                <w:sz w:val="24"/>
                <w:szCs w:val="24"/>
              </w:rPr>
              <w:t xml:space="preserve">Industry, Irwindale, </w:t>
            </w:r>
            <w:r w:rsidR="003222D6" w:rsidRPr="008B2AA5">
              <w:rPr>
                <w:sz w:val="24"/>
                <w:szCs w:val="24"/>
              </w:rPr>
              <w:t xml:space="preserve">La </w:t>
            </w:r>
            <w:proofErr w:type="spellStart"/>
            <w:r w:rsidR="003222D6" w:rsidRPr="008B2AA5">
              <w:rPr>
                <w:sz w:val="24"/>
                <w:szCs w:val="24"/>
              </w:rPr>
              <w:t>Ca</w:t>
            </w:r>
            <w:r w:rsidR="003222D6" w:rsidRPr="008B2AA5">
              <w:rPr>
                <w:sz w:val="24"/>
                <w:szCs w:val="24"/>
                <w:shd w:val="clear" w:color="auto" w:fill="FFFFFF"/>
              </w:rPr>
              <w:t>ñ</w:t>
            </w:r>
            <w:r w:rsidR="003222D6" w:rsidRPr="008B2AA5">
              <w:rPr>
                <w:sz w:val="24"/>
                <w:szCs w:val="24"/>
              </w:rPr>
              <w:t>ada</w:t>
            </w:r>
            <w:proofErr w:type="spellEnd"/>
            <w:r w:rsidR="003222D6" w:rsidRPr="008B2AA5">
              <w:rPr>
                <w:sz w:val="24"/>
                <w:szCs w:val="24"/>
              </w:rPr>
              <w:t xml:space="preserve"> Flintridge, </w:t>
            </w:r>
            <w:r w:rsidR="00A65B1B" w:rsidRPr="008B2AA5">
              <w:rPr>
                <w:sz w:val="24"/>
                <w:szCs w:val="24"/>
              </w:rPr>
              <w:t>La Verne, Monrovia,</w:t>
            </w:r>
            <w:r w:rsidR="001214E0" w:rsidRPr="008B2AA5">
              <w:rPr>
                <w:sz w:val="24"/>
                <w:szCs w:val="24"/>
              </w:rPr>
              <w:t xml:space="preserve"> Montebello</w:t>
            </w:r>
            <w:r w:rsidR="009F6D18">
              <w:rPr>
                <w:sz w:val="24"/>
                <w:szCs w:val="24"/>
              </w:rPr>
              <w:t xml:space="preserve">, </w:t>
            </w:r>
            <w:r w:rsidR="001214E0" w:rsidRPr="008B2AA5">
              <w:rPr>
                <w:sz w:val="24"/>
                <w:szCs w:val="24"/>
              </w:rPr>
              <w:t>Pasadena,</w:t>
            </w:r>
            <w:r w:rsidR="00A65B1B" w:rsidRPr="008B2AA5">
              <w:rPr>
                <w:sz w:val="24"/>
                <w:szCs w:val="24"/>
              </w:rPr>
              <w:t xml:space="preserve"> </w:t>
            </w:r>
            <w:r w:rsidR="003222D6" w:rsidRPr="008B2AA5">
              <w:rPr>
                <w:sz w:val="24"/>
                <w:szCs w:val="24"/>
              </w:rPr>
              <w:t>Pomona</w:t>
            </w:r>
            <w:r w:rsidR="005372DD" w:rsidRPr="008B2AA5">
              <w:rPr>
                <w:sz w:val="24"/>
                <w:szCs w:val="24"/>
              </w:rPr>
              <w:t>,</w:t>
            </w:r>
            <w:r w:rsidR="00A65B1B" w:rsidRPr="008B2AA5">
              <w:rPr>
                <w:sz w:val="24"/>
                <w:szCs w:val="24"/>
              </w:rPr>
              <w:t xml:space="preserve"> </w:t>
            </w:r>
            <w:r w:rsidR="009F6D18">
              <w:rPr>
                <w:color w:val="000000" w:themeColor="text1"/>
                <w:sz w:val="24"/>
                <w:szCs w:val="24"/>
              </w:rPr>
              <w:t xml:space="preserve">Rosemead, </w:t>
            </w:r>
            <w:r w:rsidR="009F6D18">
              <w:rPr>
                <w:color w:val="000000" w:themeColor="text1"/>
                <w:sz w:val="24"/>
                <w:szCs w:val="24"/>
                <w:lang w:val="es-ES"/>
              </w:rPr>
              <w:t>Sierra Madre,</w:t>
            </w:r>
            <w:r w:rsidR="009F6D18" w:rsidRPr="00AE3B16">
              <w:rPr>
                <w:color w:val="000000" w:themeColor="text1"/>
                <w:sz w:val="24"/>
                <w:szCs w:val="24"/>
                <w:lang w:val="es-ES"/>
              </w:rPr>
              <w:t xml:space="preserve"> </w:t>
            </w:r>
            <w:r w:rsidR="003222D6" w:rsidRPr="008B2AA5">
              <w:rPr>
                <w:sz w:val="24"/>
                <w:szCs w:val="24"/>
              </w:rPr>
              <w:t xml:space="preserve">South El Monte, </w:t>
            </w:r>
            <w:r w:rsidR="00A65B1B" w:rsidRPr="008B2AA5">
              <w:rPr>
                <w:sz w:val="24"/>
                <w:szCs w:val="24"/>
              </w:rPr>
              <w:t>South Pasadena,</w:t>
            </w:r>
            <w:r w:rsidR="001214E0" w:rsidRPr="008B2AA5">
              <w:rPr>
                <w:sz w:val="24"/>
                <w:szCs w:val="24"/>
              </w:rPr>
              <w:t xml:space="preserve"> </w:t>
            </w:r>
            <w:r w:rsidR="009F6D18" w:rsidRPr="00AE3B16">
              <w:rPr>
                <w:color w:val="000000" w:themeColor="text1"/>
                <w:sz w:val="24"/>
                <w:szCs w:val="24"/>
                <w:lang w:val="es-ES"/>
              </w:rPr>
              <w:t>Temple City</w:t>
            </w:r>
            <w:r w:rsidR="009F6D18">
              <w:rPr>
                <w:color w:val="000000" w:themeColor="text1"/>
                <w:sz w:val="24"/>
                <w:szCs w:val="24"/>
                <w:lang w:val="es-ES"/>
              </w:rPr>
              <w:t xml:space="preserve">, </w:t>
            </w:r>
            <w:r w:rsidR="009F6D18" w:rsidRPr="008B2AA5">
              <w:rPr>
                <w:sz w:val="24"/>
                <w:szCs w:val="24"/>
              </w:rPr>
              <w:t xml:space="preserve"> </w:t>
            </w:r>
            <w:r w:rsidR="009F6D18" w:rsidRPr="00E001FB">
              <w:rPr>
                <w:color w:val="000000" w:themeColor="text1"/>
                <w:sz w:val="24"/>
                <w:szCs w:val="24"/>
              </w:rPr>
              <w:t>L.A. County District #1</w:t>
            </w:r>
            <w:r w:rsidR="009F6D18">
              <w:rPr>
                <w:color w:val="000000" w:themeColor="text1"/>
                <w:sz w:val="24"/>
                <w:szCs w:val="24"/>
              </w:rPr>
              <w:t xml:space="preserve">, </w:t>
            </w:r>
            <w:r w:rsidR="005372DD" w:rsidRPr="008B2AA5">
              <w:rPr>
                <w:sz w:val="24"/>
                <w:szCs w:val="24"/>
              </w:rPr>
              <w:t>L.A. County District #5</w:t>
            </w:r>
          </w:p>
        </w:tc>
      </w:tr>
      <w:tr w:rsidR="00E001FB" w:rsidRPr="00E001FB" w14:paraId="5A61052D" w14:textId="77777777" w:rsidTr="00C859CE">
        <w:trPr>
          <w:trHeight w:val="273"/>
        </w:trPr>
        <w:tc>
          <w:tcPr>
            <w:tcW w:w="1890" w:type="dxa"/>
          </w:tcPr>
          <w:p w14:paraId="26F2C285" w14:textId="77777777" w:rsidR="00A65B1B" w:rsidRPr="00E001FB" w:rsidRDefault="00A65B1B" w:rsidP="00C859CE">
            <w:pPr>
              <w:pStyle w:val="TableParagraph"/>
              <w:jc w:val="both"/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E001FB">
              <w:rPr>
                <w:b/>
                <w:bCs/>
                <w:color w:val="000000" w:themeColor="text1"/>
                <w:sz w:val="24"/>
                <w:szCs w:val="24"/>
              </w:rPr>
              <w:t>NOES:</w:t>
            </w:r>
          </w:p>
        </w:tc>
        <w:tc>
          <w:tcPr>
            <w:tcW w:w="7020" w:type="dxa"/>
          </w:tcPr>
          <w:p w14:paraId="4A1D1FFD" w14:textId="77777777" w:rsidR="00A65B1B" w:rsidRPr="00E001FB" w:rsidRDefault="00A65B1B" w:rsidP="00C859CE">
            <w:pPr>
              <w:pStyle w:val="TableParagraph"/>
              <w:ind w:left="0"/>
              <w:jc w:val="both"/>
              <w:rPr>
                <w:color w:val="000000" w:themeColor="text1"/>
                <w:sz w:val="24"/>
                <w:szCs w:val="24"/>
              </w:rPr>
            </w:pPr>
          </w:p>
        </w:tc>
      </w:tr>
      <w:tr w:rsidR="00E001FB" w:rsidRPr="00E001FB" w14:paraId="3255C918" w14:textId="77777777" w:rsidTr="00C859CE">
        <w:trPr>
          <w:trHeight w:val="278"/>
        </w:trPr>
        <w:tc>
          <w:tcPr>
            <w:tcW w:w="1890" w:type="dxa"/>
          </w:tcPr>
          <w:p w14:paraId="57106823" w14:textId="77777777" w:rsidR="00A65B1B" w:rsidRPr="00E001FB" w:rsidRDefault="00A65B1B" w:rsidP="00C859CE">
            <w:pPr>
              <w:pStyle w:val="TableParagraph"/>
              <w:jc w:val="both"/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E001FB">
              <w:rPr>
                <w:b/>
                <w:bCs/>
                <w:color w:val="000000" w:themeColor="text1"/>
                <w:sz w:val="24"/>
                <w:szCs w:val="24"/>
              </w:rPr>
              <w:t>ABSTAIN:</w:t>
            </w:r>
          </w:p>
        </w:tc>
        <w:tc>
          <w:tcPr>
            <w:tcW w:w="7020" w:type="dxa"/>
          </w:tcPr>
          <w:p w14:paraId="2B77E9EC" w14:textId="77777777" w:rsidR="00A65B1B" w:rsidRPr="00E001FB" w:rsidRDefault="00A65B1B" w:rsidP="00C859CE">
            <w:pPr>
              <w:pStyle w:val="TableParagraph"/>
              <w:tabs>
                <w:tab w:val="left" w:pos="893"/>
              </w:tabs>
              <w:ind w:left="0"/>
              <w:jc w:val="both"/>
              <w:rPr>
                <w:color w:val="000000" w:themeColor="text1"/>
                <w:sz w:val="24"/>
                <w:szCs w:val="24"/>
              </w:rPr>
            </w:pPr>
          </w:p>
        </w:tc>
      </w:tr>
      <w:tr w:rsidR="00E001FB" w:rsidRPr="00E001FB" w14:paraId="3DD4EDC1" w14:textId="77777777" w:rsidTr="00C859CE">
        <w:trPr>
          <w:trHeight w:val="278"/>
        </w:trPr>
        <w:tc>
          <w:tcPr>
            <w:tcW w:w="1890" w:type="dxa"/>
          </w:tcPr>
          <w:p w14:paraId="201066B4" w14:textId="77777777" w:rsidR="00A65B1B" w:rsidRPr="00E001FB" w:rsidRDefault="00A65B1B" w:rsidP="00C859CE">
            <w:pPr>
              <w:pStyle w:val="TableParagraph"/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E001FB">
              <w:rPr>
                <w:b/>
                <w:bCs/>
                <w:color w:val="000000" w:themeColor="text1"/>
                <w:sz w:val="24"/>
                <w:szCs w:val="24"/>
              </w:rPr>
              <w:lastRenderedPageBreak/>
              <w:t>NO VOTE RECORDED:</w:t>
            </w:r>
          </w:p>
        </w:tc>
        <w:tc>
          <w:tcPr>
            <w:tcW w:w="7020" w:type="dxa"/>
          </w:tcPr>
          <w:p w14:paraId="3040B7B8" w14:textId="5343D009" w:rsidR="00A65B1B" w:rsidRPr="00E001FB" w:rsidRDefault="009F6D18" w:rsidP="009F6D18">
            <w:pPr>
              <w:pStyle w:val="TableParagraph"/>
              <w:tabs>
                <w:tab w:val="left" w:pos="893"/>
              </w:tabs>
              <w:ind w:left="0"/>
              <w:jc w:val="both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  <w:lang w:val="es-ES"/>
              </w:rPr>
              <w:t>Baldwin Park</w:t>
            </w:r>
          </w:p>
        </w:tc>
      </w:tr>
      <w:tr w:rsidR="00E001FB" w:rsidRPr="00986F73" w14:paraId="14B8DA72" w14:textId="77777777" w:rsidTr="00C859CE">
        <w:trPr>
          <w:trHeight w:val="287"/>
        </w:trPr>
        <w:tc>
          <w:tcPr>
            <w:tcW w:w="1890" w:type="dxa"/>
          </w:tcPr>
          <w:p w14:paraId="2CB1CBC6" w14:textId="77777777" w:rsidR="00A65B1B" w:rsidRPr="00E001FB" w:rsidRDefault="00A65B1B" w:rsidP="00C859CE">
            <w:pPr>
              <w:pStyle w:val="TableParagraph"/>
              <w:jc w:val="both"/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E001FB">
              <w:rPr>
                <w:b/>
                <w:bCs/>
                <w:color w:val="000000" w:themeColor="text1"/>
                <w:sz w:val="24"/>
                <w:szCs w:val="24"/>
              </w:rPr>
              <w:t>ABSENT:</w:t>
            </w:r>
          </w:p>
        </w:tc>
        <w:tc>
          <w:tcPr>
            <w:tcW w:w="7020" w:type="dxa"/>
          </w:tcPr>
          <w:p w14:paraId="3BE3296C" w14:textId="1C49DC37" w:rsidR="00A65B1B" w:rsidRPr="00362DE2" w:rsidRDefault="001214E0" w:rsidP="009F6D18">
            <w:pPr>
              <w:pStyle w:val="TableParagraph"/>
              <w:tabs>
                <w:tab w:val="left" w:pos="893"/>
              </w:tabs>
              <w:ind w:left="0"/>
              <w:jc w:val="both"/>
              <w:rPr>
                <w:color w:val="000000" w:themeColor="text1"/>
                <w:sz w:val="24"/>
                <w:szCs w:val="24"/>
                <w:lang w:val="es-ES"/>
              </w:rPr>
            </w:pPr>
            <w:r w:rsidRPr="00986F73">
              <w:rPr>
                <w:color w:val="000000" w:themeColor="text1"/>
                <w:sz w:val="24"/>
                <w:szCs w:val="24"/>
                <w:lang w:val="es-ES"/>
              </w:rPr>
              <w:t>Alhambra,</w:t>
            </w:r>
            <w:r w:rsidRPr="00AE3B16">
              <w:rPr>
                <w:color w:val="000000" w:themeColor="text1"/>
                <w:sz w:val="24"/>
                <w:szCs w:val="24"/>
                <w:lang w:val="es-ES"/>
              </w:rPr>
              <w:t xml:space="preserve"> </w:t>
            </w:r>
            <w:r w:rsidR="009F6D18">
              <w:rPr>
                <w:color w:val="000000" w:themeColor="text1"/>
                <w:sz w:val="24"/>
                <w:szCs w:val="24"/>
                <w:lang w:val="es-ES"/>
              </w:rPr>
              <w:t>La Puente,</w:t>
            </w:r>
            <w:r w:rsidR="009F6D18" w:rsidRPr="008B2AA5">
              <w:rPr>
                <w:sz w:val="24"/>
                <w:szCs w:val="24"/>
              </w:rPr>
              <w:t xml:space="preserve"> Monterey Park</w:t>
            </w:r>
            <w:r w:rsidR="009F6D18">
              <w:rPr>
                <w:sz w:val="24"/>
                <w:szCs w:val="24"/>
              </w:rPr>
              <w:t xml:space="preserve">, </w:t>
            </w:r>
            <w:r w:rsidR="009F6D18" w:rsidRPr="008B2AA5">
              <w:rPr>
                <w:sz w:val="24"/>
                <w:szCs w:val="24"/>
              </w:rPr>
              <w:t>San Dimas, San Gabriel, San Marino, Walnut, We</w:t>
            </w:r>
            <w:bookmarkStart w:id="7" w:name="_GoBack"/>
            <w:bookmarkEnd w:id="7"/>
            <w:r w:rsidR="009F6D18" w:rsidRPr="008B2AA5">
              <w:rPr>
                <w:sz w:val="24"/>
                <w:szCs w:val="24"/>
              </w:rPr>
              <w:t xml:space="preserve">st Covina, </w:t>
            </w:r>
            <w:r w:rsidR="00D31ABD">
              <w:rPr>
                <w:color w:val="000000" w:themeColor="text1"/>
                <w:sz w:val="24"/>
                <w:szCs w:val="24"/>
                <w:lang w:val="es-ES"/>
              </w:rPr>
              <w:t xml:space="preserve">SGV </w:t>
            </w:r>
            <w:proofErr w:type="spellStart"/>
            <w:r w:rsidR="00D31ABD">
              <w:rPr>
                <w:color w:val="000000" w:themeColor="text1"/>
                <w:sz w:val="24"/>
                <w:szCs w:val="24"/>
                <w:lang w:val="es-ES"/>
              </w:rPr>
              <w:t>Water</w:t>
            </w:r>
            <w:proofErr w:type="spellEnd"/>
            <w:r w:rsidR="00D31ABD">
              <w:rPr>
                <w:color w:val="000000" w:themeColor="text1"/>
                <w:sz w:val="24"/>
                <w:szCs w:val="24"/>
                <w:lang w:val="es-ES"/>
              </w:rPr>
              <w:t xml:space="preserve"> </w:t>
            </w:r>
            <w:proofErr w:type="spellStart"/>
            <w:r w:rsidR="00D31ABD">
              <w:rPr>
                <w:color w:val="000000" w:themeColor="text1"/>
                <w:sz w:val="24"/>
                <w:szCs w:val="24"/>
                <w:lang w:val="es-ES"/>
              </w:rPr>
              <w:t>Districts</w:t>
            </w:r>
            <w:proofErr w:type="spellEnd"/>
          </w:p>
        </w:tc>
      </w:tr>
    </w:tbl>
    <w:p w14:paraId="01B0B654" w14:textId="77777777" w:rsidR="00A65B1B" w:rsidRPr="00362DE2" w:rsidRDefault="00A65B1B" w:rsidP="00934052">
      <w:pPr>
        <w:ind w:left="450" w:hanging="630"/>
        <w:jc w:val="both"/>
        <w:rPr>
          <w:b/>
          <w:bCs/>
          <w:color w:val="000000" w:themeColor="text1"/>
          <w:sz w:val="24"/>
          <w:szCs w:val="24"/>
          <w:lang w:val="es-ES"/>
        </w:rPr>
      </w:pPr>
      <w:bookmarkStart w:id="8" w:name="A_quorum_was_in_attendance."/>
      <w:bookmarkEnd w:id="8"/>
    </w:p>
    <w:p w14:paraId="0DCB7E53" w14:textId="77777777" w:rsidR="0017557C" w:rsidRPr="00986F73" w:rsidRDefault="0017557C" w:rsidP="00934052">
      <w:pPr>
        <w:ind w:left="450" w:hanging="630"/>
        <w:jc w:val="both"/>
        <w:rPr>
          <w:b/>
          <w:bCs/>
          <w:color w:val="000000" w:themeColor="text1"/>
          <w:sz w:val="24"/>
          <w:szCs w:val="24"/>
          <w:lang w:val="es-ES"/>
        </w:rPr>
      </w:pPr>
    </w:p>
    <w:p w14:paraId="4B63F77A" w14:textId="20202F83" w:rsidR="006639F3" w:rsidRPr="00362DE2" w:rsidRDefault="006639F3" w:rsidP="00934052">
      <w:pPr>
        <w:ind w:left="450" w:hanging="630"/>
        <w:jc w:val="both"/>
        <w:rPr>
          <w:b/>
          <w:bCs/>
          <w:color w:val="000000" w:themeColor="text1"/>
          <w:sz w:val="24"/>
          <w:szCs w:val="24"/>
        </w:rPr>
      </w:pPr>
      <w:r w:rsidRPr="00362DE2">
        <w:rPr>
          <w:b/>
          <w:bCs/>
          <w:color w:val="000000" w:themeColor="text1"/>
          <w:sz w:val="24"/>
          <w:szCs w:val="24"/>
        </w:rPr>
        <w:t xml:space="preserve">ADJOURN JOINT MEETING </w:t>
      </w:r>
    </w:p>
    <w:p w14:paraId="799F34EB" w14:textId="614371AC" w:rsidR="008D4DC2" w:rsidRPr="00767718" w:rsidRDefault="006639F3" w:rsidP="00A20FFE">
      <w:pPr>
        <w:ind w:left="-180"/>
        <w:jc w:val="both"/>
        <w:rPr>
          <w:sz w:val="24"/>
          <w:szCs w:val="24"/>
        </w:rPr>
      </w:pPr>
      <w:r w:rsidRPr="00362DE2">
        <w:rPr>
          <w:color w:val="000000" w:themeColor="text1"/>
          <w:sz w:val="24"/>
          <w:szCs w:val="24"/>
        </w:rPr>
        <w:t xml:space="preserve">SGVCOG President, Becky Shevlin, adjourned the </w:t>
      </w:r>
      <w:r w:rsidR="00771B4C">
        <w:rPr>
          <w:color w:val="000000" w:themeColor="text1"/>
          <w:sz w:val="24"/>
          <w:szCs w:val="24"/>
        </w:rPr>
        <w:t xml:space="preserve">Special </w:t>
      </w:r>
      <w:r w:rsidR="0017557C" w:rsidRPr="0017557C">
        <w:rPr>
          <w:color w:val="000000" w:themeColor="text1"/>
          <w:sz w:val="24"/>
          <w:szCs w:val="24"/>
        </w:rPr>
        <w:t xml:space="preserve">Joint </w:t>
      </w:r>
      <w:r w:rsidR="0017557C">
        <w:rPr>
          <w:color w:val="000000" w:themeColor="text1"/>
          <w:sz w:val="24"/>
          <w:szCs w:val="24"/>
        </w:rPr>
        <w:t xml:space="preserve">Meeting of the </w:t>
      </w:r>
      <w:r w:rsidR="0017557C" w:rsidRPr="0017557C">
        <w:rPr>
          <w:color w:val="000000" w:themeColor="text1"/>
          <w:sz w:val="24"/>
          <w:szCs w:val="24"/>
        </w:rPr>
        <w:t xml:space="preserve">Capital Projects and Construction </w:t>
      </w:r>
      <w:r w:rsidR="0017557C" w:rsidRPr="008B2AA5">
        <w:rPr>
          <w:sz w:val="24"/>
          <w:szCs w:val="24"/>
        </w:rPr>
        <w:t xml:space="preserve">Committee, </w:t>
      </w:r>
      <w:r w:rsidR="0017557C" w:rsidRPr="00767718">
        <w:rPr>
          <w:sz w:val="24"/>
          <w:szCs w:val="24"/>
        </w:rPr>
        <w:t xml:space="preserve">Energy, Environment, and Natural Resources Committee, Executive Committee, Governing Board, Homelessness Committee, Transportation Committee, and Water Committee </w:t>
      </w:r>
      <w:r w:rsidRPr="00767718">
        <w:rPr>
          <w:sz w:val="24"/>
          <w:szCs w:val="24"/>
        </w:rPr>
        <w:t>at 4:</w:t>
      </w:r>
      <w:r w:rsidR="00767718" w:rsidRPr="00767718">
        <w:rPr>
          <w:sz w:val="24"/>
          <w:szCs w:val="24"/>
        </w:rPr>
        <w:t>11</w:t>
      </w:r>
      <w:r w:rsidR="00803DD2" w:rsidRPr="00767718">
        <w:rPr>
          <w:sz w:val="24"/>
          <w:szCs w:val="24"/>
        </w:rPr>
        <w:t xml:space="preserve"> </w:t>
      </w:r>
      <w:r w:rsidR="001214E0" w:rsidRPr="00767718">
        <w:rPr>
          <w:sz w:val="24"/>
          <w:szCs w:val="24"/>
        </w:rPr>
        <w:t>PM</w:t>
      </w:r>
      <w:r w:rsidRPr="00767718">
        <w:rPr>
          <w:sz w:val="24"/>
          <w:szCs w:val="24"/>
        </w:rPr>
        <w:t xml:space="preserve">. </w:t>
      </w:r>
    </w:p>
    <w:p w14:paraId="6486C080" w14:textId="77777777" w:rsidR="00A20FFE" w:rsidRPr="00767718" w:rsidRDefault="00A20FFE" w:rsidP="00A20FFE">
      <w:pPr>
        <w:ind w:left="-180"/>
        <w:jc w:val="both"/>
        <w:rPr>
          <w:sz w:val="24"/>
          <w:szCs w:val="24"/>
        </w:rPr>
      </w:pPr>
    </w:p>
    <w:p w14:paraId="1E9C9FAE" w14:textId="77777777" w:rsidR="00803DD2" w:rsidRPr="00362DE2" w:rsidRDefault="00803DD2" w:rsidP="00803DD2">
      <w:pPr>
        <w:ind w:left="-180" w:hanging="180"/>
        <w:jc w:val="both"/>
        <w:rPr>
          <w:b/>
          <w:sz w:val="24"/>
          <w:szCs w:val="24"/>
        </w:rPr>
      </w:pPr>
    </w:p>
    <w:p w14:paraId="13758E1A" w14:textId="3DE53E87" w:rsidR="00D87DC1" w:rsidRPr="00362DE2" w:rsidRDefault="00D87DC1" w:rsidP="0017557C">
      <w:pPr>
        <w:ind w:left="-180"/>
        <w:jc w:val="both"/>
        <w:rPr>
          <w:b/>
          <w:sz w:val="24"/>
          <w:szCs w:val="24"/>
        </w:rPr>
      </w:pPr>
      <w:r w:rsidRPr="00362DE2">
        <w:rPr>
          <w:b/>
          <w:sz w:val="24"/>
          <w:szCs w:val="24"/>
        </w:rPr>
        <w:t>BOARD APPROVED</w:t>
      </w:r>
    </w:p>
    <w:p w14:paraId="117FFA57" w14:textId="75B38AE2" w:rsidR="004C20A2" w:rsidRPr="00362DE2" w:rsidRDefault="004C20A2" w:rsidP="005605DA">
      <w:pPr>
        <w:ind w:left="-180"/>
        <w:jc w:val="both"/>
        <w:rPr>
          <w:b/>
          <w:sz w:val="24"/>
          <w:szCs w:val="24"/>
        </w:rPr>
      </w:pPr>
    </w:p>
    <w:p w14:paraId="03E3F18C" w14:textId="77777777" w:rsidR="004C20A2" w:rsidRPr="00362DE2" w:rsidRDefault="004C20A2" w:rsidP="005605DA">
      <w:pPr>
        <w:ind w:left="-180"/>
        <w:jc w:val="both"/>
        <w:rPr>
          <w:b/>
          <w:bCs/>
          <w:sz w:val="24"/>
          <w:szCs w:val="24"/>
        </w:rPr>
      </w:pPr>
    </w:p>
    <w:p w14:paraId="1FD92808" w14:textId="77777777" w:rsidR="00D87DC1" w:rsidRPr="00362DE2" w:rsidRDefault="00D87DC1" w:rsidP="00D87DC1">
      <w:pPr>
        <w:pStyle w:val="BodyText"/>
        <w:ind w:left="720"/>
        <w:rPr>
          <w:u w:val="single"/>
        </w:rPr>
      </w:pPr>
    </w:p>
    <w:p w14:paraId="4C968C01" w14:textId="77777777" w:rsidR="005605DA" w:rsidRPr="00362DE2" w:rsidRDefault="005605DA" w:rsidP="0017557C">
      <w:pPr>
        <w:pStyle w:val="BodyText"/>
        <w:ind w:hanging="180"/>
      </w:pPr>
      <w:r w:rsidRPr="00362DE2">
        <w:t>_____________________</w:t>
      </w:r>
    </w:p>
    <w:p w14:paraId="2BC4923B" w14:textId="0D44B6A9" w:rsidR="00D87DC1" w:rsidRPr="00362DE2" w:rsidRDefault="00D87DC1" w:rsidP="0017557C">
      <w:pPr>
        <w:pStyle w:val="BodyText"/>
        <w:ind w:hanging="180"/>
      </w:pPr>
      <w:r w:rsidRPr="00362DE2">
        <w:t>Date</w:t>
      </w:r>
    </w:p>
    <w:p w14:paraId="2F2AB38E" w14:textId="0A5E1BF4" w:rsidR="00D87DC1" w:rsidRPr="00362DE2" w:rsidRDefault="00D87DC1" w:rsidP="0017557C">
      <w:pPr>
        <w:pStyle w:val="BodyText"/>
        <w:ind w:left="720" w:hanging="180"/>
      </w:pPr>
      <w:r w:rsidRPr="00362DE2">
        <w:rPr>
          <w:noProof/>
        </w:rPr>
        <w:t xml:space="preserve"> </w:t>
      </w:r>
    </w:p>
    <w:p w14:paraId="14372B6D" w14:textId="77777777" w:rsidR="00D87DC1" w:rsidRPr="00362DE2" w:rsidRDefault="00D87DC1" w:rsidP="0017557C">
      <w:pPr>
        <w:pStyle w:val="BodyText"/>
        <w:ind w:hanging="180"/>
      </w:pPr>
      <w:r w:rsidRPr="00362DE2">
        <w:t>_____________________</w:t>
      </w:r>
    </w:p>
    <w:p w14:paraId="56BECC4C" w14:textId="77777777" w:rsidR="00D87DC1" w:rsidRPr="00362DE2" w:rsidRDefault="00D87DC1" w:rsidP="0017557C">
      <w:pPr>
        <w:ind w:hanging="180"/>
        <w:rPr>
          <w:sz w:val="24"/>
          <w:szCs w:val="24"/>
        </w:rPr>
      </w:pPr>
      <w:r w:rsidRPr="00362DE2">
        <w:rPr>
          <w:sz w:val="24"/>
          <w:szCs w:val="24"/>
        </w:rPr>
        <w:t>Marisa Creter, Secretary</w:t>
      </w:r>
    </w:p>
    <w:p w14:paraId="499C7D09" w14:textId="77777777" w:rsidR="00D87DC1" w:rsidRDefault="00D87DC1" w:rsidP="00934052">
      <w:pPr>
        <w:ind w:left="450" w:hanging="630"/>
        <w:jc w:val="both"/>
        <w:rPr>
          <w:b/>
          <w:bCs/>
          <w:sz w:val="24"/>
          <w:szCs w:val="24"/>
        </w:rPr>
      </w:pPr>
    </w:p>
    <w:sectPr w:rsidR="00D87DC1" w:rsidSect="004D3FA4">
      <w:headerReference w:type="default" r:id="rId9"/>
      <w:footerReference w:type="default" r:id="rId10"/>
      <w:pgSz w:w="12240" w:h="15840"/>
      <w:pgMar w:top="1440" w:right="1440" w:bottom="1440" w:left="1440" w:header="550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BD90CE" w14:textId="77777777" w:rsidR="009A3112" w:rsidRDefault="009A3112">
      <w:r>
        <w:separator/>
      </w:r>
    </w:p>
  </w:endnote>
  <w:endnote w:type="continuationSeparator" w:id="0">
    <w:p w14:paraId="0B9141D4" w14:textId="77777777" w:rsidR="009A3112" w:rsidRDefault="009A31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41CF7CCF" w14:paraId="15A7DA26" w14:textId="77777777" w:rsidTr="41CF7CCF">
      <w:tc>
        <w:tcPr>
          <w:tcW w:w="3120" w:type="dxa"/>
        </w:tcPr>
        <w:p w14:paraId="6EB5BF7C" w14:textId="122C62D3" w:rsidR="41CF7CCF" w:rsidRDefault="41CF7CCF" w:rsidP="41CF7CCF">
          <w:pPr>
            <w:pStyle w:val="Header"/>
            <w:ind w:left="-115"/>
          </w:pPr>
        </w:p>
      </w:tc>
      <w:tc>
        <w:tcPr>
          <w:tcW w:w="3120" w:type="dxa"/>
        </w:tcPr>
        <w:p w14:paraId="463C9EF1" w14:textId="5877FF64" w:rsidR="41CF7CCF" w:rsidRDefault="41CF7CCF" w:rsidP="41CF7CCF">
          <w:pPr>
            <w:pStyle w:val="Header"/>
            <w:jc w:val="center"/>
          </w:pPr>
        </w:p>
      </w:tc>
      <w:tc>
        <w:tcPr>
          <w:tcW w:w="3120" w:type="dxa"/>
        </w:tcPr>
        <w:p w14:paraId="1741B68B" w14:textId="481206AA" w:rsidR="41CF7CCF" w:rsidRDefault="41CF7CCF" w:rsidP="41CF7CCF">
          <w:pPr>
            <w:pStyle w:val="Header"/>
            <w:ind w:right="-115"/>
            <w:jc w:val="right"/>
          </w:pPr>
        </w:p>
      </w:tc>
    </w:tr>
  </w:tbl>
  <w:p w14:paraId="125F03D7" w14:textId="29D8F416" w:rsidR="41CF7CCF" w:rsidRDefault="41CF7CCF" w:rsidP="41CF7CC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958D064" w14:textId="77777777" w:rsidR="009A3112" w:rsidRDefault="009A3112">
      <w:r>
        <w:separator/>
      </w:r>
    </w:p>
  </w:footnote>
  <w:footnote w:type="continuationSeparator" w:id="0">
    <w:p w14:paraId="4D453C8B" w14:textId="77777777" w:rsidR="009A3112" w:rsidRDefault="009A311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5D9126" w14:textId="65C8F935" w:rsidR="00803DD2" w:rsidRDefault="00803DD2" w:rsidP="41CF7CCF">
    <w:pPr>
      <w:pStyle w:val="Heading1"/>
      <w:tabs>
        <w:tab w:val="left" w:pos="1140"/>
        <w:tab w:val="right" w:pos="9146"/>
      </w:tabs>
      <w:ind w:left="-360"/>
      <w:rPr>
        <w:b w:val="0"/>
        <w:bCs w:val="0"/>
        <w:color w:val="FF0000"/>
        <w:sz w:val="22"/>
        <w:szCs w:val="22"/>
      </w:rPr>
    </w:pPr>
    <w:r w:rsidRPr="00803DD2">
      <w:rPr>
        <w:b w:val="0"/>
        <w:bCs w:val="0"/>
        <w:color w:val="FF0000"/>
        <w:sz w:val="22"/>
        <w:szCs w:val="22"/>
      </w:rPr>
      <w:t xml:space="preserve">Special Joint Meeting of the Capital Projects and Construction Committee, Energy, Environment, and Natural Resources Committee, Executive Committee, Governing Board, Homelessness Committee, Transportation Committee, and Water Committee </w:t>
    </w:r>
  </w:p>
  <w:p w14:paraId="60B1FD45" w14:textId="22067067" w:rsidR="00B936D4" w:rsidRPr="00376E4F" w:rsidRDefault="00D953A9" w:rsidP="41CF7CCF">
    <w:pPr>
      <w:pStyle w:val="Heading1"/>
      <w:tabs>
        <w:tab w:val="left" w:pos="1140"/>
        <w:tab w:val="right" w:pos="9146"/>
      </w:tabs>
      <w:ind w:left="-360"/>
      <w:rPr>
        <w:b w:val="0"/>
        <w:bCs w:val="0"/>
        <w:sz w:val="22"/>
        <w:szCs w:val="22"/>
      </w:rPr>
    </w:pPr>
    <w:r>
      <w:rPr>
        <w:b w:val="0"/>
        <w:bCs w:val="0"/>
        <w:sz w:val="22"/>
        <w:szCs w:val="22"/>
      </w:rPr>
      <w:t>December 15</w:t>
    </w:r>
    <w:r w:rsidR="00D42CD5">
      <w:rPr>
        <w:b w:val="0"/>
        <w:bCs w:val="0"/>
        <w:sz w:val="22"/>
        <w:szCs w:val="22"/>
      </w:rPr>
      <w:t>,</w:t>
    </w:r>
    <w:r w:rsidR="006F7AE9">
      <w:rPr>
        <w:b w:val="0"/>
        <w:bCs w:val="0"/>
        <w:sz w:val="22"/>
        <w:szCs w:val="22"/>
      </w:rPr>
      <w:t xml:space="preserve"> 2022</w:t>
    </w:r>
  </w:p>
  <w:p w14:paraId="1B41F7F7" w14:textId="7CED86D3" w:rsidR="00B936D4" w:rsidRPr="00376E4F" w:rsidRDefault="0510964E" w:rsidP="41CF7CCF">
    <w:pPr>
      <w:pStyle w:val="Heading1"/>
      <w:tabs>
        <w:tab w:val="left" w:pos="1140"/>
        <w:tab w:val="right" w:pos="9146"/>
      </w:tabs>
      <w:ind w:left="-360"/>
      <w:rPr>
        <w:b w:val="0"/>
        <w:bCs w:val="0"/>
        <w:sz w:val="22"/>
        <w:szCs w:val="22"/>
      </w:rPr>
    </w:pPr>
    <w:r w:rsidRPr="0510964E">
      <w:rPr>
        <w:b w:val="0"/>
        <w:bCs w:val="0"/>
        <w:sz w:val="22"/>
        <w:szCs w:val="22"/>
      </w:rPr>
      <w:t>4:00</w:t>
    </w:r>
    <w:r w:rsidR="00167571">
      <w:rPr>
        <w:b w:val="0"/>
        <w:bCs w:val="0"/>
        <w:sz w:val="22"/>
        <w:szCs w:val="22"/>
      </w:rPr>
      <w:t xml:space="preserve"> PM</w:t>
    </w:r>
  </w:p>
</w:hdr>
</file>

<file path=word/intelligence.xml><?xml version="1.0" encoding="utf-8"?>
<int:Intelligence xmlns:int="http://schemas.microsoft.com/office/intelligence/2019/intelligence">
  <int:IntelligenceSettings/>
  <int:Manifest>
    <int:WordHash hashCode="rOKjFJzNcap15/" id="BSVqDSSa"/>
  </int:Manifest>
  <int:Observations>
    <int:Content id="BSVqDSSa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AE1A8B"/>
    <w:multiLevelType w:val="hybridMultilevel"/>
    <w:tmpl w:val="E7460D00"/>
    <w:lvl w:ilvl="0" w:tplc="0409000F">
      <w:start w:val="1"/>
      <w:numFmt w:val="decimal"/>
      <w:lvlText w:val="%1."/>
      <w:lvlJc w:val="left"/>
      <w:pPr>
        <w:ind w:left="1770" w:hanging="360"/>
      </w:pPr>
    </w:lvl>
    <w:lvl w:ilvl="1" w:tplc="04090019" w:tentative="1">
      <w:start w:val="1"/>
      <w:numFmt w:val="lowerLetter"/>
      <w:lvlText w:val="%2."/>
      <w:lvlJc w:val="left"/>
      <w:pPr>
        <w:ind w:left="2490" w:hanging="360"/>
      </w:pPr>
    </w:lvl>
    <w:lvl w:ilvl="2" w:tplc="0409001B" w:tentative="1">
      <w:start w:val="1"/>
      <w:numFmt w:val="lowerRoman"/>
      <w:lvlText w:val="%3."/>
      <w:lvlJc w:val="right"/>
      <w:pPr>
        <w:ind w:left="3210" w:hanging="180"/>
      </w:pPr>
    </w:lvl>
    <w:lvl w:ilvl="3" w:tplc="0409000F" w:tentative="1">
      <w:start w:val="1"/>
      <w:numFmt w:val="decimal"/>
      <w:lvlText w:val="%4."/>
      <w:lvlJc w:val="left"/>
      <w:pPr>
        <w:ind w:left="3930" w:hanging="360"/>
      </w:pPr>
    </w:lvl>
    <w:lvl w:ilvl="4" w:tplc="04090019" w:tentative="1">
      <w:start w:val="1"/>
      <w:numFmt w:val="lowerLetter"/>
      <w:lvlText w:val="%5."/>
      <w:lvlJc w:val="left"/>
      <w:pPr>
        <w:ind w:left="4650" w:hanging="360"/>
      </w:pPr>
    </w:lvl>
    <w:lvl w:ilvl="5" w:tplc="0409001B" w:tentative="1">
      <w:start w:val="1"/>
      <w:numFmt w:val="lowerRoman"/>
      <w:lvlText w:val="%6."/>
      <w:lvlJc w:val="right"/>
      <w:pPr>
        <w:ind w:left="5370" w:hanging="180"/>
      </w:pPr>
    </w:lvl>
    <w:lvl w:ilvl="6" w:tplc="0409000F" w:tentative="1">
      <w:start w:val="1"/>
      <w:numFmt w:val="decimal"/>
      <w:lvlText w:val="%7."/>
      <w:lvlJc w:val="left"/>
      <w:pPr>
        <w:ind w:left="6090" w:hanging="360"/>
      </w:pPr>
    </w:lvl>
    <w:lvl w:ilvl="7" w:tplc="04090019" w:tentative="1">
      <w:start w:val="1"/>
      <w:numFmt w:val="lowerLetter"/>
      <w:lvlText w:val="%8."/>
      <w:lvlJc w:val="left"/>
      <w:pPr>
        <w:ind w:left="6810" w:hanging="360"/>
      </w:pPr>
    </w:lvl>
    <w:lvl w:ilvl="8" w:tplc="0409001B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1" w15:restartNumberingAfterBreak="0">
    <w:nsid w:val="10122693"/>
    <w:multiLevelType w:val="hybridMultilevel"/>
    <w:tmpl w:val="242E59C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160577C0"/>
    <w:multiLevelType w:val="hybridMultilevel"/>
    <w:tmpl w:val="AB7EA62E"/>
    <w:lvl w:ilvl="0" w:tplc="2D3841DC">
      <w:start w:val="1"/>
      <w:numFmt w:val="decimal"/>
      <w:lvlText w:val="(%1)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17A83FC3"/>
    <w:multiLevelType w:val="hybridMultilevel"/>
    <w:tmpl w:val="C2CA6DC4"/>
    <w:lvl w:ilvl="0" w:tplc="5C7C85C8">
      <w:start w:val="8"/>
      <w:numFmt w:val="decimal"/>
      <w:lvlText w:val="%1."/>
      <w:lvlJc w:val="left"/>
      <w:pPr>
        <w:ind w:left="720" w:hanging="360"/>
      </w:pPr>
    </w:lvl>
    <w:lvl w:ilvl="1" w:tplc="F1B8CB6A">
      <w:start w:val="1"/>
      <w:numFmt w:val="lowerLetter"/>
      <w:lvlText w:val="%2."/>
      <w:lvlJc w:val="left"/>
      <w:pPr>
        <w:ind w:left="1440" w:hanging="360"/>
      </w:pPr>
    </w:lvl>
    <w:lvl w:ilvl="2" w:tplc="54640BFC">
      <w:start w:val="1"/>
      <w:numFmt w:val="lowerRoman"/>
      <w:lvlText w:val="%3."/>
      <w:lvlJc w:val="right"/>
      <w:pPr>
        <w:ind w:left="2160" w:hanging="180"/>
      </w:pPr>
    </w:lvl>
    <w:lvl w:ilvl="3" w:tplc="25FED1B0">
      <w:start w:val="1"/>
      <w:numFmt w:val="decimal"/>
      <w:lvlText w:val="%4."/>
      <w:lvlJc w:val="left"/>
      <w:pPr>
        <w:ind w:left="2880" w:hanging="360"/>
      </w:pPr>
    </w:lvl>
    <w:lvl w:ilvl="4" w:tplc="FD52E276">
      <w:start w:val="1"/>
      <w:numFmt w:val="lowerLetter"/>
      <w:lvlText w:val="%5."/>
      <w:lvlJc w:val="left"/>
      <w:pPr>
        <w:ind w:left="3600" w:hanging="360"/>
      </w:pPr>
    </w:lvl>
    <w:lvl w:ilvl="5" w:tplc="79A8B934">
      <w:start w:val="1"/>
      <w:numFmt w:val="lowerRoman"/>
      <w:lvlText w:val="%6."/>
      <w:lvlJc w:val="right"/>
      <w:pPr>
        <w:ind w:left="4320" w:hanging="180"/>
      </w:pPr>
    </w:lvl>
    <w:lvl w:ilvl="6" w:tplc="7AF69128">
      <w:start w:val="1"/>
      <w:numFmt w:val="decimal"/>
      <w:lvlText w:val="%7."/>
      <w:lvlJc w:val="left"/>
      <w:pPr>
        <w:ind w:left="5040" w:hanging="360"/>
      </w:pPr>
    </w:lvl>
    <w:lvl w:ilvl="7" w:tplc="3B44025A">
      <w:start w:val="1"/>
      <w:numFmt w:val="lowerLetter"/>
      <w:lvlText w:val="%8."/>
      <w:lvlJc w:val="left"/>
      <w:pPr>
        <w:ind w:left="5760" w:hanging="360"/>
      </w:pPr>
    </w:lvl>
    <w:lvl w:ilvl="8" w:tplc="9E000606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2E5D38"/>
    <w:multiLevelType w:val="hybridMultilevel"/>
    <w:tmpl w:val="D5A22A4A"/>
    <w:lvl w:ilvl="0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5" w15:restartNumberingAfterBreak="0">
    <w:nsid w:val="18A6412C"/>
    <w:multiLevelType w:val="hybridMultilevel"/>
    <w:tmpl w:val="D61EEA06"/>
    <w:lvl w:ilvl="0" w:tplc="74903232">
      <w:start w:val="1"/>
      <w:numFmt w:val="decimal"/>
      <w:lvlText w:val="%1."/>
      <w:lvlJc w:val="left"/>
      <w:pPr>
        <w:ind w:left="720" w:hanging="360"/>
      </w:pPr>
    </w:lvl>
    <w:lvl w:ilvl="1" w:tplc="007C0CF2">
      <w:start w:val="1"/>
      <w:numFmt w:val="lowerLetter"/>
      <w:lvlText w:val="%2."/>
      <w:lvlJc w:val="left"/>
      <w:pPr>
        <w:ind w:left="1440" w:hanging="360"/>
      </w:pPr>
    </w:lvl>
    <w:lvl w:ilvl="2" w:tplc="07BE6CE2">
      <w:start w:val="1"/>
      <w:numFmt w:val="lowerRoman"/>
      <w:lvlText w:val="%3."/>
      <w:lvlJc w:val="right"/>
      <w:pPr>
        <w:ind w:left="2160" w:hanging="180"/>
      </w:pPr>
    </w:lvl>
    <w:lvl w:ilvl="3" w:tplc="8548B7E8">
      <w:start w:val="1"/>
      <w:numFmt w:val="decimal"/>
      <w:lvlText w:val="%4."/>
      <w:lvlJc w:val="left"/>
      <w:pPr>
        <w:ind w:left="2880" w:hanging="360"/>
      </w:pPr>
    </w:lvl>
    <w:lvl w:ilvl="4" w:tplc="F2B24E84">
      <w:start w:val="1"/>
      <w:numFmt w:val="lowerLetter"/>
      <w:lvlText w:val="%5."/>
      <w:lvlJc w:val="left"/>
      <w:pPr>
        <w:ind w:left="3600" w:hanging="360"/>
      </w:pPr>
    </w:lvl>
    <w:lvl w:ilvl="5" w:tplc="A8C293E4">
      <w:start w:val="1"/>
      <w:numFmt w:val="lowerRoman"/>
      <w:lvlText w:val="%6."/>
      <w:lvlJc w:val="right"/>
      <w:pPr>
        <w:ind w:left="4320" w:hanging="180"/>
      </w:pPr>
    </w:lvl>
    <w:lvl w:ilvl="6" w:tplc="09B4A12E">
      <w:start w:val="1"/>
      <w:numFmt w:val="decimal"/>
      <w:lvlText w:val="%7."/>
      <w:lvlJc w:val="left"/>
      <w:pPr>
        <w:ind w:left="5040" w:hanging="360"/>
      </w:pPr>
    </w:lvl>
    <w:lvl w:ilvl="7" w:tplc="F418D04E">
      <w:start w:val="1"/>
      <w:numFmt w:val="lowerLetter"/>
      <w:lvlText w:val="%8."/>
      <w:lvlJc w:val="left"/>
      <w:pPr>
        <w:ind w:left="5760" w:hanging="360"/>
      </w:pPr>
    </w:lvl>
    <w:lvl w:ilvl="8" w:tplc="ED9406D4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326F37"/>
    <w:multiLevelType w:val="hybridMultilevel"/>
    <w:tmpl w:val="E11A38B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1CC62147"/>
    <w:multiLevelType w:val="hybridMultilevel"/>
    <w:tmpl w:val="AB7EA62E"/>
    <w:lvl w:ilvl="0" w:tplc="2D3841DC">
      <w:start w:val="1"/>
      <w:numFmt w:val="decimal"/>
      <w:lvlText w:val="(%1)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" w15:restartNumberingAfterBreak="0">
    <w:nsid w:val="21A74401"/>
    <w:multiLevelType w:val="multilevel"/>
    <w:tmpl w:val="E12252F0"/>
    <w:lvl w:ilvl="0">
      <w:start w:val="6"/>
      <w:numFmt w:val="decimal"/>
      <w:lvlText w:val="%1."/>
      <w:lvlJc w:val="left"/>
      <w:pPr>
        <w:ind w:left="1440" w:hanging="720"/>
      </w:pPr>
      <w:rPr>
        <w:rFonts w:ascii="Times New Roman" w:hAnsi="Times New Roman" w:cs="Times New Roman" w:hint="default"/>
        <w:b/>
        <w:i w:val="0"/>
        <w:color w:val="auto"/>
        <w:sz w:val="24"/>
        <w:szCs w:val="24"/>
      </w:rPr>
    </w:lvl>
    <w:lvl w:ilvl="1">
      <w:start w:val="1"/>
      <w:numFmt w:val="decimal"/>
      <w:lvlText w:val="%1.%2"/>
      <w:lvlJc w:val="left"/>
      <w:pPr>
        <w:ind w:left="2580" w:hanging="720"/>
      </w:pPr>
      <w:rPr>
        <w:rFonts w:hint="default"/>
        <w:i w:val="0"/>
        <w:sz w:val="24"/>
        <w:szCs w:val="24"/>
      </w:rPr>
    </w:lvl>
    <w:lvl w:ilvl="2">
      <w:start w:val="1"/>
      <w:numFmt w:val="decimal"/>
      <w:lvlText w:val="%1.%2.%3"/>
      <w:lvlJc w:val="left"/>
      <w:pPr>
        <w:ind w:left="2340" w:hanging="720"/>
      </w:pPr>
      <w:rPr>
        <w:rFonts w:ascii="Times New Roman" w:hAnsi="Times New Roman" w:cs="Times New Roman" w:hint="default"/>
        <w:sz w:val="22"/>
      </w:rPr>
    </w:lvl>
    <w:lvl w:ilvl="3">
      <w:start w:val="1"/>
      <w:numFmt w:val="decimal"/>
      <w:lvlText w:val="%1.%2.%3.%4"/>
      <w:lvlJc w:val="left"/>
      <w:pPr>
        <w:ind w:left="34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1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22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3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0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100" w:hanging="2160"/>
      </w:pPr>
      <w:rPr>
        <w:rFonts w:hint="default"/>
      </w:rPr>
    </w:lvl>
  </w:abstractNum>
  <w:abstractNum w:abstractNumId="9" w15:restartNumberingAfterBreak="0">
    <w:nsid w:val="268B5C3B"/>
    <w:multiLevelType w:val="hybridMultilevel"/>
    <w:tmpl w:val="2488FC6C"/>
    <w:lvl w:ilvl="0" w:tplc="478AEBD8">
      <w:start w:val="7"/>
      <w:numFmt w:val="decimal"/>
      <w:lvlText w:val="%1."/>
      <w:lvlJc w:val="left"/>
      <w:pPr>
        <w:ind w:left="720" w:hanging="360"/>
      </w:pPr>
    </w:lvl>
    <w:lvl w:ilvl="1" w:tplc="6608B1CA">
      <w:start w:val="1"/>
      <w:numFmt w:val="lowerLetter"/>
      <w:lvlText w:val="%2."/>
      <w:lvlJc w:val="left"/>
      <w:pPr>
        <w:ind w:left="1440" w:hanging="360"/>
      </w:pPr>
    </w:lvl>
    <w:lvl w:ilvl="2" w:tplc="30B8560A">
      <w:start w:val="1"/>
      <w:numFmt w:val="lowerRoman"/>
      <w:lvlText w:val="%3."/>
      <w:lvlJc w:val="right"/>
      <w:pPr>
        <w:ind w:left="2160" w:hanging="180"/>
      </w:pPr>
    </w:lvl>
    <w:lvl w:ilvl="3" w:tplc="353CB0F2">
      <w:start w:val="1"/>
      <w:numFmt w:val="decimal"/>
      <w:lvlText w:val="%4."/>
      <w:lvlJc w:val="left"/>
      <w:pPr>
        <w:ind w:left="2880" w:hanging="360"/>
      </w:pPr>
    </w:lvl>
    <w:lvl w:ilvl="4" w:tplc="D4D20F3C">
      <w:start w:val="1"/>
      <w:numFmt w:val="lowerLetter"/>
      <w:lvlText w:val="%5."/>
      <w:lvlJc w:val="left"/>
      <w:pPr>
        <w:ind w:left="3600" w:hanging="360"/>
      </w:pPr>
    </w:lvl>
    <w:lvl w:ilvl="5" w:tplc="AC0E3FAC">
      <w:start w:val="1"/>
      <w:numFmt w:val="lowerRoman"/>
      <w:lvlText w:val="%6."/>
      <w:lvlJc w:val="right"/>
      <w:pPr>
        <w:ind w:left="4320" w:hanging="180"/>
      </w:pPr>
    </w:lvl>
    <w:lvl w:ilvl="6" w:tplc="3C748580">
      <w:start w:val="1"/>
      <w:numFmt w:val="decimal"/>
      <w:lvlText w:val="%7."/>
      <w:lvlJc w:val="left"/>
      <w:pPr>
        <w:ind w:left="5040" w:hanging="360"/>
      </w:pPr>
    </w:lvl>
    <w:lvl w:ilvl="7" w:tplc="08B6854C">
      <w:start w:val="1"/>
      <w:numFmt w:val="lowerLetter"/>
      <w:lvlText w:val="%8."/>
      <w:lvlJc w:val="left"/>
      <w:pPr>
        <w:ind w:left="5760" w:hanging="360"/>
      </w:pPr>
    </w:lvl>
    <w:lvl w:ilvl="8" w:tplc="192ACC56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933E7F"/>
    <w:multiLevelType w:val="hybridMultilevel"/>
    <w:tmpl w:val="629A4DD6"/>
    <w:lvl w:ilvl="0" w:tplc="F34E7978">
      <w:start w:val="1"/>
      <w:numFmt w:val="upperLetter"/>
      <w:lvlText w:val="%1."/>
      <w:lvlJc w:val="left"/>
      <w:pPr>
        <w:ind w:left="9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2" w:hanging="360"/>
      </w:pPr>
    </w:lvl>
    <w:lvl w:ilvl="2" w:tplc="0409001B" w:tentative="1">
      <w:start w:val="1"/>
      <w:numFmt w:val="lowerRoman"/>
      <w:lvlText w:val="%3."/>
      <w:lvlJc w:val="right"/>
      <w:pPr>
        <w:ind w:left="2432" w:hanging="180"/>
      </w:pPr>
    </w:lvl>
    <w:lvl w:ilvl="3" w:tplc="0409000F" w:tentative="1">
      <w:start w:val="1"/>
      <w:numFmt w:val="decimal"/>
      <w:lvlText w:val="%4."/>
      <w:lvlJc w:val="left"/>
      <w:pPr>
        <w:ind w:left="3152" w:hanging="360"/>
      </w:pPr>
    </w:lvl>
    <w:lvl w:ilvl="4" w:tplc="04090019" w:tentative="1">
      <w:start w:val="1"/>
      <w:numFmt w:val="lowerLetter"/>
      <w:lvlText w:val="%5."/>
      <w:lvlJc w:val="left"/>
      <w:pPr>
        <w:ind w:left="3872" w:hanging="360"/>
      </w:pPr>
    </w:lvl>
    <w:lvl w:ilvl="5" w:tplc="0409001B" w:tentative="1">
      <w:start w:val="1"/>
      <w:numFmt w:val="lowerRoman"/>
      <w:lvlText w:val="%6."/>
      <w:lvlJc w:val="right"/>
      <w:pPr>
        <w:ind w:left="4592" w:hanging="180"/>
      </w:pPr>
    </w:lvl>
    <w:lvl w:ilvl="6" w:tplc="0409000F" w:tentative="1">
      <w:start w:val="1"/>
      <w:numFmt w:val="decimal"/>
      <w:lvlText w:val="%7."/>
      <w:lvlJc w:val="left"/>
      <w:pPr>
        <w:ind w:left="5312" w:hanging="360"/>
      </w:pPr>
    </w:lvl>
    <w:lvl w:ilvl="7" w:tplc="04090019" w:tentative="1">
      <w:start w:val="1"/>
      <w:numFmt w:val="lowerLetter"/>
      <w:lvlText w:val="%8."/>
      <w:lvlJc w:val="left"/>
      <w:pPr>
        <w:ind w:left="6032" w:hanging="360"/>
      </w:pPr>
    </w:lvl>
    <w:lvl w:ilvl="8" w:tplc="0409001B" w:tentative="1">
      <w:start w:val="1"/>
      <w:numFmt w:val="lowerRoman"/>
      <w:lvlText w:val="%9."/>
      <w:lvlJc w:val="right"/>
      <w:pPr>
        <w:ind w:left="6752" w:hanging="180"/>
      </w:pPr>
    </w:lvl>
  </w:abstractNum>
  <w:abstractNum w:abstractNumId="11" w15:restartNumberingAfterBreak="0">
    <w:nsid w:val="28A15477"/>
    <w:multiLevelType w:val="multilevel"/>
    <w:tmpl w:val="3D86CC44"/>
    <w:lvl w:ilvl="0">
      <w:start w:val="6"/>
      <w:numFmt w:val="decimal"/>
      <w:lvlText w:val="%1."/>
      <w:lvlJc w:val="left"/>
      <w:pPr>
        <w:ind w:left="1440" w:hanging="720"/>
      </w:pPr>
      <w:rPr>
        <w:rFonts w:ascii="Times New Roman" w:hAnsi="Times New Roman" w:cs="Times New Roman" w:hint="default"/>
        <w:b/>
        <w:i w:val="0"/>
        <w:color w:val="auto"/>
        <w:sz w:val="24"/>
        <w:szCs w:val="24"/>
      </w:rPr>
    </w:lvl>
    <w:lvl w:ilvl="1">
      <w:start w:val="1"/>
      <w:numFmt w:val="decimal"/>
      <w:lvlText w:val="%1.%2"/>
      <w:lvlJc w:val="left"/>
      <w:pPr>
        <w:ind w:left="2580" w:hanging="720"/>
      </w:pPr>
      <w:rPr>
        <w:rFonts w:hint="default"/>
        <w:i w:val="0"/>
        <w:sz w:val="24"/>
        <w:szCs w:val="24"/>
      </w:rPr>
    </w:lvl>
    <w:lvl w:ilvl="2">
      <w:start w:val="1"/>
      <w:numFmt w:val="decimal"/>
      <w:lvlText w:val="%1.%2.%3"/>
      <w:lvlJc w:val="left"/>
      <w:pPr>
        <w:ind w:left="2340" w:hanging="720"/>
      </w:pPr>
      <w:rPr>
        <w:rFonts w:ascii="Times New Roman" w:hAnsi="Times New Roman" w:cs="Times New Roman" w:hint="default"/>
        <w:sz w:val="22"/>
      </w:rPr>
    </w:lvl>
    <w:lvl w:ilvl="3">
      <w:start w:val="1"/>
      <w:numFmt w:val="decimal"/>
      <w:lvlText w:val="%1.%2.%3.%4"/>
      <w:lvlJc w:val="left"/>
      <w:pPr>
        <w:ind w:left="34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1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22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3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0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100" w:hanging="2160"/>
      </w:pPr>
      <w:rPr>
        <w:rFonts w:hint="default"/>
      </w:rPr>
    </w:lvl>
  </w:abstractNum>
  <w:abstractNum w:abstractNumId="12" w15:restartNumberingAfterBreak="0">
    <w:nsid w:val="28E62D1E"/>
    <w:multiLevelType w:val="hybridMultilevel"/>
    <w:tmpl w:val="43D825B2"/>
    <w:lvl w:ilvl="0" w:tplc="04090001">
      <w:start w:val="1"/>
      <w:numFmt w:val="bullet"/>
      <w:lvlText w:val=""/>
      <w:lvlJc w:val="left"/>
      <w:pPr>
        <w:ind w:left="17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0" w:hanging="360"/>
      </w:pPr>
      <w:rPr>
        <w:rFonts w:ascii="Wingdings" w:hAnsi="Wingdings" w:hint="default"/>
      </w:rPr>
    </w:lvl>
  </w:abstractNum>
  <w:abstractNum w:abstractNumId="13" w15:restartNumberingAfterBreak="0">
    <w:nsid w:val="296B2AA2"/>
    <w:multiLevelType w:val="hybridMultilevel"/>
    <w:tmpl w:val="1F3A3B48"/>
    <w:lvl w:ilvl="0" w:tplc="C1D80410">
      <w:start w:val="1"/>
      <w:numFmt w:val="decimal"/>
      <w:lvlText w:val="%1."/>
      <w:lvlJc w:val="left"/>
      <w:pPr>
        <w:ind w:left="1082" w:hanging="632"/>
      </w:pPr>
      <w:rPr>
        <w:rFonts w:ascii="Times New Roman" w:eastAsia="Times New Roman" w:hAnsi="Times New Roman" w:cs="Times New Roman" w:hint="default"/>
        <w:b/>
        <w:i w:val="0"/>
        <w:iCs/>
        <w:spacing w:val="-1"/>
        <w:w w:val="99"/>
        <w:sz w:val="24"/>
        <w:szCs w:val="24"/>
      </w:rPr>
    </w:lvl>
    <w:lvl w:ilvl="1" w:tplc="5DF4E5B6">
      <w:start w:val="19"/>
      <w:numFmt w:val="upperLetter"/>
      <w:lvlText w:val="%2."/>
      <w:lvlJc w:val="left"/>
      <w:pPr>
        <w:ind w:left="1419" w:hanging="255"/>
      </w:pPr>
      <w:rPr>
        <w:rFonts w:ascii="Times New Roman" w:eastAsia="Times New Roman" w:hAnsi="Times New Roman" w:cs="Times New Roman" w:hint="default"/>
        <w:spacing w:val="-5"/>
        <w:w w:val="99"/>
        <w:sz w:val="24"/>
        <w:szCs w:val="24"/>
      </w:rPr>
    </w:lvl>
    <w:lvl w:ilvl="2" w:tplc="0DEC8CE4">
      <w:numFmt w:val="bullet"/>
      <w:lvlText w:val="•"/>
      <w:lvlJc w:val="left"/>
      <w:pPr>
        <w:ind w:left="1420" w:hanging="255"/>
      </w:pPr>
      <w:rPr>
        <w:rFonts w:hint="default"/>
      </w:rPr>
    </w:lvl>
    <w:lvl w:ilvl="3" w:tplc="70DADEB6">
      <w:numFmt w:val="bullet"/>
      <w:lvlText w:val="•"/>
      <w:lvlJc w:val="left"/>
      <w:pPr>
        <w:ind w:left="1440" w:hanging="255"/>
      </w:pPr>
      <w:rPr>
        <w:rFonts w:hint="default"/>
      </w:rPr>
    </w:lvl>
    <w:lvl w:ilvl="4" w:tplc="97B44A58">
      <w:numFmt w:val="bullet"/>
      <w:lvlText w:val="•"/>
      <w:lvlJc w:val="left"/>
      <w:pPr>
        <w:ind w:left="2874" w:hanging="255"/>
      </w:pPr>
      <w:rPr>
        <w:rFonts w:hint="default"/>
      </w:rPr>
    </w:lvl>
    <w:lvl w:ilvl="5" w:tplc="9762FBB0">
      <w:numFmt w:val="bullet"/>
      <w:lvlText w:val="•"/>
      <w:lvlJc w:val="left"/>
      <w:pPr>
        <w:ind w:left="4308" w:hanging="255"/>
      </w:pPr>
      <w:rPr>
        <w:rFonts w:hint="default"/>
      </w:rPr>
    </w:lvl>
    <w:lvl w:ilvl="6" w:tplc="19ECDDAA">
      <w:numFmt w:val="bullet"/>
      <w:lvlText w:val="•"/>
      <w:lvlJc w:val="left"/>
      <w:pPr>
        <w:ind w:left="5742" w:hanging="255"/>
      </w:pPr>
      <w:rPr>
        <w:rFonts w:hint="default"/>
      </w:rPr>
    </w:lvl>
    <w:lvl w:ilvl="7" w:tplc="6136DDF4">
      <w:numFmt w:val="bullet"/>
      <w:lvlText w:val="•"/>
      <w:lvlJc w:val="left"/>
      <w:pPr>
        <w:ind w:left="7177" w:hanging="255"/>
      </w:pPr>
      <w:rPr>
        <w:rFonts w:hint="default"/>
      </w:rPr>
    </w:lvl>
    <w:lvl w:ilvl="8" w:tplc="6F5EFBE2">
      <w:numFmt w:val="bullet"/>
      <w:lvlText w:val="•"/>
      <w:lvlJc w:val="left"/>
      <w:pPr>
        <w:ind w:left="8611" w:hanging="255"/>
      </w:pPr>
      <w:rPr>
        <w:rFonts w:hint="default"/>
      </w:rPr>
    </w:lvl>
  </w:abstractNum>
  <w:abstractNum w:abstractNumId="14" w15:restartNumberingAfterBreak="0">
    <w:nsid w:val="2A1E0077"/>
    <w:multiLevelType w:val="multilevel"/>
    <w:tmpl w:val="E6980D02"/>
    <w:lvl w:ilvl="0">
      <w:start w:val="6"/>
      <w:numFmt w:val="decimal"/>
      <w:lvlText w:val="%1."/>
      <w:lvlJc w:val="left"/>
      <w:pPr>
        <w:ind w:left="1440" w:hanging="720"/>
      </w:pPr>
      <w:rPr>
        <w:rFonts w:ascii="Times New Roman" w:hAnsi="Times New Roman" w:cs="Times New Roman" w:hint="default"/>
        <w:b/>
        <w:i w:val="0"/>
        <w:color w:val="auto"/>
        <w:sz w:val="24"/>
        <w:szCs w:val="24"/>
      </w:rPr>
    </w:lvl>
    <w:lvl w:ilvl="1">
      <w:start w:val="1"/>
      <w:numFmt w:val="decimal"/>
      <w:lvlText w:val="%1.%2"/>
      <w:lvlJc w:val="left"/>
      <w:pPr>
        <w:ind w:left="2580" w:hanging="720"/>
      </w:pPr>
      <w:rPr>
        <w:rFonts w:hint="default"/>
        <w:i w:val="0"/>
        <w:sz w:val="24"/>
        <w:szCs w:val="24"/>
      </w:rPr>
    </w:lvl>
    <w:lvl w:ilvl="2">
      <w:start w:val="1"/>
      <w:numFmt w:val="decimal"/>
      <w:lvlText w:val="%1.%2.%3"/>
      <w:lvlJc w:val="left"/>
      <w:pPr>
        <w:ind w:left="2340" w:hanging="720"/>
      </w:pPr>
      <w:rPr>
        <w:rFonts w:ascii="Times New Roman" w:hAnsi="Times New Roman" w:cs="Times New Roman" w:hint="default"/>
        <w:sz w:val="22"/>
      </w:rPr>
    </w:lvl>
    <w:lvl w:ilvl="3">
      <w:start w:val="1"/>
      <w:numFmt w:val="decimal"/>
      <w:lvlText w:val="%1.%2.%3.%4"/>
      <w:lvlJc w:val="left"/>
      <w:pPr>
        <w:ind w:left="34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1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22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3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0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100" w:hanging="2160"/>
      </w:pPr>
      <w:rPr>
        <w:rFonts w:hint="default"/>
      </w:rPr>
    </w:lvl>
  </w:abstractNum>
  <w:abstractNum w:abstractNumId="15" w15:restartNumberingAfterBreak="0">
    <w:nsid w:val="2C631AE8"/>
    <w:multiLevelType w:val="hybridMultilevel"/>
    <w:tmpl w:val="BC6E610A"/>
    <w:lvl w:ilvl="0" w:tplc="39FCCB70">
      <w:start w:val="1"/>
      <w:numFmt w:val="decimal"/>
      <w:lvlText w:val="%1."/>
      <w:lvlJc w:val="left"/>
      <w:pPr>
        <w:ind w:left="720" w:hanging="360"/>
      </w:pPr>
    </w:lvl>
    <w:lvl w:ilvl="1" w:tplc="31DAD184">
      <w:start w:val="1"/>
      <w:numFmt w:val="lowerLetter"/>
      <w:lvlText w:val="%2."/>
      <w:lvlJc w:val="left"/>
      <w:pPr>
        <w:ind w:left="1440" w:hanging="360"/>
      </w:pPr>
    </w:lvl>
    <w:lvl w:ilvl="2" w:tplc="75D62534">
      <w:start w:val="1"/>
      <w:numFmt w:val="lowerRoman"/>
      <w:lvlText w:val="%3."/>
      <w:lvlJc w:val="right"/>
      <w:pPr>
        <w:ind w:left="2160" w:hanging="180"/>
      </w:pPr>
    </w:lvl>
    <w:lvl w:ilvl="3" w:tplc="C4CA11F6">
      <w:start w:val="1"/>
      <w:numFmt w:val="decimal"/>
      <w:lvlText w:val="%4."/>
      <w:lvlJc w:val="left"/>
      <w:pPr>
        <w:ind w:left="2880" w:hanging="360"/>
      </w:pPr>
    </w:lvl>
    <w:lvl w:ilvl="4" w:tplc="4DD44BAC">
      <w:start w:val="1"/>
      <w:numFmt w:val="lowerLetter"/>
      <w:lvlText w:val="%5."/>
      <w:lvlJc w:val="left"/>
      <w:pPr>
        <w:ind w:left="3600" w:hanging="360"/>
      </w:pPr>
    </w:lvl>
    <w:lvl w:ilvl="5" w:tplc="7A348A96">
      <w:start w:val="1"/>
      <w:numFmt w:val="lowerRoman"/>
      <w:lvlText w:val="%6."/>
      <w:lvlJc w:val="right"/>
      <w:pPr>
        <w:ind w:left="4320" w:hanging="180"/>
      </w:pPr>
    </w:lvl>
    <w:lvl w:ilvl="6" w:tplc="16784EA2">
      <w:start w:val="1"/>
      <w:numFmt w:val="decimal"/>
      <w:lvlText w:val="%7."/>
      <w:lvlJc w:val="left"/>
      <w:pPr>
        <w:ind w:left="5040" w:hanging="360"/>
      </w:pPr>
    </w:lvl>
    <w:lvl w:ilvl="7" w:tplc="00900F1A">
      <w:start w:val="1"/>
      <w:numFmt w:val="lowerLetter"/>
      <w:lvlText w:val="%8."/>
      <w:lvlJc w:val="left"/>
      <w:pPr>
        <w:ind w:left="5760" w:hanging="360"/>
      </w:pPr>
    </w:lvl>
    <w:lvl w:ilvl="8" w:tplc="BB30D5B6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AA59D0"/>
    <w:multiLevelType w:val="hybridMultilevel"/>
    <w:tmpl w:val="73260C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AB67CC"/>
    <w:multiLevelType w:val="hybridMultilevel"/>
    <w:tmpl w:val="A32A1842"/>
    <w:lvl w:ilvl="0" w:tplc="07BC0570">
      <w:start w:val="1"/>
      <w:numFmt w:val="decimal"/>
      <w:lvlText w:val="%1)"/>
      <w:lvlJc w:val="left"/>
      <w:pPr>
        <w:ind w:left="720" w:hanging="360"/>
      </w:pPr>
    </w:lvl>
    <w:lvl w:ilvl="1" w:tplc="D47C11DC">
      <w:start w:val="1"/>
      <w:numFmt w:val="lowerLetter"/>
      <w:lvlText w:val="%2."/>
      <w:lvlJc w:val="left"/>
      <w:pPr>
        <w:ind w:left="1440" w:hanging="360"/>
      </w:pPr>
    </w:lvl>
    <w:lvl w:ilvl="2" w:tplc="8DF4622A">
      <w:start w:val="1"/>
      <w:numFmt w:val="lowerRoman"/>
      <w:lvlText w:val="%3."/>
      <w:lvlJc w:val="right"/>
      <w:pPr>
        <w:ind w:left="2160" w:hanging="180"/>
      </w:pPr>
    </w:lvl>
    <w:lvl w:ilvl="3" w:tplc="5F46795A">
      <w:start w:val="1"/>
      <w:numFmt w:val="decimal"/>
      <w:lvlText w:val="%4."/>
      <w:lvlJc w:val="left"/>
      <w:pPr>
        <w:ind w:left="2880" w:hanging="360"/>
      </w:pPr>
    </w:lvl>
    <w:lvl w:ilvl="4" w:tplc="F6FEF27E">
      <w:start w:val="1"/>
      <w:numFmt w:val="lowerLetter"/>
      <w:lvlText w:val="%5."/>
      <w:lvlJc w:val="left"/>
      <w:pPr>
        <w:ind w:left="3600" w:hanging="360"/>
      </w:pPr>
    </w:lvl>
    <w:lvl w:ilvl="5" w:tplc="5D3E7FBA">
      <w:start w:val="1"/>
      <w:numFmt w:val="lowerRoman"/>
      <w:lvlText w:val="%6."/>
      <w:lvlJc w:val="right"/>
      <w:pPr>
        <w:ind w:left="4320" w:hanging="180"/>
      </w:pPr>
    </w:lvl>
    <w:lvl w:ilvl="6" w:tplc="A29A5AB0">
      <w:start w:val="1"/>
      <w:numFmt w:val="decimal"/>
      <w:lvlText w:val="%7."/>
      <w:lvlJc w:val="left"/>
      <w:pPr>
        <w:ind w:left="5040" w:hanging="360"/>
      </w:pPr>
    </w:lvl>
    <w:lvl w:ilvl="7" w:tplc="A704F672">
      <w:start w:val="1"/>
      <w:numFmt w:val="lowerLetter"/>
      <w:lvlText w:val="%8."/>
      <w:lvlJc w:val="left"/>
      <w:pPr>
        <w:ind w:left="5760" w:hanging="360"/>
      </w:pPr>
    </w:lvl>
    <w:lvl w:ilvl="8" w:tplc="0B64375E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07E1DD3"/>
    <w:multiLevelType w:val="hybridMultilevel"/>
    <w:tmpl w:val="B3CAF080"/>
    <w:lvl w:ilvl="0" w:tplc="F6B2AF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5F2E5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AAD5CC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3" w:tplc="A06A6D0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8D4E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C36846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B0A976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20CEB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88CDFA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0B252BC"/>
    <w:multiLevelType w:val="multilevel"/>
    <w:tmpl w:val="E6980D02"/>
    <w:lvl w:ilvl="0">
      <w:start w:val="6"/>
      <w:numFmt w:val="decimal"/>
      <w:lvlText w:val="%1."/>
      <w:lvlJc w:val="left"/>
      <w:pPr>
        <w:ind w:left="1440" w:hanging="720"/>
      </w:pPr>
      <w:rPr>
        <w:rFonts w:ascii="Times New Roman" w:hAnsi="Times New Roman" w:cs="Times New Roman" w:hint="default"/>
        <w:b/>
        <w:i w:val="0"/>
        <w:color w:val="auto"/>
        <w:sz w:val="24"/>
        <w:szCs w:val="24"/>
      </w:rPr>
    </w:lvl>
    <w:lvl w:ilvl="1">
      <w:start w:val="1"/>
      <w:numFmt w:val="decimal"/>
      <w:lvlText w:val="%1.%2"/>
      <w:lvlJc w:val="left"/>
      <w:pPr>
        <w:ind w:left="2580" w:hanging="720"/>
      </w:pPr>
      <w:rPr>
        <w:rFonts w:hint="default"/>
        <w:i w:val="0"/>
        <w:sz w:val="24"/>
        <w:szCs w:val="24"/>
      </w:rPr>
    </w:lvl>
    <w:lvl w:ilvl="2">
      <w:start w:val="1"/>
      <w:numFmt w:val="decimal"/>
      <w:lvlText w:val="%1.%2.%3"/>
      <w:lvlJc w:val="left"/>
      <w:pPr>
        <w:ind w:left="2340" w:hanging="720"/>
      </w:pPr>
      <w:rPr>
        <w:rFonts w:ascii="Times New Roman" w:hAnsi="Times New Roman" w:cs="Times New Roman" w:hint="default"/>
        <w:sz w:val="22"/>
      </w:rPr>
    </w:lvl>
    <w:lvl w:ilvl="3">
      <w:start w:val="1"/>
      <w:numFmt w:val="decimal"/>
      <w:lvlText w:val="%1.%2.%3.%4"/>
      <w:lvlJc w:val="left"/>
      <w:pPr>
        <w:ind w:left="34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1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22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3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0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100" w:hanging="2160"/>
      </w:pPr>
      <w:rPr>
        <w:rFonts w:hint="default"/>
      </w:rPr>
    </w:lvl>
  </w:abstractNum>
  <w:abstractNum w:abstractNumId="20" w15:restartNumberingAfterBreak="0">
    <w:nsid w:val="3C9A3173"/>
    <w:multiLevelType w:val="hybridMultilevel"/>
    <w:tmpl w:val="54FE16A6"/>
    <w:lvl w:ilvl="0" w:tplc="04090001">
      <w:start w:val="1"/>
      <w:numFmt w:val="bullet"/>
      <w:lvlText w:val=""/>
      <w:lvlJc w:val="left"/>
      <w:pPr>
        <w:ind w:left="13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2" w:hanging="360"/>
      </w:pPr>
      <w:rPr>
        <w:rFonts w:ascii="Wingdings" w:hAnsi="Wingdings" w:hint="default"/>
      </w:rPr>
    </w:lvl>
  </w:abstractNum>
  <w:abstractNum w:abstractNumId="21" w15:restartNumberingAfterBreak="0">
    <w:nsid w:val="3FAB4F6F"/>
    <w:multiLevelType w:val="hybridMultilevel"/>
    <w:tmpl w:val="18CA72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1ED544D"/>
    <w:multiLevelType w:val="hybridMultilevel"/>
    <w:tmpl w:val="A5B0B912"/>
    <w:lvl w:ilvl="0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23" w15:restartNumberingAfterBreak="0">
    <w:nsid w:val="42613BDB"/>
    <w:multiLevelType w:val="hybridMultilevel"/>
    <w:tmpl w:val="25CEC49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4" w15:restartNumberingAfterBreak="0">
    <w:nsid w:val="46F737FC"/>
    <w:multiLevelType w:val="hybridMultilevel"/>
    <w:tmpl w:val="016266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8DD78FA"/>
    <w:multiLevelType w:val="multilevel"/>
    <w:tmpl w:val="A4E0D3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AD34D5D"/>
    <w:multiLevelType w:val="hybridMultilevel"/>
    <w:tmpl w:val="73C84A54"/>
    <w:lvl w:ilvl="0" w:tplc="D5E8AE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14A13A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8C400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5F805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932A3F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844AD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D04EE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CAA6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B2AB53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D6772A"/>
    <w:multiLevelType w:val="hybridMultilevel"/>
    <w:tmpl w:val="D394953E"/>
    <w:lvl w:ilvl="0" w:tplc="040448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8CD4F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3A483A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11003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FBEABF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CF281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C6C327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D44F7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EEC6C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60F4CD5"/>
    <w:multiLevelType w:val="hybridMultilevel"/>
    <w:tmpl w:val="98162106"/>
    <w:lvl w:ilvl="0" w:tplc="D852663C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9031587"/>
    <w:multiLevelType w:val="hybridMultilevel"/>
    <w:tmpl w:val="AB9C157C"/>
    <w:lvl w:ilvl="0" w:tplc="7FBCD528">
      <w:start w:val="1"/>
      <w:numFmt w:val="decimal"/>
      <w:lvlText w:val="(%1)"/>
      <w:lvlJc w:val="left"/>
      <w:pPr>
        <w:ind w:left="1095" w:hanging="375"/>
      </w:pPr>
      <w:rPr>
        <w:rFonts w:hint="default"/>
      </w:rPr>
    </w:lvl>
    <w:lvl w:ilvl="1" w:tplc="767269C4">
      <w:start w:val="1"/>
      <w:numFmt w:val="lowerLetter"/>
      <w:lvlText w:val="%2."/>
      <w:lvlJc w:val="left"/>
      <w:pPr>
        <w:ind w:left="1800" w:hanging="360"/>
      </w:pPr>
      <w:rPr>
        <w:sz w:val="20"/>
        <w:szCs w:val="20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5BA93AF9"/>
    <w:multiLevelType w:val="hybridMultilevel"/>
    <w:tmpl w:val="893A01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2970D4B"/>
    <w:multiLevelType w:val="hybridMultilevel"/>
    <w:tmpl w:val="FC4A46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32" w15:restartNumberingAfterBreak="0">
    <w:nsid w:val="62EF3C94"/>
    <w:multiLevelType w:val="hybridMultilevel"/>
    <w:tmpl w:val="88FCC1E0"/>
    <w:lvl w:ilvl="0" w:tplc="51D23D70">
      <w:start w:val="1"/>
      <w:numFmt w:val="decimal"/>
      <w:lvlText w:val="%1."/>
      <w:lvlJc w:val="left"/>
      <w:pPr>
        <w:ind w:left="720" w:hanging="360"/>
      </w:pPr>
    </w:lvl>
    <w:lvl w:ilvl="1" w:tplc="40123FF6">
      <w:start w:val="1"/>
      <w:numFmt w:val="lowerLetter"/>
      <w:lvlText w:val="%2."/>
      <w:lvlJc w:val="left"/>
      <w:pPr>
        <w:ind w:left="1440" w:hanging="360"/>
      </w:pPr>
    </w:lvl>
    <w:lvl w:ilvl="2" w:tplc="3EF23A6E">
      <w:start w:val="1"/>
      <w:numFmt w:val="lowerRoman"/>
      <w:lvlText w:val="%3."/>
      <w:lvlJc w:val="right"/>
      <w:pPr>
        <w:ind w:left="2160" w:hanging="180"/>
      </w:pPr>
    </w:lvl>
    <w:lvl w:ilvl="3" w:tplc="D67C008C">
      <w:start w:val="1"/>
      <w:numFmt w:val="decimal"/>
      <w:lvlText w:val="%4."/>
      <w:lvlJc w:val="left"/>
      <w:pPr>
        <w:ind w:left="2880" w:hanging="360"/>
      </w:pPr>
    </w:lvl>
    <w:lvl w:ilvl="4" w:tplc="6CCA17CE">
      <w:start w:val="1"/>
      <w:numFmt w:val="lowerLetter"/>
      <w:lvlText w:val="%5."/>
      <w:lvlJc w:val="left"/>
      <w:pPr>
        <w:ind w:left="3600" w:hanging="360"/>
      </w:pPr>
    </w:lvl>
    <w:lvl w:ilvl="5" w:tplc="84F4E304">
      <w:start w:val="1"/>
      <w:numFmt w:val="lowerRoman"/>
      <w:lvlText w:val="%6."/>
      <w:lvlJc w:val="right"/>
      <w:pPr>
        <w:ind w:left="4320" w:hanging="180"/>
      </w:pPr>
    </w:lvl>
    <w:lvl w:ilvl="6" w:tplc="9586C842">
      <w:start w:val="1"/>
      <w:numFmt w:val="decimal"/>
      <w:lvlText w:val="%7."/>
      <w:lvlJc w:val="left"/>
      <w:pPr>
        <w:ind w:left="5040" w:hanging="360"/>
      </w:pPr>
    </w:lvl>
    <w:lvl w:ilvl="7" w:tplc="1C008730">
      <w:start w:val="1"/>
      <w:numFmt w:val="lowerLetter"/>
      <w:lvlText w:val="%8."/>
      <w:lvlJc w:val="left"/>
      <w:pPr>
        <w:ind w:left="5760" w:hanging="360"/>
      </w:pPr>
    </w:lvl>
    <w:lvl w:ilvl="8" w:tplc="A80A260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5843AFB"/>
    <w:multiLevelType w:val="hybridMultilevel"/>
    <w:tmpl w:val="6786EB58"/>
    <w:lvl w:ilvl="0" w:tplc="43161108">
      <w:start w:val="1"/>
      <w:numFmt w:val="decimal"/>
      <w:lvlText w:val="%1."/>
      <w:lvlJc w:val="left"/>
      <w:pPr>
        <w:ind w:left="632" w:hanging="632"/>
      </w:pPr>
      <w:rPr>
        <w:b/>
        <w:i w:val="0"/>
        <w:iCs/>
        <w:spacing w:val="-1"/>
        <w:w w:val="99"/>
        <w:sz w:val="24"/>
        <w:szCs w:val="24"/>
      </w:rPr>
    </w:lvl>
    <w:lvl w:ilvl="1" w:tplc="5DF4E5B6">
      <w:start w:val="19"/>
      <w:numFmt w:val="upperLetter"/>
      <w:lvlText w:val="%2."/>
      <w:lvlJc w:val="left"/>
      <w:pPr>
        <w:ind w:left="1419" w:hanging="255"/>
      </w:pPr>
      <w:rPr>
        <w:rFonts w:ascii="Times New Roman" w:eastAsia="Times New Roman" w:hAnsi="Times New Roman" w:cs="Times New Roman" w:hint="default"/>
        <w:spacing w:val="-5"/>
        <w:w w:val="99"/>
        <w:sz w:val="24"/>
        <w:szCs w:val="24"/>
      </w:rPr>
    </w:lvl>
    <w:lvl w:ilvl="2" w:tplc="0DEC8CE4">
      <w:numFmt w:val="bullet"/>
      <w:lvlText w:val="•"/>
      <w:lvlJc w:val="left"/>
      <w:pPr>
        <w:ind w:left="1420" w:hanging="255"/>
      </w:pPr>
      <w:rPr>
        <w:rFonts w:hint="default"/>
      </w:rPr>
    </w:lvl>
    <w:lvl w:ilvl="3" w:tplc="70DADEB6">
      <w:numFmt w:val="bullet"/>
      <w:lvlText w:val="•"/>
      <w:lvlJc w:val="left"/>
      <w:pPr>
        <w:ind w:left="1440" w:hanging="255"/>
      </w:pPr>
      <w:rPr>
        <w:rFonts w:hint="default"/>
      </w:rPr>
    </w:lvl>
    <w:lvl w:ilvl="4" w:tplc="97B44A58">
      <w:numFmt w:val="bullet"/>
      <w:lvlText w:val="•"/>
      <w:lvlJc w:val="left"/>
      <w:pPr>
        <w:ind w:left="2874" w:hanging="255"/>
      </w:pPr>
      <w:rPr>
        <w:rFonts w:hint="default"/>
      </w:rPr>
    </w:lvl>
    <w:lvl w:ilvl="5" w:tplc="9762FBB0">
      <w:numFmt w:val="bullet"/>
      <w:lvlText w:val="•"/>
      <w:lvlJc w:val="left"/>
      <w:pPr>
        <w:ind w:left="4308" w:hanging="255"/>
      </w:pPr>
      <w:rPr>
        <w:rFonts w:hint="default"/>
      </w:rPr>
    </w:lvl>
    <w:lvl w:ilvl="6" w:tplc="19ECDDAA">
      <w:numFmt w:val="bullet"/>
      <w:lvlText w:val="•"/>
      <w:lvlJc w:val="left"/>
      <w:pPr>
        <w:ind w:left="5742" w:hanging="255"/>
      </w:pPr>
      <w:rPr>
        <w:rFonts w:hint="default"/>
      </w:rPr>
    </w:lvl>
    <w:lvl w:ilvl="7" w:tplc="6136DDF4">
      <w:numFmt w:val="bullet"/>
      <w:lvlText w:val="•"/>
      <w:lvlJc w:val="left"/>
      <w:pPr>
        <w:ind w:left="7177" w:hanging="255"/>
      </w:pPr>
      <w:rPr>
        <w:rFonts w:hint="default"/>
      </w:rPr>
    </w:lvl>
    <w:lvl w:ilvl="8" w:tplc="6F5EFBE2">
      <w:numFmt w:val="bullet"/>
      <w:lvlText w:val="•"/>
      <w:lvlJc w:val="left"/>
      <w:pPr>
        <w:ind w:left="8611" w:hanging="255"/>
      </w:pPr>
      <w:rPr>
        <w:rFonts w:hint="default"/>
      </w:rPr>
    </w:lvl>
  </w:abstractNum>
  <w:abstractNum w:abstractNumId="34" w15:restartNumberingAfterBreak="0">
    <w:nsid w:val="6BC77AB8"/>
    <w:multiLevelType w:val="hybridMultilevel"/>
    <w:tmpl w:val="29840196"/>
    <w:lvl w:ilvl="0" w:tplc="BD064A56">
      <w:start w:val="12"/>
      <w:numFmt w:val="bullet"/>
      <w:lvlText w:val="-"/>
      <w:lvlJc w:val="left"/>
      <w:pPr>
        <w:ind w:left="1350" w:hanging="360"/>
      </w:pPr>
      <w:rPr>
        <w:rFonts w:ascii="Times New Roman" w:eastAsiaTheme="maj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35" w15:restartNumberingAfterBreak="0">
    <w:nsid w:val="6FE273F0"/>
    <w:multiLevelType w:val="hybridMultilevel"/>
    <w:tmpl w:val="3B601CC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6" w15:restartNumberingAfterBreak="0">
    <w:nsid w:val="724C0F8B"/>
    <w:multiLevelType w:val="hybridMultilevel"/>
    <w:tmpl w:val="090A2CCC"/>
    <w:lvl w:ilvl="0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cs="Wingdings" w:hint="default"/>
      </w:rPr>
    </w:lvl>
  </w:abstractNum>
  <w:abstractNum w:abstractNumId="37" w15:restartNumberingAfterBreak="0">
    <w:nsid w:val="76DF1844"/>
    <w:multiLevelType w:val="hybridMultilevel"/>
    <w:tmpl w:val="4FB2E844"/>
    <w:lvl w:ilvl="0" w:tplc="B52CF96C">
      <w:start w:val="3"/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8" w15:restartNumberingAfterBreak="0">
    <w:nsid w:val="7AF3123D"/>
    <w:multiLevelType w:val="hybridMultilevel"/>
    <w:tmpl w:val="CB728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B701DD"/>
    <w:multiLevelType w:val="hybridMultilevel"/>
    <w:tmpl w:val="CF9C2424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40" w15:restartNumberingAfterBreak="0">
    <w:nsid w:val="7F66358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32"/>
  </w:num>
  <w:num w:numId="2">
    <w:abstractNumId w:val="17"/>
  </w:num>
  <w:num w:numId="3">
    <w:abstractNumId w:val="18"/>
  </w:num>
  <w:num w:numId="4">
    <w:abstractNumId w:val="15"/>
  </w:num>
  <w:num w:numId="5">
    <w:abstractNumId w:val="5"/>
  </w:num>
  <w:num w:numId="6">
    <w:abstractNumId w:val="3"/>
  </w:num>
  <w:num w:numId="7">
    <w:abstractNumId w:val="9"/>
  </w:num>
  <w:num w:numId="8">
    <w:abstractNumId w:val="26"/>
  </w:num>
  <w:num w:numId="9">
    <w:abstractNumId w:val="27"/>
  </w:num>
  <w:num w:numId="10">
    <w:abstractNumId w:val="33"/>
  </w:num>
  <w:num w:numId="11">
    <w:abstractNumId w:val="8"/>
  </w:num>
  <w:num w:numId="12">
    <w:abstractNumId w:val="24"/>
  </w:num>
  <w:num w:numId="13">
    <w:abstractNumId w:val="21"/>
  </w:num>
  <w:num w:numId="14">
    <w:abstractNumId w:val="36"/>
  </w:num>
  <w:num w:numId="15">
    <w:abstractNumId w:val="0"/>
  </w:num>
  <w:num w:numId="16">
    <w:abstractNumId w:val="12"/>
  </w:num>
  <w:num w:numId="17">
    <w:abstractNumId w:val="6"/>
  </w:num>
  <w:num w:numId="18">
    <w:abstractNumId w:val="4"/>
  </w:num>
  <w:num w:numId="19">
    <w:abstractNumId w:val="22"/>
  </w:num>
  <w:num w:numId="20">
    <w:abstractNumId w:val="37"/>
  </w:num>
  <w:num w:numId="21">
    <w:abstractNumId w:val="29"/>
  </w:num>
  <w:num w:numId="22">
    <w:abstractNumId w:val="14"/>
  </w:num>
  <w:num w:numId="23">
    <w:abstractNumId w:val="19"/>
  </w:num>
  <w:num w:numId="24">
    <w:abstractNumId w:val="40"/>
  </w:num>
  <w:num w:numId="25">
    <w:abstractNumId w:val="35"/>
  </w:num>
  <w:num w:numId="26">
    <w:abstractNumId w:val="1"/>
  </w:num>
  <w:num w:numId="27">
    <w:abstractNumId w:val="38"/>
  </w:num>
  <w:num w:numId="28">
    <w:abstractNumId w:val="7"/>
  </w:num>
  <w:num w:numId="29">
    <w:abstractNumId w:val="2"/>
  </w:num>
  <w:num w:numId="30">
    <w:abstractNumId w:val="16"/>
  </w:num>
  <w:num w:numId="31">
    <w:abstractNumId w:val="11"/>
  </w:num>
  <w:num w:numId="32">
    <w:abstractNumId w:val="23"/>
  </w:num>
  <w:num w:numId="33">
    <w:abstractNumId w:val="34"/>
  </w:num>
  <w:num w:numId="34">
    <w:abstractNumId w:val="30"/>
  </w:num>
  <w:num w:numId="35">
    <w:abstractNumId w:val="13"/>
  </w:num>
  <w:num w:numId="36">
    <w:abstractNumId w:val="28"/>
  </w:num>
  <w:num w:numId="37">
    <w:abstractNumId w:val="31"/>
  </w:num>
  <w:num w:numId="38">
    <w:abstractNumId w:val="25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39">
    <w:abstractNumId w:val="39"/>
  </w:num>
  <w:num w:numId="40">
    <w:abstractNumId w:val="10"/>
  </w:num>
  <w:num w:numId="41">
    <w:abstractNumId w:val="2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2MbMwNLU0tTAxNTZX0lEKTi0uzszPAykwMq4FAARL1q4tAAAA"/>
  </w:docVars>
  <w:rsids>
    <w:rsidRoot w:val="000F30CC"/>
    <w:rsid w:val="00001CF9"/>
    <w:rsid w:val="00005EEB"/>
    <w:rsid w:val="00006313"/>
    <w:rsid w:val="0000708D"/>
    <w:rsid w:val="000075FB"/>
    <w:rsid w:val="00017178"/>
    <w:rsid w:val="00023B20"/>
    <w:rsid w:val="00024B47"/>
    <w:rsid w:val="000315D8"/>
    <w:rsid w:val="00031617"/>
    <w:rsid w:val="00032333"/>
    <w:rsid w:val="00034139"/>
    <w:rsid w:val="00034679"/>
    <w:rsid w:val="00036317"/>
    <w:rsid w:val="000367BF"/>
    <w:rsid w:val="00042951"/>
    <w:rsid w:val="00047490"/>
    <w:rsid w:val="00047AE1"/>
    <w:rsid w:val="00047B8C"/>
    <w:rsid w:val="00047F72"/>
    <w:rsid w:val="0005085E"/>
    <w:rsid w:val="00052F98"/>
    <w:rsid w:val="0005426C"/>
    <w:rsid w:val="000564FC"/>
    <w:rsid w:val="00056B65"/>
    <w:rsid w:val="0006054E"/>
    <w:rsid w:val="000637D1"/>
    <w:rsid w:val="00070AAA"/>
    <w:rsid w:val="000740C2"/>
    <w:rsid w:val="00074B0F"/>
    <w:rsid w:val="000756D1"/>
    <w:rsid w:val="00076A17"/>
    <w:rsid w:val="000821BF"/>
    <w:rsid w:val="0008358C"/>
    <w:rsid w:val="00083EA6"/>
    <w:rsid w:val="00084C10"/>
    <w:rsid w:val="000873C0"/>
    <w:rsid w:val="000915C4"/>
    <w:rsid w:val="0009571E"/>
    <w:rsid w:val="00095961"/>
    <w:rsid w:val="000961C6"/>
    <w:rsid w:val="000A029F"/>
    <w:rsid w:val="000A1027"/>
    <w:rsid w:val="000A2D8F"/>
    <w:rsid w:val="000A368A"/>
    <w:rsid w:val="000A49A8"/>
    <w:rsid w:val="000A799D"/>
    <w:rsid w:val="000A7BA6"/>
    <w:rsid w:val="000B00D8"/>
    <w:rsid w:val="000B02F9"/>
    <w:rsid w:val="000B2B7B"/>
    <w:rsid w:val="000B3A3A"/>
    <w:rsid w:val="000C026F"/>
    <w:rsid w:val="000C1C40"/>
    <w:rsid w:val="000C60F4"/>
    <w:rsid w:val="000D02F6"/>
    <w:rsid w:val="000D38DA"/>
    <w:rsid w:val="000D4066"/>
    <w:rsid w:val="000D69CF"/>
    <w:rsid w:val="000D6E91"/>
    <w:rsid w:val="000D7779"/>
    <w:rsid w:val="000E0B4A"/>
    <w:rsid w:val="000E1C43"/>
    <w:rsid w:val="000E1FFA"/>
    <w:rsid w:val="000E38BF"/>
    <w:rsid w:val="000E7F01"/>
    <w:rsid w:val="000F10B7"/>
    <w:rsid w:val="000F1C75"/>
    <w:rsid w:val="000F30CC"/>
    <w:rsid w:val="000F363B"/>
    <w:rsid w:val="000F42F3"/>
    <w:rsid w:val="000F4D51"/>
    <w:rsid w:val="000F6BC9"/>
    <w:rsid w:val="001004C9"/>
    <w:rsid w:val="00103416"/>
    <w:rsid w:val="00105D5B"/>
    <w:rsid w:val="00106756"/>
    <w:rsid w:val="001067D2"/>
    <w:rsid w:val="001068BB"/>
    <w:rsid w:val="00107BEF"/>
    <w:rsid w:val="00113EF2"/>
    <w:rsid w:val="00114615"/>
    <w:rsid w:val="00115CEB"/>
    <w:rsid w:val="00115FAC"/>
    <w:rsid w:val="001161EB"/>
    <w:rsid w:val="00116244"/>
    <w:rsid w:val="001164A9"/>
    <w:rsid w:val="00117848"/>
    <w:rsid w:val="00120DAD"/>
    <w:rsid w:val="001214E0"/>
    <w:rsid w:val="0012183E"/>
    <w:rsid w:val="001235D0"/>
    <w:rsid w:val="00127BF5"/>
    <w:rsid w:val="0013114C"/>
    <w:rsid w:val="00131996"/>
    <w:rsid w:val="0013369B"/>
    <w:rsid w:val="00133E35"/>
    <w:rsid w:val="00137735"/>
    <w:rsid w:val="00140078"/>
    <w:rsid w:val="00141FC2"/>
    <w:rsid w:val="001446DA"/>
    <w:rsid w:val="00146C58"/>
    <w:rsid w:val="00146F9F"/>
    <w:rsid w:val="0015212A"/>
    <w:rsid w:val="00152496"/>
    <w:rsid w:val="00152E09"/>
    <w:rsid w:val="00154167"/>
    <w:rsid w:val="00157E3E"/>
    <w:rsid w:val="0016057E"/>
    <w:rsid w:val="00160CF5"/>
    <w:rsid w:val="00167571"/>
    <w:rsid w:val="00170365"/>
    <w:rsid w:val="001704A4"/>
    <w:rsid w:val="0017557C"/>
    <w:rsid w:val="00175CDD"/>
    <w:rsid w:val="00176ACD"/>
    <w:rsid w:val="00180391"/>
    <w:rsid w:val="00180DFD"/>
    <w:rsid w:val="001839F0"/>
    <w:rsid w:val="00185E0D"/>
    <w:rsid w:val="00190CC3"/>
    <w:rsid w:val="00191A27"/>
    <w:rsid w:val="00191ECA"/>
    <w:rsid w:val="00192AB6"/>
    <w:rsid w:val="001931D9"/>
    <w:rsid w:val="00193F70"/>
    <w:rsid w:val="001A1E4D"/>
    <w:rsid w:val="001A2AB0"/>
    <w:rsid w:val="001A3FAE"/>
    <w:rsid w:val="001A5AF7"/>
    <w:rsid w:val="001A5B71"/>
    <w:rsid w:val="001A6160"/>
    <w:rsid w:val="001A690A"/>
    <w:rsid w:val="001A7445"/>
    <w:rsid w:val="001B07A8"/>
    <w:rsid w:val="001B0853"/>
    <w:rsid w:val="001B1975"/>
    <w:rsid w:val="001B2866"/>
    <w:rsid w:val="001B4B27"/>
    <w:rsid w:val="001B5577"/>
    <w:rsid w:val="001B6CBA"/>
    <w:rsid w:val="001C121E"/>
    <w:rsid w:val="001C2121"/>
    <w:rsid w:val="001C3133"/>
    <w:rsid w:val="001C46B3"/>
    <w:rsid w:val="001D246C"/>
    <w:rsid w:val="001D5C6E"/>
    <w:rsid w:val="001D6B69"/>
    <w:rsid w:val="001E09AC"/>
    <w:rsid w:val="001E28F9"/>
    <w:rsid w:val="001E3033"/>
    <w:rsid w:val="001E5DB7"/>
    <w:rsid w:val="001F0581"/>
    <w:rsid w:val="001F24F1"/>
    <w:rsid w:val="001F2A43"/>
    <w:rsid w:val="001F3529"/>
    <w:rsid w:val="001F4C1F"/>
    <w:rsid w:val="001F506B"/>
    <w:rsid w:val="001F6D22"/>
    <w:rsid w:val="001F78A0"/>
    <w:rsid w:val="001F7CF4"/>
    <w:rsid w:val="002029F0"/>
    <w:rsid w:val="00203446"/>
    <w:rsid w:val="00203E5D"/>
    <w:rsid w:val="0020486B"/>
    <w:rsid w:val="00204BBE"/>
    <w:rsid w:val="0020601B"/>
    <w:rsid w:val="00206207"/>
    <w:rsid w:val="00206748"/>
    <w:rsid w:val="00210516"/>
    <w:rsid w:val="002124AE"/>
    <w:rsid w:val="002125BA"/>
    <w:rsid w:val="00222CF8"/>
    <w:rsid w:val="00224AF9"/>
    <w:rsid w:val="00225923"/>
    <w:rsid w:val="0023083A"/>
    <w:rsid w:val="002319C2"/>
    <w:rsid w:val="00232AC1"/>
    <w:rsid w:val="00233678"/>
    <w:rsid w:val="002347E4"/>
    <w:rsid w:val="002353AD"/>
    <w:rsid w:val="00236E50"/>
    <w:rsid w:val="00243185"/>
    <w:rsid w:val="00244FA5"/>
    <w:rsid w:val="00247850"/>
    <w:rsid w:val="00247F87"/>
    <w:rsid w:val="002521A2"/>
    <w:rsid w:val="00256DDC"/>
    <w:rsid w:val="00261464"/>
    <w:rsid w:val="002627B4"/>
    <w:rsid w:val="00267B60"/>
    <w:rsid w:val="00271190"/>
    <w:rsid w:val="00273BF0"/>
    <w:rsid w:val="00276ACE"/>
    <w:rsid w:val="00277E5E"/>
    <w:rsid w:val="00280149"/>
    <w:rsid w:val="00282391"/>
    <w:rsid w:val="00284970"/>
    <w:rsid w:val="00284B64"/>
    <w:rsid w:val="00285E07"/>
    <w:rsid w:val="00285FE5"/>
    <w:rsid w:val="00285FF3"/>
    <w:rsid w:val="00286F50"/>
    <w:rsid w:val="0028704B"/>
    <w:rsid w:val="00287F1E"/>
    <w:rsid w:val="00291BB9"/>
    <w:rsid w:val="00291C66"/>
    <w:rsid w:val="00293657"/>
    <w:rsid w:val="00295FB1"/>
    <w:rsid w:val="002966D5"/>
    <w:rsid w:val="002978CE"/>
    <w:rsid w:val="002A2484"/>
    <w:rsid w:val="002B153B"/>
    <w:rsid w:val="002B1AE2"/>
    <w:rsid w:val="002B3349"/>
    <w:rsid w:val="002B6F87"/>
    <w:rsid w:val="002C3314"/>
    <w:rsid w:val="002C4723"/>
    <w:rsid w:val="002C68EC"/>
    <w:rsid w:val="002D01B5"/>
    <w:rsid w:val="002D0D54"/>
    <w:rsid w:val="002D48D7"/>
    <w:rsid w:val="002D4999"/>
    <w:rsid w:val="002D4F66"/>
    <w:rsid w:val="002D5545"/>
    <w:rsid w:val="002E15B8"/>
    <w:rsid w:val="002E3AED"/>
    <w:rsid w:val="002E3DBD"/>
    <w:rsid w:val="002E4D0B"/>
    <w:rsid w:val="002E5A08"/>
    <w:rsid w:val="002E7A16"/>
    <w:rsid w:val="002E7EFF"/>
    <w:rsid w:val="002F0B7C"/>
    <w:rsid w:val="002F2286"/>
    <w:rsid w:val="002F23A7"/>
    <w:rsid w:val="002F2D85"/>
    <w:rsid w:val="002F42F1"/>
    <w:rsid w:val="002F5AFC"/>
    <w:rsid w:val="003003BB"/>
    <w:rsid w:val="00302BD9"/>
    <w:rsid w:val="003035B3"/>
    <w:rsid w:val="00304E99"/>
    <w:rsid w:val="00305738"/>
    <w:rsid w:val="0030788B"/>
    <w:rsid w:val="003108BD"/>
    <w:rsid w:val="00310ABA"/>
    <w:rsid w:val="00311868"/>
    <w:rsid w:val="00312A39"/>
    <w:rsid w:val="003135F3"/>
    <w:rsid w:val="00314BD0"/>
    <w:rsid w:val="0032160A"/>
    <w:rsid w:val="003222D6"/>
    <w:rsid w:val="003267AC"/>
    <w:rsid w:val="003273E3"/>
    <w:rsid w:val="00332E53"/>
    <w:rsid w:val="003354ED"/>
    <w:rsid w:val="00335864"/>
    <w:rsid w:val="00337E5D"/>
    <w:rsid w:val="00341815"/>
    <w:rsid w:val="00344792"/>
    <w:rsid w:val="00345A06"/>
    <w:rsid w:val="00345A49"/>
    <w:rsid w:val="003463A2"/>
    <w:rsid w:val="003468FF"/>
    <w:rsid w:val="003478EC"/>
    <w:rsid w:val="00347F23"/>
    <w:rsid w:val="00350D9A"/>
    <w:rsid w:val="00350FFE"/>
    <w:rsid w:val="00351E7F"/>
    <w:rsid w:val="00354819"/>
    <w:rsid w:val="00356399"/>
    <w:rsid w:val="00356B42"/>
    <w:rsid w:val="00357861"/>
    <w:rsid w:val="003579FB"/>
    <w:rsid w:val="00357CD3"/>
    <w:rsid w:val="003610BC"/>
    <w:rsid w:val="003616DB"/>
    <w:rsid w:val="00362A1A"/>
    <w:rsid w:val="00362DE2"/>
    <w:rsid w:val="00365C35"/>
    <w:rsid w:val="003706D9"/>
    <w:rsid w:val="0037346B"/>
    <w:rsid w:val="0037585E"/>
    <w:rsid w:val="00375BF0"/>
    <w:rsid w:val="00376E4F"/>
    <w:rsid w:val="00376EC0"/>
    <w:rsid w:val="00380667"/>
    <w:rsid w:val="0038445A"/>
    <w:rsid w:val="00393AD8"/>
    <w:rsid w:val="00396ACB"/>
    <w:rsid w:val="003A0E53"/>
    <w:rsid w:val="003A569C"/>
    <w:rsid w:val="003A7165"/>
    <w:rsid w:val="003B3E46"/>
    <w:rsid w:val="003B7EF0"/>
    <w:rsid w:val="003C0604"/>
    <w:rsid w:val="003C1100"/>
    <w:rsid w:val="003C1464"/>
    <w:rsid w:val="003C2AA6"/>
    <w:rsid w:val="003C3552"/>
    <w:rsid w:val="003C5554"/>
    <w:rsid w:val="003C5A64"/>
    <w:rsid w:val="003C64DF"/>
    <w:rsid w:val="003C732B"/>
    <w:rsid w:val="003C79BE"/>
    <w:rsid w:val="003D32D9"/>
    <w:rsid w:val="003D364A"/>
    <w:rsid w:val="003D4ADB"/>
    <w:rsid w:val="003E01E8"/>
    <w:rsid w:val="003F008B"/>
    <w:rsid w:val="003F0877"/>
    <w:rsid w:val="003F1A23"/>
    <w:rsid w:val="003F304B"/>
    <w:rsid w:val="00401DA0"/>
    <w:rsid w:val="00404B93"/>
    <w:rsid w:val="00404C95"/>
    <w:rsid w:val="00405E77"/>
    <w:rsid w:val="0040622E"/>
    <w:rsid w:val="00406421"/>
    <w:rsid w:val="00407FDB"/>
    <w:rsid w:val="00411EFA"/>
    <w:rsid w:val="00423603"/>
    <w:rsid w:val="00425D48"/>
    <w:rsid w:val="00427F33"/>
    <w:rsid w:val="0043325A"/>
    <w:rsid w:val="00433EFD"/>
    <w:rsid w:val="00436A38"/>
    <w:rsid w:val="004426D3"/>
    <w:rsid w:val="0044271F"/>
    <w:rsid w:val="00443920"/>
    <w:rsid w:val="00443E4B"/>
    <w:rsid w:val="004450B8"/>
    <w:rsid w:val="004450E3"/>
    <w:rsid w:val="0044535C"/>
    <w:rsid w:val="00445390"/>
    <w:rsid w:val="00445BA6"/>
    <w:rsid w:val="00453080"/>
    <w:rsid w:val="0045462A"/>
    <w:rsid w:val="00454CCA"/>
    <w:rsid w:val="00454E1A"/>
    <w:rsid w:val="00456B15"/>
    <w:rsid w:val="004576C0"/>
    <w:rsid w:val="0046001A"/>
    <w:rsid w:val="00460B39"/>
    <w:rsid w:val="00461556"/>
    <w:rsid w:val="00461AF4"/>
    <w:rsid w:val="00462714"/>
    <w:rsid w:val="00462D29"/>
    <w:rsid w:val="00463D29"/>
    <w:rsid w:val="00463DC4"/>
    <w:rsid w:val="00470DAE"/>
    <w:rsid w:val="00472247"/>
    <w:rsid w:val="00472B99"/>
    <w:rsid w:val="00473220"/>
    <w:rsid w:val="00473AB7"/>
    <w:rsid w:val="00475C0A"/>
    <w:rsid w:val="0048022B"/>
    <w:rsid w:val="004802E7"/>
    <w:rsid w:val="00480578"/>
    <w:rsid w:val="004816D9"/>
    <w:rsid w:val="00485141"/>
    <w:rsid w:val="004869F1"/>
    <w:rsid w:val="0048708D"/>
    <w:rsid w:val="00487589"/>
    <w:rsid w:val="00487C3A"/>
    <w:rsid w:val="00490DA3"/>
    <w:rsid w:val="00492370"/>
    <w:rsid w:val="00493125"/>
    <w:rsid w:val="004931FC"/>
    <w:rsid w:val="004934A1"/>
    <w:rsid w:val="00493D5F"/>
    <w:rsid w:val="00495D97"/>
    <w:rsid w:val="00497D1B"/>
    <w:rsid w:val="004A0435"/>
    <w:rsid w:val="004A2CA5"/>
    <w:rsid w:val="004A4A79"/>
    <w:rsid w:val="004A6E78"/>
    <w:rsid w:val="004B1543"/>
    <w:rsid w:val="004B1710"/>
    <w:rsid w:val="004B25AE"/>
    <w:rsid w:val="004B3C8E"/>
    <w:rsid w:val="004B57EA"/>
    <w:rsid w:val="004B677D"/>
    <w:rsid w:val="004C045E"/>
    <w:rsid w:val="004C08B2"/>
    <w:rsid w:val="004C19E7"/>
    <w:rsid w:val="004C20A2"/>
    <w:rsid w:val="004C21BF"/>
    <w:rsid w:val="004D2B72"/>
    <w:rsid w:val="004D3F31"/>
    <w:rsid w:val="004D3FA4"/>
    <w:rsid w:val="004E239A"/>
    <w:rsid w:val="004E3454"/>
    <w:rsid w:val="004E4573"/>
    <w:rsid w:val="004E4B2C"/>
    <w:rsid w:val="004E530E"/>
    <w:rsid w:val="004E6BFC"/>
    <w:rsid w:val="004F0C5A"/>
    <w:rsid w:val="004F1730"/>
    <w:rsid w:val="004F2A08"/>
    <w:rsid w:val="004F4493"/>
    <w:rsid w:val="004F6885"/>
    <w:rsid w:val="004F722D"/>
    <w:rsid w:val="005019B2"/>
    <w:rsid w:val="00503162"/>
    <w:rsid w:val="005053C7"/>
    <w:rsid w:val="005055C1"/>
    <w:rsid w:val="00506490"/>
    <w:rsid w:val="00511733"/>
    <w:rsid w:val="00511B23"/>
    <w:rsid w:val="00512F89"/>
    <w:rsid w:val="005146B6"/>
    <w:rsid w:val="0051495C"/>
    <w:rsid w:val="00516211"/>
    <w:rsid w:val="00522A78"/>
    <w:rsid w:val="00524CCF"/>
    <w:rsid w:val="00525555"/>
    <w:rsid w:val="00525AC9"/>
    <w:rsid w:val="005265BB"/>
    <w:rsid w:val="00530BD8"/>
    <w:rsid w:val="005356F8"/>
    <w:rsid w:val="00536B9B"/>
    <w:rsid w:val="00536E81"/>
    <w:rsid w:val="00536EAB"/>
    <w:rsid w:val="005372DD"/>
    <w:rsid w:val="005373C3"/>
    <w:rsid w:val="005376A5"/>
    <w:rsid w:val="00540CCE"/>
    <w:rsid w:val="00541440"/>
    <w:rsid w:val="00542CEA"/>
    <w:rsid w:val="00543D96"/>
    <w:rsid w:val="005445C0"/>
    <w:rsid w:val="005450A2"/>
    <w:rsid w:val="00545B87"/>
    <w:rsid w:val="005517A5"/>
    <w:rsid w:val="005605DA"/>
    <w:rsid w:val="0056539A"/>
    <w:rsid w:val="00565DF4"/>
    <w:rsid w:val="00566938"/>
    <w:rsid w:val="00570C87"/>
    <w:rsid w:val="00571054"/>
    <w:rsid w:val="00571419"/>
    <w:rsid w:val="005727AC"/>
    <w:rsid w:val="005730AD"/>
    <w:rsid w:val="00574746"/>
    <w:rsid w:val="0058016D"/>
    <w:rsid w:val="00581721"/>
    <w:rsid w:val="00581900"/>
    <w:rsid w:val="00582648"/>
    <w:rsid w:val="0058330C"/>
    <w:rsid w:val="005855A9"/>
    <w:rsid w:val="00585C6C"/>
    <w:rsid w:val="00586397"/>
    <w:rsid w:val="00587669"/>
    <w:rsid w:val="0059251C"/>
    <w:rsid w:val="0059510E"/>
    <w:rsid w:val="005952A8"/>
    <w:rsid w:val="005969F4"/>
    <w:rsid w:val="00596F5E"/>
    <w:rsid w:val="005A1750"/>
    <w:rsid w:val="005A2ED0"/>
    <w:rsid w:val="005A38B8"/>
    <w:rsid w:val="005A6C69"/>
    <w:rsid w:val="005A787D"/>
    <w:rsid w:val="005B0432"/>
    <w:rsid w:val="005B0E21"/>
    <w:rsid w:val="005B1EA1"/>
    <w:rsid w:val="005B2D18"/>
    <w:rsid w:val="005B4CB9"/>
    <w:rsid w:val="005B4E12"/>
    <w:rsid w:val="005B5939"/>
    <w:rsid w:val="005B6C55"/>
    <w:rsid w:val="005C1C97"/>
    <w:rsid w:val="005C2111"/>
    <w:rsid w:val="005C59E5"/>
    <w:rsid w:val="005C60A0"/>
    <w:rsid w:val="005C74FC"/>
    <w:rsid w:val="005D0761"/>
    <w:rsid w:val="005D1CBE"/>
    <w:rsid w:val="005D4536"/>
    <w:rsid w:val="005D6093"/>
    <w:rsid w:val="005E0168"/>
    <w:rsid w:val="005E0C94"/>
    <w:rsid w:val="005E1305"/>
    <w:rsid w:val="005E26C2"/>
    <w:rsid w:val="005E2CFE"/>
    <w:rsid w:val="005E50F9"/>
    <w:rsid w:val="005E5857"/>
    <w:rsid w:val="005E785C"/>
    <w:rsid w:val="005F13A2"/>
    <w:rsid w:val="005F60E0"/>
    <w:rsid w:val="00600892"/>
    <w:rsid w:val="0060104A"/>
    <w:rsid w:val="00601F56"/>
    <w:rsid w:val="006034E1"/>
    <w:rsid w:val="00603EF0"/>
    <w:rsid w:val="006040BD"/>
    <w:rsid w:val="0060414D"/>
    <w:rsid w:val="00604EF4"/>
    <w:rsid w:val="0060509A"/>
    <w:rsid w:val="00610D5C"/>
    <w:rsid w:val="006140CB"/>
    <w:rsid w:val="006147AE"/>
    <w:rsid w:val="006164DC"/>
    <w:rsid w:val="00616540"/>
    <w:rsid w:val="00620B3F"/>
    <w:rsid w:val="00621BD4"/>
    <w:rsid w:val="00624EFA"/>
    <w:rsid w:val="00626DD2"/>
    <w:rsid w:val="006302DA"/>
    <w:rsid w:val="0063052E"/>
    <w:rsid w:val="00631FC4"/>
    <w:rsid w:val="0063535E"/>
    <w:rsid w:val="006372FC"/>
    <w:rsid w:val="00637529"/>
    <w:rsid w:val="00640D3E"/>
    <w:rsid w:val="00641251"/>
    <w:rsid w:val="006413B2"/>
    <w:rsid w:val="006419A4"/>
    <w:rsid w:val="00642080"/>
    <w:rsid w:val="00642E82"/>
    <w:rsid w:val="006434C3"/>
    <w:rsid w:val="00643DF0"/>
    <w:rsid w:val="006464B4"/>
    <w:rsid w:val="00651446"/>
    <w:rsid w:val="006547E9"/>
    <w:rsid w:val="00654CDB"/>
    <w:rsid w:val="006571B3"/>
    <w:rsid w:val="00657ABC"/>
    <w:rsid w:val="00660373"/>
    <w:rsid w:val="00662899"/>
    <w:rsid w:val="00662A5B"/>
    <w:rsid w:val="006639F3"/>
    <w:rsid w:val="00664341"/>
    <w:rsid w:val="00666CB1"/>
    <w:rsid w:val="00666EBA"/>
    <w:rsid w:val="00670738"/>
    <w:rsid w:val="006727E9"/>
    <w:rsid w:val="006763DE"/>
    <w:rsid w:val="00677C88"/>
    <w:rsid w:val="00680BFB"/>
    <w:rsid w:val="00682608"/>
    <w:rsid w:val="00683EA1"/>
    <w:rsid w:val="00684055"/>
    <w:rsid w:val="00692454"/>
    <w:rsid w:val="006944E6"/>
    <w:rsid w:val="00696634"/>
    <w:rsid w:val="006A06DE"/>
    <w:rsid w:val="006A202F"/>
    <w:rsid w:val="006A469D"/>
    <w:rsid w:val="006B22A3"/>
    <w:rsid w:val="006B25A0"/>
    <w:rsid w:val="006B25A6"/>
    <w:rsid w:val="006B58E8"/>
    <w:rsid w:val="006B67DD"/>
    <w:rsid w:val="006B6ED4"/>
    <w:rsid w:val="006B71C5"/>
    <w:rsid w:val="006B72B8"/>
    <w:rsid w:val="006C5C99"/>
    <w:rsid w:val="006C5DF8"/>
    <w:rsid w:val="006C661F"/>
    <w:rsid w:val="006C7965"/>
    <w:rsid w:val="006D0667"/>
    <w:rsid w:val="006D09AE"/>
    <w:rsid w:val="006D15A1"/>
    <w:rsid w:val="006D63AF"/>
    <w:rsid w:val="006E0868"/>
    <w:rsid w:val="006E2F20"/>
    <w:rsid w:val="006F0BE1"/>
    <w:rsid w:val="006F1217"/>
    <w:rsid w:val="006F287F"/>
    <w:rsid w:val="006F5A52"/>
    <w:rsid w:val="006F7AE9"/>
    <w:rsid w:val="007044E6"/>
    <w:rsid w:val="00704D8B"/>
    <w:rsid w:val="00705B55"/>
    <w:rsid w:val="0070661A"/>
    <w:rsid w:val="00706CE4"/>
    <w:rsid w:val="00706ECD"/>
    <w:rsid w:val="00707DD9"/>
    <w:rsid w:val="00713DAD"/>
    <w:rsid w:val="00713E1A"/>
    <w:rsid w:val="007157FF"/>
    <w:rsid w:val="00715CC9"/>
    <w:rsid w:val="00716343"/>
    <w:rsid w:val="00716899"/>
    <w:rsid w:val="00723EC3"/>
    <w:rsid w:val="00724713"/>
    <w:rsid w:val="00727F12"/>
    <w:rsid w:val="0073441C"/>
    <w:rsid w:val="0074073E"/>
    <w:rsid w:val="00743C33"/>
    <w:rsid w:val="00755184"/>
    <w:rsid w:val="007608DF"/>
    <w:rsid w:val="0076106B"/>
    <w:rsid w:val="00761D74"/>
    <w:rsid w:val="00762150"/>
    <w:rsid w:val="00763912"/>
    <w:rsid w:val="00764EC6"/>
    <w:rsid w:val="007660AD"/>
    <w:rsid w:val="00766C03"/>
    <w:rsid w:val="00767718"/>
    <w:rsid w:val="007678A8"/>
    <w:rsid w:val="007678D9"/>
    <w:rsid w:val="0077186F"/>
    <w:rsid w:val="007718FD"/>
    <w:rsid w:val="00771B4C"/>
    <w:rsid w:val="00771FC9"/>
    <w:rsid w:val="00780C75"/>
    <w:rsid w:val="00780EA9"/>
    <w:rsid w:val="0078107F"/>
    <w:rsid w:val="0078149E"/>
    <w:rsid w:val="00782A1F"/>
    <w:rsid w:val="007836E6"/>
    <w:rsid w:val="00783ACD"/>
    <w:rsid w:val="00783C99"/>
    <w:rsid w:val="0078610D"/>
    <w:rsid w:val="007865A1"/>
    <w:rsid w:val="00786901"/>
    <w:rsid w:val="00786D9E"/>
    <w:rsid w:val="007904D6"/>
    <w:rsid w:val="00790C0B"/>
    <w:rsid w:val="00790E87"/>
    <w:rsid w:val="007A0436"/>
    <w:rsid w:val="007A451B"/>
    <w:rsid w:val="007A471C"/>
    <w:rsid w:val="007A482C"/>
    <w:rsid w:val="007A4CF7"/>
    <w:rsid w:val="007A566B"/>
    <w:rsid w:val="007B007B"/>
    <w:rsid w:val="007B1A89"/>
    <w:rsid w:val="007B36B9"/>
    <w:rsid w:val="007B3E4B"/>
    <w:rsid w:val="007B4E63"/>
    <w:rsid w:val="007B594A"/>
    <w:rsid w:val="007B6001"/>
    <w:rsid w:val="007C1FA2"/>
    <w:rsid w:val="007C217D"/>
    <w:rsid w:val="007C21E7"/>
    <w:rsid w:val="007C3C57"/>
    <w:rsid w:val="007C4F61"/>
    <w:rsid w:val="007D164A"/>
    <w:rsid w:val="007D1BAF"/>
    <w:rsid w:val="007D2542"/>
    <w:rsid w:val="007D568E"/>
    <w:rsid w:val="007D572F"/>
    <w:rsid w:val="007E01AF"/>
    <w:rsid w:val="007E1E30"/>
    <w:rsid w:val="007E22DA"/>
    <w:rsid w:val="007E7959"/>
    <w:rsid w:val="007F1279"/>
    <w:rsid w:val="007F6BAB"/>
    <w:rsid w:val="007F754D"/>
    <w:rsid w:val="00801C4F"/>
    <w:rsid w:val="00802E44"/>
    <w:rsid w:val="008032C3"/>
    <w:rsid w:val="00803DD2"/>
    <w:rsid w:val="00804982"/>
    <w:rsid w:val="00807288"/>
    <w:rsid w:val="00815017"/>
    <w:rsid w:val="00815B84"/>
    <w:rsid w:val="008175A4"/>
    <w:rsid w:val="00817824"/>
    <w:rsid w:val="00817FFA"/>
    <w:rsid w:val="00820499"/>
    <w:rsid w:val="008213F8"/>
    <w:rsid w:val="0082154B"/>
    <w:rsid w:val="00822F23"/>
    <w:rsid w:val="00823DFA"/>
    <w:rsid w:val="008250FD"/>
    <w:rsid w:val="00825247"/>
    <w:rsid w:val="00826903"/>
    <w:rsid w:val="0082741E"/>
    <w:rsid w:val="00830F9C"/>
    <w:rsid w:val="00832289"/>
    <w:rsid w:val="0083588A"/>
    <w:rsid w:val="00836AE1"/>
    <w:rsid w:val="00840DFA"/>
    <w:rsid w:val="008414F4"/>
    <w:rsid w:val="0084204C"/>
    <w:rsid w:val="00842D20"/>
    <w:rsid w:val="00842D2B"/>
    <w:rsid w:val="008443AE"/>
    <w:rsid w:val="008511FF"/>
    <w:rsid w:val="00861C5D"/>
    <w:rsid w:val="0086318A"/>
    <w:rsid w:val="008634D4"/>
    <w:rsid w:val="00864AEF"/>
    <w:rsid w:val="008652F3"/>
    <w:rsid w:val="0087240D"/>
    <w:rsid w:val="00872B12"/>
    <w:rsid w:val="00873C19"/>
    <w:rsid w:val="0087661C"/>
    <w:rsid w:val="00876834"/>
    <w:rsid w:val="008801D9"/>
    <w:rsid w:val="00880524"/>
    <w:rsid w:val="008815AF"/>
    <w:rsid w:val="00881EBE"/>
    <w:rsid w:val="0088739C"/>
    <w:rsid w:val="00887763"/>
    <w:rsid w:val="00894415"/>
    <w:rsid w:val="00897536"/>
    <w:rsid w:val="008A0240"/>
    <w:rsid w:val="008A0A60"/>
    <w:rsid w:val="008A0E8E"/>
    <w:rsid w:val="008A339D"/>
    <w:rsid w:val="008A5A74"/>
    <w:rsid w:val="008A68C2"/>
    <w:rsid w:val="008A757B"/>
    <w:rsid w:val="008B2AA5"/>
    <w:rsid w:val="008B4E26"/>
    <w:rsid w:val="008C03F4"/>
    <w:rsid w:val="008C1128"/>
    <w:rsid w:val="008C38E7"/>
    <w:rsid w:val="008C52CF"/>
    <w:rsid w:val="008C64F4"/>
    <w:rsid w:val="008D076D"/>
    <w:rsid w:val="008D0BD3"/>
    <w:rsid w:val="008D251B"/>
    <w:rsid w:val="008D36F5"/>
    <w:rsid w:val="008D3813"/>
    <w:rsid w:val="008D3B11"/>
    <w:rsid w:val="008D4DC2"/>
    <w:rsid w:val="008D7AE0"/>
    <w:rsid w:val="008D7E99"/>
    <w:rsid w:val="008E01E4"/>
    <w:rsid w:val="008E2502"/>
    <w:rsid w:val="008E446F"/>
    <w:rsid w:val="008E4BCB"/>
    <w:rsid w:val="008E4C6E"/>
    <w:rsid w:val="008E4EAA"/>
    <w:rsid w:val="008E62F3"/>
    <w:rsid w:val="008F6672"/>
    <w:rsid w:val="008F70F1"/>
    <w:rsid w:val="008F7B9A"/>
    <w:rsid w:val="00900FCD"/>
    <w:rsid w:val="009014EF"/>
    <w:rsid w:val="00903014"/>
    <w:rsid w:val="00904C33"/>
    <w:rsid w:val="00905B3C"/>
    <w:rsid w:val="00905DFF"/>
    <w:rsid w:val="00907746"/>
    <w:rsid w:val="00910D48"/>
    <w:rsid w:val="00913258"/>
    <w:rsid w:val="00914C60"/>
    <w:rsid w:val="009154A6"/>
    <w:rsid w:val="009157E9"/>
    <w:rsid w:val="00917C9C"/>
    <w:rsid w:val="00921DEE"/>
    <w:rsid w:val="00923647"/>
    <w:rsid w:val="009236A6"/>
    <w:rsid w:val="00930A74"/>
    <w:rsid w:val="00930E05"/>
    <w:rsid w:val="00932770"/>
    <w:rsid w:val="00933425"/>
    <w:rsid w:val="009337AE"/>
    <w:rsid w:val="00933B32"/>
    <w:rsid w:val="00934052"/>
    <w:rsid w:val="00936E47"/>
    <w:rsid w:val="00937F36"/>
    <w:rsid w:val="009411F9"/>
    <w:rsid w:val="00942266"/>
    <w:rsid w:val="009429E6"/>
    <w:rsid w:val="00942B6B"/>
    <w:rsid w:val="009457CD"/>
    <w:rsid w:val="00946210"/>
    <w:rsid w:val="00946C56"/>
    <w:rsid w:val="009473F2"/>
    <w:rsid w:val="00951393"/>
    <w:rsid w:val="009552F7"/>
    <w:rsid w:val="00956DE0"/>
    <w:rsid w:val="00957E08"/>
    <w:rsid w:val="009640C4"/>
    <w:rsid w:val="00965225"/>
    <w:rsid w:val="00966E9C"/>
    <w:rsid w:val="009714C4"/>
    <w:rsid w:val="00972D05"/>
    <w:rsid w:val="00972EE7"/>
    <w:rsid w:val="00973BF3"/>
    <w:rsid w:val="00974F58"/>
    <w:rsid w:val="00975F6E"/>
    <w:rsid w:val="00980C90"/>
    <w:rsid w:val="00980F9E"/>
    <w:rsid w:val="0098183A"/>
    <w:rsid w:val="009839F3"/>
    <w:rsid w:val="00983ED6"/>
    <w:rsid w:val="009866A0"/>
    <w:rsid w:val="00986F73"/>
    <w:rsid w:val="009914C0"/>
    <w:rsid w:val="00992EF3"/>
    <w:rsid w:val="00997EA5"/>
    <w:rsid w:val="009A2B17"/>
    <w:rsid w:val="009A2EE0"/>
    <w:rsid w:val="009A2FA6"/>
    <w:rsid w:val="009A3112"/>
    <w:rsid w:val="009A4955"/>
    <w:rsid w:val="009A4FCA"/>
    <w:rsid w:val="009A57E1"/>
    <w:rsid w:val="009B33C7"/>
    <w:rsid w:val="009B3DAB"/>
    <w:rsid w:val="009B7BAE"/>
    <w:rsid w:val="009C0777"/>
    <w:rsid w:val="009C148D"/>
    <w:rsid w:val="009C2918"/>
    <w:rsid w:val="009C4693"/>
    <w:rsid w:val="009C4B93"/>
    <w:rsid w:val="009C5E4A"/>
    <w:rsid w:val="009C67BD"/>
    <w:rsid w:val="009C74CD"/>
    <w:rsid w:val="009D1954"/>
    <w:rsid w:val="009D44AD"/>
    <w:rsid w:val="009D485E"/>
    <w:rsid w:val="009E01F7"/>
    <w:rsid w:val="009E098D"/>
    <w:rsid w:val="009E184B"/>
    <w:rsid w:val="009E1920"/>
    <w:rsid w:val="009E2BB2"/>
    <w:rsid w:val="009E34AE"/>
    <w:rsid w:val="009E529A"/>
    <w:rsid w:val="009E53B6"/>
    <w:rsid w:val="009E575B"/>
    <w:rsid w:val="009E5EB8"/>
    <w:rsid w:val="009E7634"/>
    <w:rsid w:val="009E791A"/>
    <w:rsid w:val="009E7B18"/>
    <w:rsid w:val="009F0049"/>
    <w:rsid w:val="009F06A6"/>
    <w:rsid w:val="009F0D86"/>
    <w:rsid w:val="009F2377"/>
    <w:rsid w:val="009F24F2"/>
    <w:rsid w:val="009F33B0"/>
    <w:rsid w:val="009F390A"/>
    <w:rsid w:val="009F3E1B"/>
    <w:rsid w:val="009F4CB8"/>
    <w:rsid w:val="009F4D00"/>
    <w:rsid w:val="009F6D18"/>
    <w:rsid w:val="00A003B4"/>
    <w:rsid w:val="00A00FC2"/>
    <w:rsid w:val="00A01C67"/>
    <w:rsid w:val="00A03332"/>
    <w:rsid w:val="00A056E4"/>
    <w:rsid w:val="00A057CE"/>
    <w:rsid w:val="00A0637D"/>
    <w:rsid w:val="00A06582"/>
    <w:rsid w:val="00A06CD6"/>
    <w:rsid w:val="00A07540"/>
    <w:rsid w:val="00A11DE5"/>
    <w:rsid w:val="00A12712"/>
    <w:rsid w:val="00A12958"/>
    <w:rsid w:val="00A14F08"/>
    <w:rsid w:val="00A20FFE"/>
    <w:rsid w:val="00A21012"/>
    <w:rsid w:val="00A21809"/>
    <w:rsid w:val="00A25834"/>
    <w:rsid w:val="00A25D18"/>
    <w:rsid w:val="00A26EDD"/>
    <w:rsid w:val="00A30237"/>
    <w:rsid w:val="00A30EAF"/>
    <w:rsid w:val="00A35567"/>
    <w:rsid w:val="00A35766"/>
    <w:rsid w:val="00A36F2F"/>
    <w:rsid w:val="00A37CA2"/>
    <w:rsid w:val="00A40444"/>
    <w:rsid w:val="00A41611"/>
    <w:rsid w:val="00A42F65"/>
    <w:rsid w:val="00A50F02"/>
    <w:rsid w:val="00A51A98"/>
    <w:rsid w:val="00A53A4E"/>
    <w:rsid w:val="00A56FC6"/>
    <w:rsid w:val="00A57045"/>
    <w:rsid w:val="00A61D90"/>
    <w:rsid w:val="00A620AF"/>
    <w:rsid w:val="00A62A75"/>
    <w:rsid w:val="00A64FB1"/>
    <w:rsid w:val="00A65B1B"/>
    <w:rsid w:val="00A65C1B"/>
    <w:rsid w:val="00A675B7"/>
    <w:rsid w:val="00A70247"/>
    <w:rsid w:val="00A74174"/>
    <w:rsid w:val="00A74287"/>
    <w:rsid w:val="00A7521A"/>
    <w:rsid w:val="00A8051F"/>
    <w:rsid w:val="00A84159"/>
    <w:rsid w:val="00A841C5"/>
    <w:rsid w:val="00A85081"/>
    <w:rsid w:val="00A85F58"/>
    <w:rsid w:val="00A90370"/>
    <w:rsid w:val="00A923AA"/>
    <w:rsid w:val="00A94631"/>
    <w:rsid w:val="00A9744F"/>
    <w:rsid w:val="00AA2BD0"/>
    <w:rsid w:val="00AA436B"/>
    <w:rsid w:val="00AA676C"/>
    <w:rsid w:val="00AA72B0"/>
    <w:rsid w:val="00AB004B"/>
    <w:rsid w:val="00AB29B4"/>
    <w:rsid w:val="00AB32D3"/>
    <w:rsid w:val="00AB4BE6"/>
    <w:rsid w:val="00AB6019"/>
    <w:rsid w:val="00AB75D2"/>
    <w:rsid w:val="00AB7C46"/>
    <w:rsid w:val="00AC15EA"/>
    <w:rsid w:val="00AC1C4D"/>
    <w:rsid w:val="00AC59F9"/>
    <w:rsid w:val="00AC7788"/>
    <w:rsid w:val="00AC7A95"/>
    <w:rsid w:val="00AD7592"/>
    <w:rsid w:val="00AD75F1"/>
    <w:rsid w:val="00AD7AA0"/>
    <w:rsid w:val="00AD7B76"/>
    <w:rsid w:val="00AE2255"/>
    <w:rsid w:val="00AE2A6D"/>
    <w:rsid w:val="00AE3271"/>
    <w:rsid w:val="00AE340D"/>
    <w:rsid w:val="00AE4653"/>
    <w:rsid w:val="00AE5553"/>
    <w:rsid w:val="00AE6D29"/>
    <w:rsid w:val="00AF07E9"/>
    <w:rsid w:val="00AF12A3"/>
    <w:rsid w:val="00AF1FF4"/>
    <w:rsid w:val="00AF28BB"/>
    <w:rsid w:val="00AF2D02"/>
    <w:rsid w:val="00AF3813"/>
    <w:rsid w:val="00AF3C79"/>
    <w:rsid w:val="00AF4A8D"/>
    <w:rsid w:val="00B0249C"/>
    <w:rsid w:val="00B03DB8"/>
    <w:rsid w:val="00B054FE"/>
    <w:rsid w:val="00B071B8"/>
    <w:rsid w:val="00B07514"/>
    <w:rsid w:val="00B115B5"/>
    <w:rsid w:val="00B13A31"/>
    <w:rsid w:val="00B1543F"/>
    <w:rsid w:val="00B15903"/>
    <w:rsid w:val="00B20406"/>
    <w:rsid w:val="00B23DED"/>
    <w:rsid w:val="00B2402B"/>
    <w:rsid w:val="00B26A19"/>
    <w:rsid w:val="00B27C11"/>
    <w:rsid w:val="00B3079B"/>
    <w:rsid w:val="00B42E97"/>
    <w:rsid w:val="00B43092"/>
    <w:rsid w:val="00B44D38"/>
    <w:rsid w:val="00B44E03"/>
    <w:rsid w:val="00B50230"/>
    <w:rsid w:val="00B52196"/>
    <w:rsid w:val="00B52436"/>
    <w:rsid w:val="00B5590A"/>
    <w:rsid w:val="00B60035"/>
    <w:rsid w:val="00B61416"/>
    <w:rsid w:val="00B63741"/>
    <w:rsid w:val="00B63936"/>
    <w:rsid w:val="00B64DAC"/>
    <w:rsid w:val="00B65522"/>
    <w:rsid w:val="00B6599F"/>
    <w:rsid w:val="00B66F43"/>
    <w:rsid w:val="00B75FBA"/>
    <w:rsid w:val="00B8062C"/>
    <w:rsid w:val="00B84B6B"/>
    <w:rsid w:val="00B856AA"/>
    <w:rsid w:val="00B86419"/>
    <w:rsid w:val="00B90068"/>
    <w:rsid w:val="00B91A5A"/>
    <w:rsid w:val="00B91BD0"/>
    <w:rsid w:val="00B92D02"/>
    <w:rsid w:val="00B936D4"/>
    <w:rsid w:val="00B93BAF"/>
    <w:rsid w:val="00B9401F"/>
    <w:rsid w:val="00B953E3"/>
    <w:rsid w:val="00BA0987"/>
    <w:rsid w:val="00BA1D14"/>
    <w:rsid w:val="00BA21A1"/>
    <w:rsid w:val="00BA3124"/>
    <w:rsid w:val="00BA5537"/>
    <w:rsid w:val="00BA6272"/>
    <w:rsid w:val="00BA674C"/>
    <w:rsid w:val="00BB3A7F"/>
    <w:rsid w:val="00BC0CB7"/>
    <w:rsid w:val="00BC17D2"/>
    <w:rsid w:val="00BC406F"/>
    <w:rsid w:val="00BC4D2A"/>
    <w:rsid w:val="00BC6460"/>
    <w:rsid w:val="00BC64D6"/>
    <w:rsid w:val="00BD403C"/>
    <w:rsid w:val="00BD40EB"/>
    <w:rsid w:val="00BD45D6"/>
    <w:rsid w:val="00BD51F3"/>
    <w:rsid w:val="00BD69E0"/>
    <w:rsid w:val="00BE0166"/>
    <w:rsid w:val="00BE1C0A"/>
    <w:rsid w:val="00BE2214"/>
    <w:rsid w:val="00BE2B7C"/>
    <w:rsid w:val="00BE3BF5"/>
    <w:rsid w:val="00BE3BFC"/>
    <w:rsid w:val="00BE5C9C"/>
    <w:rsid w:val="00BE6474"/>
    <w:rsid w:val="00BE65C8"/>
    <w:rsid w:val="00BF109D"/>
    <w:rsid w:val="00BF2447"/>
    <w:rsid w:val="00BF2EB7"/>
    <w:rsid w:val="00BF4A13"/>
    <w:rsid w:val="00BF4BB5"/>
    <w:rsid w:val="00BF730C"/>
    <w:rsid w:val="00C045D4"/>
    <w:rsid w:val="00C07747"/>
    <w:rsid w:val="00C10BE4"/>
    <w:rsid w:val="00C11C7D"/>
    <w:rsid w:val="00C14436"/>
    <w:rsid w:val="00C15B2E"/>
    <w:rsid w:val="00C203FC"/>
    <w:rsid w:val="00C20D10"/>
    <w:rsid w:val="00C20FCC"/>
    <w:rsid w:val="00C2237E"/>
    <w:rsid w:val="00C23AFC"/>
    <w:rsid w:val="00C24DE4"/>
    <w:rsid w:val="00C26B00"/>
    <w:rsid w:val="00C2786C"/>
    <w:rsid w:val="00C30468"/>
    <w:rsid w:val="00C36B5B"/>
    <w:rsid w:val="00C37720"/>
    <w:rsid w:val="00C37885"/>
    <w:rsid w:val="00C42E36"/>
    <w:rsid w:val="00C46D9D"/>
    <w:rsid w:val="00C51316"/>
    <w:rsid w:val="00C51EF6"/>
    <w:rsid w:val="00C567F4"/>
    <w:rsid w:val="00C62319"/>
    <w:rsid w:val="00C62373"/>
    <w:rsid w:val="00C700E7"/>
    <w:rsid w:val="00C7082A"/>
    <w:rsid w:val="00C72392"/>
    <w:rsid w:val="00C736BF"/>
    <w:rsid w:val="00C767FA"/>
    <w:rsid w:val="00C84D36"/>
    <w:rsid w:val="00C8542B"/>
    <w:rsid w:val="00C868D9"/>
    <w:rsid w:val="00C90BF5"/>
    <w:rsid w:val="00C90F47"/>
    <w:rsid w:val="00C9125B"/>
    <w:rsid w:val="00C922C5"/>
    <w:rsid w:val="00C92BCF"/>
    <w:rsid w:val="00C9325F"/>
    <w:rsid w:val="00C96A39"/>
    <w:rsid w:val="00C96CAD"/>
    <w:rsid w:val="00CA0CBD"/>
    <w:rsid w:val="00CA315E"/>
    <w:rsid w:val="00CA4A3B"/>
    <w:rsid w:val="00CA6A93"/>
    <w:rsid w:val="00CA7108"/>
    <w:rsid w:val="00CB0F44"/>
    <w:rsid w:val="00CB1685"/>
    <w:rsid w:val="00CB47E0"/>
    <w:rsid w:val="00CB6E83"/>
    <w:rsid w:val="00CC5112"/>
    <w:rsid w:val="00CC52ED"/>
    <w:rsid w:val="00CC56AA"/>
    <w:rsid w:val="00CC56EA"/>
    <w:rsid w:val="00CC6E0D"/>
    <w:rsid w:val="00CD0500"/>
    <w:rsid w:val="00CD08B1"/>
    <w:rsid w:val="00CD3DF6"/>
    <w:rsid w:val="00CD5C30"/>
    <w:rsid w:val="00CE42B8"/>
    <w:rsid w:val="00CE500E"/>
    <w:rsid w:val="00CE5023"/>
    <w:rsid w:val="00CF1E34"/>
    <w:rsid w:val="00CF35E1"/>
    <w:rsid w:val="00CF7308"/>
    <w:rsid w:val="00D037B7"/>
    <w:rsid w:val="00D03DBF"/>
    <w:rsid w:val="00D03E35"/>
    <w:rsid w:val="00D135C2"/>
    <w:rsid w:val="00D23ED2"/>
    <w:rsid w:val="00D25135"/>
    <w:rsid w:val="00D26EE6"/>
    <w:rsid w:val="00D273B6"/>
    <w:rsid w:val="00D30552"/>
    <w:rsid w:val="00D30D88"/>
    <w:rsid w:val="00D31ABD"/>
    <w:rsid w:val="00D320F2"/>
    <w:rsid w:val="00D32303"/>
    <w:rsid w:val="00D32ECE"/>
    <w:rsid w:val="00D3480D"/>
    <w:rsid w:val="00D36252"/>
    <w:rsid w:val="00D362B9"/>
    <w:rsid w:val="00D36BF7"/>
    <w:rsid w:val="00D42CD5"/>
    <w:rsid w:val="00D43154"/>
    <w:rsid w:val="00D432DA"/>
    <w:rsid w:val="00D43712"/>
    <w:rsid w:val="00D44E20"/>
    <w:rsid w:val="00D45B45"/>
    <w:rsid w:val="00D45B54"/>
    <w:rsid w:val="00D46DC4"/>
    <w:rsid w:val="00D477F7"/>
    <w:rsid w:val="00D51CBA"/>
    <w:rsid w:val="00D54957"/>
    <w:rsid w:val="00D55211"/>
    <w:rsid w:val="00D555FC"/>
    <w:rsid w:val="00D6176A"/>
    <w:rsid w:val="00D62170"/>
    <w:rsid w:val="00D622CC"/>
    <w:rsid w:val="00D625F8"/>
    <w:rsid w:val="00D62D27"/>
    <w:rsid w:val="00D6448A"/>
    <w:rsid w:val="00D65CE4"/>
    <w:rsid w:val="00D66364"/>
    <w:rsid w:val="00D70D7F"/>
    <w:rsid w:val="00D734F3"/>
    <w:rsid w:val="00D75D24"/>
    <w:rsid w:val="00D76FD5"/>
    <w:rsid w:val="00D7739E"/>
    <w:rsid w:val="00D80C52"/>
    <w:rsid w:val="00D817E7"/>
    <w:rsid w:val="00D81888"/>
    <w:rsid w:val="00D82CC1"/>
    <w:rsid w:val="00D83E77"/>
    <w:rsid w:val="00D84193"/>
    <w:rsid w:val="00D87DC1"/>
    <w:rsid w:val="00D92463"/>
    <w:rsid w:val="00D9275B"/>
    <w:rsid w:val="00D953A9"/>
    <w:rsid w:val="00D95BE2"/>
    <w:rsid w:val="00DA12AF"/>
    <w:rsid w:val="00DA43EB"/>
    <w:rsid w:val="00DA44B2"/>
    <w:rsid w:val="00DA4F82"/>
    <w:rsid w:val="00DA7CBD"/>
    <w:rsid w:val="00DB011A"/>
    <w:rsid w:val="00DB013A"/>
    <w:rsid w:val="00DC01B1"/>
    <w:rsid w:val="00DC1E15"/>
    <w:rsid w:val="00DC271B"/>
    <w:rsid w:val="00DC2EB9"/>
    <w:rsid w:val="00DC644B"/>
    <w:rsid w:val="00DD0488"/>
    <w:rsid w:val="00DD1A91"/>
    <w:rsid w:val="00DD1F6C"/>
    <w:rsid w:val="00DE2E2C"/>
    <w:rsid w:val="00DE6942"/>
    <w:rsid w:val="00DE7389"/>
    <w:rsid w:val="00DF0209"/>
    <w:rsid w:val="00DF082B"/>
    <w:rsid w:val="00DF2A6B"/>
    <w:rsid w:val="00DF5419"/>
    <w:rsid w:val="00DF7624"/>
    <w:rsid w:val="00DF79BB"/>
    <w:rsid w:val="00E001FB"/>
    <w:rsid w:val="00E03D30"/>
    <w:rsid w:val="00E05A0F"/>
    <w:rsid w:val="00E07A12"/>
    <w:rsid w:val="00E1149E"/>
    <w:rsid w:val="00E1379E"/>
    <w:rsid w:val="00E22ED0"/>
    <w:rsid w:val="00E23A38"/>
    <w:rsid w:val="00E24B82"/>
    <w:rsid w:val="00E27C8A"/>
    <w:rsid w:val="00E27CEE"/>
    <w:rsid w:val="00E33966"/>
    <w:rsid w:val="00E3406D"/>
    <w:rsid w:val="00E34369"/>
    <w:rsid w:val="00E34AF5"/>
    <w:rsid w:val="00E362B6"/>
    <w:rsid w:val="00E400FB"/>
    <w:rsid w:val="00E40A88"/>
    <w:rsid w:val="00E42301"/>
    <w:rsid w:val="00E433E2"/>
    <w:rsid w:val="00E43C24"/>
    <w:rsid w:val="00E46148"/>
    <w:rsid w:val="00E46B47"/>
    <w:rsid w:val="00E47409"/>
    <w:rsid w:val="00E50229"/>
    <w:rsid w:val="00E5031B"/>
    <w:rsid w:val="00E5106A"/>
    <w:rsid w:val="00E5137C"/>
    <w:rsid w:val="00E54A40"/>
    <w:rsid w:val="00E54F1F"/>
    <w:rsid w:val="00E60002"/>
    <w:rsid w:val="00E6331D"/>
    <w:rsid w:val="00E64253"/>
    <w:rsid w:val="00E6507F"/>
    <w:rsid w:val="00E718E1"/>
    <w:rsid w:val="00E726D2"/>
    <w:rsid w:val="00E7293A"/>
    <w:rsid w:val="00E75D1B"/>
    <w:rsid w:val="00E7779F"/>
    <w:rsid w:val="00E86EF9"/>
    <w:rsid w:val="00E871DA"/>
    <w:rsid w:val="00E909EC"/>
    <w:rsid w:val="00E92CB5"/>
    <w:rsid w:val="00E95389"/>
    <w:rsid w:val="00EA2AC9"/>
    <w:rsid w:val="00EA71AD"/>
    <w:rsid w:val="00EB2418"/>
    <w:rsid w:val="00EB2DCA"/>
    <w:rsid w:val="00EB3993"/>
    <w:rsid w:val="00EB435B"/>
    <w:rsid w:val="00EB6F2A"/>
    <w:rsid w:val="00EC01A4"/>
    <w:rsid w:val="00EC3F46"/>
    <w:rsid w:val="00EC55EE"/>
    <w:rsid w:val="00ED1329"/>
    <w:rsid w:val="00ED21E4"/>
    <w:rsid w:val="00ED291C"/>
    <w:rsid w:val="00ED3815"/>
    <w:rsid w:val="00ED5AB2"/>
    <w:rsid w:val="00ED7183"/>
    <w:rsid w:val="00EE096E"/>
    <w:rsid w:val="00EE19BE"/>
    <w:rsid w:val="00EE2DF5"/>
    <w:rsid w:val="00EE4122"/>
    <w:rsid w:val="00EE41CC"/>
    <w:rsid w:val="00EE4237"/>
    <w:rsid w:val="00EE5694"/>
    <w:rsid w:val="00EE5D44"/>
    <w:rsid w:val="00EE5F4C"/>
    <w:rsid w:val="00EE6791"/>
    <w:rsid w:val="00EF23B3"/>
    <w:rsid w:val="00EF33A4"/>
    <w:rsid w:val="00EF5576"/>
    <w:rsid w:val="00EF5607"/>
    <w:rsid w:val="00EF6791"/>
    <w:rsid w:val="00EF6937"/>
    <w:rsid w:val="00EF6C03"/>
    <w:rsid w:val="00EF6DFF"/>
    <w:rsid w:val="00EF7E4C"/>
    <w:rsid w:val="00EF7E75"/>
    <w:rsid w:val="00F002C5"/>
    <w:rsid w:val="00F00332"/>
    <w:rsid w:val="00F009D4"/>
    <w:rsid w:val="00F00FC0"/>
    <w:rsid w:val="00F0407D"/>
    <w:rsid w:val="00F069EB"/>
    <w:rsid w:val="00F10378"/>
    <w:rsid w:val="00F11786"/>
    <w:rsid w:val="00F117D0"/>
    <w:rsid w:val="00F145A1"/>
    <w:rsid w:val="00F161AA"/>
    <w:rsid w:val="00F22319"/>
    <w:rsid w:val="00F23415"/>
    <w:rsid w:val="00F24025"/>
    <w:rsid w:val="00F24D8D"/>
    <w:rsid w:val="00F25971"/>
    <w:rsid w:val="00F30494"/>
    <w:rsid w:val="00F3067B"/>
    <w:rsid w:val="00F306DA"/>
    <w:rsid w:val="00F31FDE"/>
    <w:rsid w:val="00F32BB1"/>
    <w:rsid w:val="00F34B08"/>
    <w:rsid w:val="00F36BB8"/>
    <w:rsid w:val="00F40388"/>
    <w:rsid w:val="00F41AA9"/>
    <w:rsid w:val="00F43E81"/>
    <w:rsid w:val="00F53375"/>
    <w:rsid w:val="00F5432C"/>
    <w:rsid w:val="00F55124"/>
    <w:rsid w:val="00F55EB8"/>
    <w:rsid w:val="00F60A83"/>
    <w:rsid w:val="00F61905"/>
    <w:rsid w:val="00F63965"/>
    <w:rsid w:val="00F64C75"/>
    <w:rsid w:val="00F7011D"/>
    <w:rsid w:val="00F71D94"/>
    <w:rsid w:val="00F722CB"/>
    <w:rsid w:val="00F732E1"/>
    <w:rsid w:val="00F744ED"/>
    <w:rsid w:val="00F7592B"/>
    <w:rsid w:val="00F77779"/>
    <w:rsid w:val="00F77FE7"/>
    <w:rsid w:val="00F8349E"/>
    <w:rsid w:val="00F850E8"/>
    <w:rsid w:val="00F876CF"/>
    <w:rsid w:val="00F91A43"/>
    <w:rsid w:val="00F9247B"/>
    <w:rsid w:val="00F930D9"/>
    <w:rsid w:val="00F932E6"/>
    <w:rsid w:val="00F94AD1"/>
    <w:rsid w:val="00F972A5"/>
    <w:rsid w:val="00FA011F"/>
    <w:rsid w:val="00FA182C"/>
    <w:rsid w:val="00FA4AF1"/>
    <w:rsid w:val="00FA5D74"/>
    <w:rsid w:val="00FA5D8D"/>
    <w:rsid w:val="00FA6C32"/>
    <w:rsid w:val="00FA77DD"/>
    <w:rsid w:val="00FA7D09"/>
    <w:rsid w:val="00FB06A0"/>
    <w:rsid w:val="00FB30AA"/>
    <w:rsid w:val="00FB3906"/>
    <w:rsid w:val="00FB7BF5"/>
    <w:rsid w:val="00FC1560"/>
    <w:rsid w:val="00FC1951"/>
    <w:rsid w:val="00FC210E"/>
    <w:rsid w:val="00FC262A"/>
    <w:rsid w:val="00FC26CA"/>
    <w:rsid w:val="00FC2D08"/>
    <w:rsid w:val="00FC2ED3"/>
    <w:rsid w:val="00FC3098"/>
    <w:rsid w:val="00FC340D"/>
    <w:rsid w:val="00FC35DC"/>
    <w:rsid w:val="00FC46C5"/>
    <w:rsid w:val="00FC71D1"/>
    <w:rsid w:val="00FC7292"/>
    <w:rsid w:val="00FD10C6"/>
    <w:rsid w:val="00FD2BB6"/>
    <w:rsid w:val="00FD7A90"/>
    <w:rsid w:val="00FE015E"/>
    <w:rsid w:val="00FE0A25"/>
    <w:rsid w:val="00FE1977"/>
    <w:rsid w:val="00FE1CCF"/>
    <w:rsid w:val="00FE257C"/>
    <w:rsid w:val="00FE3CCE"/>
    <w:rsid w:val="00FE4D68"/>
    <w:rsid w:val="00FE6BB7"/>
    <w:rsid w:val="00FF5524"/>
    <w:rsid w:val="00FF650F"/>
    <w:rsid w:val="00FF7214"/>
    <w:rsid w:val="0510964E"/>
    <w:rsid w:val="09A7A75C"/>
    <w:rsid w:val="1058E564"/>
    <w:rsid w:val="3DC00739"/>
    <w:rsid w:val="41CF7CCF"/>
    <w:rsid w:val="6EE915AD"/>
    <w:rsid w:val="72996B4E"/>
    <w:rsid w:val="737CD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D70966"/>
  <w15:docId w15:val="{32398104-C626-444B-BDE3-59AC146B61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ind w:left="1184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A482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F91A43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2B12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1184" w:hanging="720"/>
    </w:pPr>
  </w:style>
  <w:style w:type="paragraph" w:customStyle="1" w:styleId="TableParagraph">
    <w:name w:val="Table Paragraph"/>
    <w:basedOn w:val="Normal"/>
    <w:uiPriority w:val="1"/>
    <w:qFormat/>
    <w:pPr>
      <w:ind w:left="105"/>
    </w:pPr>
  </w:style>
  <w:style w:type="character" w:customStyle="1" w:styleId="Heading8Char">
    <w:name w:val="Heading 8 Char"/>
    <w:basedOn w:val="DefaultParagraphFont"/>
    <w:link w:val="Heading8"/>
    <w:uiPriority w:val="9"/>
    <w:rsid w:val="00872B1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6Char">
    <w:name w:val="Heading 6 Char"/>
    <w:basedOn w:val="DefaultParagraphFont"/>
    <w:link w:val="Heading6"/>
    <w:uiPriority w:val="9"/>
    <w:rsid w:val="00F91A43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F91A4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1A43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F91A4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1A43"/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A482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183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183A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04D8B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04D8B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1B4B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B4B2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B4B27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4B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4B27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312A39"/>
    <w:pPr>
      <w:widowControl/>
      <w:autoSpaceDE/>
      <w:autoSpaceDN/>
      <w:spacing w:before="100" w:beforeAutospacing="1" w:after="100" w:afterAutospacing="1"/>
    </w:pPr>
    <w:rPr>
      <w:sz w:val="24"/>
      <w:szCs w:val="24"/>
    </w:rPr>
  </w:style>
  <w:style w:type="table" w:styleId="TableGrid">
    <w:name w:val="Table Grid"/>
    <w:basedOn w:val="TableNormal"/>
    <w:uiPriority w:val="59"/>
    <w:rsid w:val="009E7B18"/>
    <w:pPr>
      <w:widowControl/>
      <w:autoSpaceDE/>
      <w:autoSpaceDN/>
    </w:pPr>
    <w:rPr>
      <w:rFonts w:ascii="Times New Roman" w:eastAsia="Times New Roman" w:hAnsi="Times New Roman" w:cs="Times New Roman"/>
      <w:sz w:val="20"/>
      <w:szCs w:val="20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6372FC"/>
    <w:pPr>
      <w:widowControl/>
      <w:autoSpaceDE/>
      <w:autoSpaceDN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basedOn w:val="DefaultParagraphFont"/>
    <w:link w:val="BodyText"/>
    <w:uiPriority w:val="1"/>
    <w:rsid w:val="00D87DC1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087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65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4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10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9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4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3359d45507bf4ba4" Type="http://schemas.microsoft.com/office/2019/09/relationships/intelligence" Target="intelligenc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CC38D3-3820-4A6B-B0D5-0FE284D6B9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13</Words>
  <Characters>349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eter</dc:creator>
  <cp:lastModifiedBy>Sophia S</cp:lastModifiedBy>
  <cp:revision>2</cp:revision>
  <cp:lastPrinted>2021-02-08T23:55:00Z</cp:lastPrinted>
  <dcterms:created xsi:type="dcterms:W3CDTF">2022-12-20T18:41:00Z</dcterms:created>
  <dcterms:modified xsi:type="dcterms:W3CDTF">2022-12-20T1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1-07T00:00:00Z</vt:filetime>
  </property>
  <property fmtid="{D5CDD505-2E9C-101B-9397-08002B2CF9AE}" pid="3" name="Creator">
    <vt:lpwstr>Acrobat PDFMaker 17 for Word</vt:lpwstr>
  </property>
  <property fmtid="{D5CDD505-2E9C-101B-9397-08002B2CF9AE}" pid="4" name="LastSaved">
    <vt:filetime>2017-11-16T00:00:00Z</vt:filetime>
  </property>
  <property fmtid="{D5CDD505-2E9C-101B-9397-08002B2CF9AE}" pid="5" name="GrammarlyDocumentId">
    <vt:lpwstr>2ca4fd2f43e4c0c0bdab5e6625ac174002fe534ec8eb6a82f9b44f803a570586</vt:lpwstr>
  </property>
  <property fmtid="{D5CDD505-2E9C-101B-9397-08002B2CF9AE}" pid="6" name="MSIP_Label_defa4170-0d19-0005-0004-bc88714345d2_Enabled">
    <vt:lpwstr>true</vt:lpwstr>
  </property>
  <property fmtid="{D5CDD505-2E9C-101B-9397-08002B2CF9AE}" pid="7" name="MSIP_Label_defa4170-0d19-0005-0004-bc88714345d2_SetDate">
    <vt:lpwstr>2022-11-28T22:22:27Z</vt:lpwstr>
  </property>
  <property fmtid="{D5CDD505-2E9C-101B-9397-08002B2CF9AE}" pid="8" name="MSIP_Label_defa4170-0d19-0005-0004-bc88714345d2_Method">
    <vt:lpwstr>Standard</vt:lpwstr>
  </property>
  <property fmtid="{D5CDD505-2E9C-101B-9397-08002B2CF9AE}" pid="9" name="MSIP_Label_defa4170-0d19-0005-0004-bc88714345d2_Name">
    <vt:lpwstr>defa4170-0d19-0005-0004-bc88714345d2</vt:lpwstr>
  </property>
  <property fmtid="{D5CDD505-2E9C-101B-9397-08002B2CF9AE}" pid="10" name="MSIP_Label_defa4170-0d19-0005-0004-bc88714345d2_SiteId">
    <vt:lpwstr>d0b469fc-bbe1-4e3a-a496-58a9e7bb1d92</vt:lpwstr>
  </property>
  <property fmtid="{D5CDD505-2E9C-101B-9397-08002B2CF9AE}" pid="11" name="MSIP_Label_defa4170-0d19-0005-0004-bc88714345d2_ActionId">
    <vt:lpwstr>4770908e-e8c9-4bbd-a0d9-624499f517e7</vt:lpwstr>
  </property>
  <property fmtid="{D5CDD505-2E9C-101B-9397-08002B2CF9AE}" pid="12" name="MSIP_Label_defa4170-0d19-0005-0004-bc88714345d2_ContentBits">
    <vt:lpwstr>0</vt:lpwstr>
  </property>
</Properties>
</file>